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E93EA" w14:textId="14039E34" w:rsidR="00010D9D" w:rsidRDefault="00C81321" w:rsidP="00010D9D">
      <w:r w:rsidRPr="00560475">
        <w:t xml:space="preserve">AAAASF developed this worksheet as a supplement to the AAAASF Surveyor Handbook utilizing the </w:t>
      </w:r>
      <w:hyperlink r:id="rId10">
        <w:r w:rsidRPr="00560475">
          <w:rPr>
            <w:rStyle w:val="Hyperlink"/>
          </w:rPr>
          <w:t>evolving guidance from the CDC</w:t>
        </w:r>
      </w:hyperlink>
      <w:r w:rsidRPr="00560475">
        <w:t>.</w:t>
      </w:r>
    </w:p>
    <w:p w14:paraId="095A49F7" w14:textId="45B00BEF" w:rsidR="00010D9D" w:rsidRDefault="00C81321" w:rsidP="00010D9D">
      <w:pPr>
        <w:rPr>
          <w:color w:val="FF0000"/>
        </w:rPr>
      </w:pPr>
      <w:r w:rsidRPr="00560475">
        <w:t xml:space="preserve">  </w:t>
      </w:r>
      <w:r w:rsidR="00010D9D" w:rsidRPr="00010D9D">
        <w:t xml:space="preserve"> </w:t>
      </w:r>
      <w:hyperlink r:id="rId11">
        <w:r w:rsidR="00010D9D" w:rsidRPr="719EB8F8">
          <w:rPr>
            <w:rStyle w:val="Hyperlink"/>
            <w:color w:val="FF0000"/>
          </w:rPr>
          <w:t>CDC: Infection Prevention and Control Recommendations for Healthcare Personnel</w:t>
        </w:r>
      </w:hyperlink>
      <w:r w:rsidR="00010D9D" w:rsidRPr="0076750F">
        <w:rPr>
          <w:color w:val="FF0000"/>
        </w:rPr>
        <w:t xml:space="preserve"> (</w:t>
      </w:r>
      <w:r w:rsidR="00010D9D" w:rsidRPr="64296359">
        <w:rPr>
          <w:color w:val="FF0000"/>
        </w:rPr>
        <w:t>Updated</w:t>
      </w:r>
      <w:r w:rsidR="00010D9D" w:rsidRPr="0076750F">
        <w:rPr>
          <w:color w:val="FF0000"/>
        </w:rPr>
        <w:t xml:space="preserve"> February 2, 2022) </w:t>
      </w:r>
      <w:r w:rsidR="00010D9D" w:rsidRPr="0076750F">
        <w:rPr>
          <w:i/>
          <w:iCs/>
          <w:color w:val="FF0000"/>
        </w:rPr>
        <w:t xml:space="preserve">– </w:t>
      </w:r>
      <w:r w:rsidR="00010D9D" w:rsidRPr="0076750F">
        <w:rPr>
          <w:color w:val="FF0000"/>
        </w:rPr>
        <w:t>This is the general CDC resource as it references</w:t>
      </w:r>
      <w:r w:rsidR="00010D9D">
        <w:rPr>
          <w:color w:val="FF0000"/>
        </w:rPr>
        <w:t xml:space="preserve"> </w:t>
      </w:r>
      <w:r w:rsidR="00010D9D" w:rsidRPr="0076750F">
        <w:rPr>
          <w:color w:val="FF0000"/>
        </w:rPr>
        <w:t xml:space="preserve">hand hygiene, staff training, cleaning &amp; disinfecting, environmental infection control, patient care, non-urgent </w:t>
      </w:r>
      <w:proofErr w:type="gramStart"/>
      <w:r w:rsidR="00010D9D" w:rsidRPr="0076750F">
        <w:rPr>
          <w:color w:val="FF0000"/>
        </w:rPr>
        <w:t>appointments</w:t>
      </w:r>
      <w:proofErr w:type="gramEnd"/>
      <w:r w:rsidR="00010D9D" w:rsidRPr="0076750F">
        <w:rPr>
          <w:color w:val="FF0000"/>
        </w:rPr>
        <w:t xml:space="preserve"> and elective surgeries/procedures, managing personnel with infection or exposure, and visitor screening and restriction recommendations related to COVID-19.</w:t>
      </w:r>
      <w:r w:rsidR="00010D9D">
        <w:rPr>
          <w:color w:val="FF0000"/>
        </w:rPr>
        <w:t xml:space="preserve">  </w:t>
      </w:r>
    </w:p>
    <w:p w14:paraId="67D44FAF" w14:textId="77777777" w:rsidR="00010D9D" w:rsidRPr="00B957FE" w:rsidRDefault="00010D9D" w:rsidP="00010D9D">
      <w:r>
        <w:rPr>
          <w:color w:val="FF0000"/>
        </w:rPr>
        <w:t xml:space="preserve">The CDC guidance contained in the reference listed above also contains a significant amount of information regarding community transmission rates. </w:t>
      </w:r>
      <w:r w:rsidRPr="009245AE">
        <w:rPr>
          <w:color w:val="FF0000"/>
        </w:rPr>
        <w:t xml:space="preserve"> </w:t>
      </w:r>
      <w:hyperlink r:id="rId12" w:history="1">
        <w:r w:rsidRPr="0076750F">
          <w:rPr>
            <w:rStyle w:val="Hyperlink"/>
            <w:color w:val="FF0000"/>
          </w:rPr>
          <w:t>Community transmission rates by county</w:t>
        </w:r>
      </w:hyperlink>
      <w:r w:rsidRPr="009245AE">
        <w:rPr>
          <w:color w:val="FF0000"/>
        </w:rPr>
        <w:t xml:space="preserve"> </w:t>
      </w:r>
      <w:r>
        <w:rPr>
          <w:color w:val="FF0000"/>
        </w:rPr>
        <w:t>are available on the CDC website.  All facilities are required to monitor and document their community transmission rate on a weekly basis, and update their policies and procedures, as necessary.</w:t>
      </w:r>
    </w:p>
    <w:p w14:paraId="5701ED4D" w14:textId="77777777" w:rsidR="00010D9D" w:rsidRPr="00B83504" w:rsidRDefault="00010D9D" w:rsidP="00010D9D">
      <w:pPr>
        <w:rPr>
          <w:color w:val="FF0000"/>
        </w:rPr>
      </w:pPr>
      <w:r w:rsidRPr="00B83504">
        <w:rPr>
          <w:color w:val="FF0000"/>
        </w:rPr>
        <w:t>Surveyors and facility staff are to use this worksheet when community transmission rates are medium or high to validate that:</w:t>
      </w:r>
    </w:p>
    <w:p w14:paraId="7FF97F0E" w14:textId="77777777" w:rsidR="00010D9D" w:rsidRPr="00B83504" w:rsidRDefault="00010D9D" w:rsidP="00010D9D">
      <w:pPr>
        <w:numPr>
          <w:ilvl w:val="0"/>
          <w:numId w:val="2"/>
        </w:numPr>
        <w:contextualSpacing/>
        <w:rPr>
          <w:rFonts w:eastAsiaTheme="minorEastAsia"/>
          <w:color w:val="FF0000"/>
        </w:rPr>
      </w:pPr>
      <w:r w:rsidRPr="00B83504">
        <w:rPr>
          <w:color w:val="FF0000"/>
        </w:rPr>
        <w:t xml:space="preserve">The facility has implemented appropriate policies &amp; protocols addressing the enhanced infection control concerns related to COVID-19 utilizing guidance from the CDC, the State/local Department of Health </w:t>
      </w:r>
      <w:r w:rsidRPr="0076750F">
        <w:rPr>
          <w:color w:val="FF0000"/>
        </w:rPr>
        <w:t xml:space="preserve">and </w:t>
      </w:r>
      <w:r>
        <w:rPr>
          <w:color w:val="FF0000"/>
        </w:rPr>
        <w:t xml:space="preserve">community transmission rates </w:t>
      </w:r>
      <w:r w:rsidRPr="0076750F">
        <w:rPr>
          <w:color w:val="FF0000"/>
        </w:rPr>
        <w:t xml:space="preserve">(low, </w:t>
      </w:r>
      <w:proofErr w:type="gramStart"/>
      <w:r w:rsidRPr="0076750F">
        <w:rPr>
          <w:color w:val="FF0000"/>
        </w:rPr>
        <w:t>medium</w:t>
      </w:r>
      <w:proofErr w:type="gramEnd"/>
      <w:r w:rsidRPr="0076750F">
        <w:rPr>
          <w:color w:val="FF0000"/>
        </w:rPr>
        <w:t xml:space="preserve"> and high)</w:t>
      </w:r>
      <w:r w:rsidRPr="00B83504">
        <w:rPr>
          <w:color w:val="FF0000"/>
        </w:rPr>
        <w:t xml:space="preserve">. </w:t>
      </w:r>
    </w:p>
    <w:p w14:paraId="218C455B" w14:textId="77777777" w:rsidR="00010D9D" w:rsidRDefault="00010D9D" w:rsidP="00010D9D">
      <w:pPr>
        <w:numPr>
          <w:ilvl w:val="0"/>
          <w:numId w:val="2"/>
        </w:numPr>
        <w:contextualSpacing/>
        <w:rPr>
          <w:color w:val="FF0000"/>
        </w:rPr>
      </w:pPr>
      <w:r>
        <w:rPr>
          <w:color w:val="FF0000"/>
        </w:rPr>
        <w:t>T</w:t>
      </w:r>
      <w:r w:rsidRPr="00B83504">
        <w:rPr>
          <w:color w:val="FF0000"/>
        </w:rPr>
        <w:t>he facility has provided training for relevant staff, and that staff has implemented these protocols consistently.</w:t>
      </w:r>
    </w:p>
    <w:p w14:paraId="032C7D2D" w14:textId="1F3E2AFC" w:rsidR="00C81321" w:rsidRPr="00560475" w:rsidRDefault="00010D9D" w:rsidP="00DF52CC">
      <w:pPr>
        <w:numPr>
          <w:ilvl w:val="0"/>
          <w:numId w:val="2"/>
        </w:numPr>
        <w:contextualSpacing/>
      </w:pPr>
      <w:r w:rsidRPr="0098111E">
        <w:rPr>
          <w:color w:val="FF0000"/>
        </w:rPr>
        <w:t>The facility management has ensured compliance with the written protocols using documented routine audits, as appropriate.</w:t>
      </w:r>
    </w:p>
    <w:p w14:paraId="5B5F7719" w14:textId="21F1D280" w:rsidR="00C81321" w:rsidRPr="00560475" w:rsidRDefault="00C81321" w:rsidP="0098111E">
      <w:pPr>
        <w:ind w:left="720"/>
      </w:pPr>
    </w:p>
    <w:tbl>
      <w:tblPr>
        <w:tblStyle w:val="TableGrid"/>
        <w:tblW w:w="15120" w:type="dxa"/>
        <w:tblInd w:w="-1085" w:type="dxa"/>
        <w:tblLayout w:type="fixed"/>
        <w:tblLook w:val="04A0" w:firstRow="1" w:lastRow="0" w:firstColumn="1" w:lastColumn="0" w:noHBand="0" w:noVBand="1"/>
      </w:tblPr>
      <w:tblGrid>
        <w:gridCol w:w="4680"/>
        <w:gridCol w:w="3870"/>
        <w:gridCol w:w="1530"/>
        <w:gridCol w:w="1170"/>
        <w:gridCol w:w="3870"/>
      </w:tblGrid>
      <w:tr w:rsidR="009661FD" w14:paraId="184E50BF" w14:textId="77777777" w:rsidTr="00374D6A">
        <w:trPr>
          <w:tblHeader/>
        </w:trPr>
        <w:tc>
          <w:tcPr>
            <w:tcW w:w="4680" w:type="dxa"/>
            <w:shd w:val="clear" w:color="auto" w:fill="FFFFFF" w:themeFill="background1"/>
            <w:vAlign w:val="center"/>
          </w:tcPr>
          <w:p w14:paraId="21DC1200" w14:textId="3054E66D" w:rsidR="009661FD" w:rsidRPr="009B2D27" w:rsidRDefault="009661FD" w:rsidP="006453F6">
            <w:pPr>
              <w:jc w:val="center"/>
              <w:rPr>
                <w:b/>
                <w:bCs/>
              </w:rPr>
            </w:pPr>
            <w:r w:rsidRPr="00914614">
              <w:rPr>
                <w:b/>
                <w:bCs/>
              </w:rPr>
              <w:t xml:space="preserve">Facility Name: </w:t>
            </w:r>
            <w:sdt>
              <w:sdtPr>
                <w:rPr>
                  <w:b/>
                  <w:bCs/>
                  <w:color w:val="AEAAAA" w:themeColor="background2" w:themeShade="BF"/>
                </w:rPr>
                <w:id w:val="-299612088"/>
                <w:placeholder>
                  <w:docPart w:val="E1AA39B1668E44EAAE906C8B9E903C67"/>
                </w:placeholder>
                <w:showingPlcHdr/>
              </w:sdtPr>
              <w:sdtContent>
                <w:r w:rsidR="002D005B">
                  <w:rPr>
                    <w:rStyle w:val="PlaceholderText"/>
                    <w:b/>
                    <w:bCs/>
                  </w:rPr>
                  <w:t>Facility Name</w:t>
                </w:r>
                <w:r w:rsidR="002D005B" w:rsidRPr="00723E03">
                  <w:rPr>
                    <w:rStyle w:val="PlaceholderText"/>
                    <w:b/>
                    <w:bCs/>
                  </w:rPr>
                  <w:t>.</w:t>
                </w:r>
              </w:sdtContent>
            </w:sdt>
          </w:p>
        </w:tc>
        <w:tc>
          <w:tcPr>
            <w:tcW w:w="3870" w:type="dxa"/>
            <w:shd w:val="clear" w:color="auto" w:fill="FFFFFF" w:themeFill="background1"/>
            <w:vAlign w:val="center"/>
          </w:tcPr>
          <w:p w14:paraId="12AB4785" w14:textId="4201C222" w:rsidR="009661FD" w:rsidRPr="009B2D27" w:rsidRDefault="009661FD" w:rsidP="006453F6">
            <w:pPr>
              <w:jc w:val="center"/>
              <w:rPr>
                <w:b/>
                <w:bCs/>
              </w:rPr>
            </w:pPr>
            <w:r w:rsidRPr="00914614">
              <w:rPr>
                <w:b/>
                <w:bCs/>
              </w:rPr>
              <w:t xml:space="preserve">Facility ID: </w:t>
            </w:r>
            <w:sdt>
              <w:sdtPr>
                <w:rPr>
                  <w:b/>
                  <w:bCs/>
                </w:rPr>
                <w:id w:val="-2097925649"/>
                <w:placeholder>
                  <w:docPart w:val="308F3034363A4BBCA3963CE53E504BA9"/>
                </w:placeholder>
                <w:showingPlcHdr/>
              </w:sdtPr>
              <w:sdtContent>
                <w:r w:rsidR="002D005B" w:rsidRPr="00A8416C">
                  <w:rPr>
                    <w:rStyle w:val="PlaceholderText"/>
                    <w:b/>
                    <w:bCs/>
                  </w:rPr>
                  <w:t>Facility ID</w:t>
                </w:r>
              </w:sdtContent>
            </w:sdt>
          </w:p>
        </w:tc>
        <w:tc>
          <w:tcPr>
            <w:tcW w:w="2700" w:type="dxa"/>
            <w:gridSpan w:val="2"/>
            <w:shd w:val="clear" w:color="auto" w:fill="FFFFFF" w:themeFill="background1"/>
            <w:vAlign w:val="center"/>
          </w:tcPr>
          <w:p w14:paraId="638C5103" w14:textId="2CC86CC1" w:rsidR="009661FD" w:rsidRPr="009B2D27" w:rsidRDefault="009661FD" w:rsidP="006453F6">
            <w:pPr>
              <w:jc w:val="center"/>
              <w:rPr>
                <w:b/>
                <w:bCs/>
              </w:rPr>
            </w:pPr>
            <w:r w:rsidRPr="00914614">
              <w:rPr>
                <w:b/>
                <w:bCs/>
              </w:rPr>
              <w:t xml:space="preserve">Date: </w:t>
            </w:r>
            <w:sdt>
              <w:sdtPr>
                <w:rPr>
                  <w:b/>
                  <w:bCs/>
                </w:rPr>
                <w:id w:val="-1534028183"/>
                <w:placeholder>
                  <w:docPart w:val="61521A43F0E74EDCB40A1E9CEE56064D"/>
                </w:placeholder>
                <w:showingPlcHdr/>
                <w:date w:fullDate="2022-05-06T00:00:00Z">
                  <w:dateFormat w:val="M/d/yyyy"/>
                  <w:lid w:val="en-US"/>
                  <w:storeMappedDataAs w:val="dateTime"/>
                  <w:calendar w:val="gregorian"/>
                </w:date>
              </w:sdtPr>
              <w:sdtContent>
                <w:r w:rsidR="002D005B" w:rsidRPr="008C5E2B">
                  <w:rPr>
                    <w:rStyle w:val="PlaceholderText"/>
                    <w:b/>
                    <w:bCs/>
                  </w:rPr>
                  <w:t>Date</w:t>
                </w:r>
              </w:sdtContent>
            </w:sdt>
          </w:p>
        </w:tc>
        <w:tc>
          <w:tcPr>
            <w:tcW w:w="3870" w:type="dxa"/>
            <w:shd w:val="clear" w:color="auto" w:fill="FFFFFF" w:themeFill="background1"/>
            <w:vAlign w:val="center"/>
          </w:tcPr>
          <w:p w14:paraId="190CBA28" w14:textId="1A969794" w:rsidR="009661FD" w:rsidRPr="009B2D27" w:rsidRDefault="009661FD" w:rsidP="006453F6">
            <w:pPr>
              <w:jc w:val="center"/>
              <w:rPr>
                <w:b/>
                <w:bCs/>
              </w:rPr>
            </w:pPr>
            <w:r w:rsidRPr="00914614">
              <w:rPr>
                <w:b/>
                <w:bCs/>
              </w:rPr>
              <w:t xml:space="preserve">Surveyor: </w:t>
            </w:r>
            <w:sdt>
              <w:sdtPr>
                <w:rPr>
                  <w:b/>
                  <w:bCs/>
                </w:rPr>
                <w:id w:val="1914039007"/>
                <w:placeholder>
                  <w:docPart w:val="E754C4B6CBFD4302A0290002167B360E"/>
                </w:placeholder>
              </w:sdtPr>
              <w:sdtContent/>
            </w:sdt>
          </w:p>
        </w:tc>
      </w:tr>
      <w:tr w:rsidR="00DE7220" w14:paraId="11CBB5E2" w14:textId="77777777" w:rsidTr="1D2A4475">
        <w:trPr>
          <w:tblHeader/>
        </w:trPr>
        <w:tc>
          <w:tcPr>
            <w:tcW w:w="4680" w:type="dxa"/>
            <w:shd w:val="clear" w:color="auto" w:fill="8EAADB" w:themeFill="accent1" w:themeFillTint="99"/>
            <w:vAlign w:val="center"/>
          </w:tcPr>
          <w:p w14:paraId="4043D0F3" w14:textId="77777777" w:rsidR="00DE7220" w:rsidRPr="009B2D27" w:rsidRDefault="00DE7220" w:rsidP="006453F6">
            <w:pPr>
              <w:jc w:val="center"/>
              <w:rPr>
                <w:b/>
                <w:bCs/>
              </w:rPr>
            </w:pPr>
            <w:r w:rsidRPr="009B2D27">
              <w:rPr>
                <w:b/>
                <w:bCs/>
              </w:rPr>
              <w:t>Requirement</w:t>
            </w:r>
          </w:p>
        </w:tc>
        <w:tc>
          <w:tcPr>
            <w:tcW w:w="3870" w:type="dxa"/>
            <w:shd w:val="clear" w:color="auto" w:fill="8EAADB" w:themeFill="accent1" w:themeFillTint="99"/>
            <w:vAlign w:val="center"/>
          </w:tcPr>
          <w:p w14:paraId="04B3C6B5" w14:textId="77777777" w:rsidR="00DE7220" w:rsidRPr="009B2D27" w:rsidRDefault="00DE7220" w:rsidP="006453F6">
            <w:pPr>
              <w:jc w:val="center"/>
              <w:rPr>
                <w:b/>
                <w:bCs/>
              </w:rPr>
            </w:pPr>
            <w:r w:rsidRPr="009B2D27">
              <w:rPr>
                <w:b/>
                <w:bCs/>
              </w:rPr>
              <w:t>Surveyor Guidance</w:t>
            </w:r>
          </w:p>
        </w:tc>
        <w:tc>
          <w:tcPr>
            <w:tcW w:w="1530" w:type="dxa"/>
            <w:shd w:val="clear" w:color="auto" w:fill="8EAADB" w:themeFill="accent1" w:themeFillTint="99"/>
            <w:vAlign w:val="center"/>
          </w:tcPr>
          <w:p w14:paraId="7FDACBB7" w14:textId="093F71FF" w:rsidR="00DE7220" w:rsidRPr="009B2D27" w:rsidRDefault="00DE7220" w:rsidP="006453F6">
            <w:pPr>
              <w:jc w:val="center"/>
              <w:rPr>
                <w:b/>
                <w:bCs/>
              </w:rPr>
            </w:pPr>
            <w:r w:rsidRPr="009B2D27">
              <w:rPr>
                <w:b/>
                <w:bCs/>
              </w:rPr>
              <w:t>Standard</w:t>
            </w:r>
          </w:p>
        </w:tc>
        <w:tc>
          <w:tcPr>
            <w:tcW w:w="1170" w:type="dxa"/>
            <w:shd w:val="clear" w:color="auto" w:fill="8EAADB" w:themeFill="accent1" w:themeFillTint="99"/>
            <w:vAlign w:val="center"/>
          </w:tcPr>
          <w:p w14:paraId="07C63401" w14:textId="76F02880" w:rsidR="00DE7220" w:rsidRPr="009B2D27" w:rsidRDefault="00DE7220" w:rsidP="008B615E">
            <w:pPr>
              <w:rPr>
                <w:b/>
                <w:bCs/>
              </w:rPr>
            </w:pPr>
            <w:r w:rsidRPr="009B2D27">
              <w:rPr>
                <w:b/>
                <w:bCs/>
              </w:rPr>
              <w:t>Compliant</w:t>
            </w:r>
          </w:p>
        </w:tc>
        <w:tc>
          <w:tcPr>
            <w:tcW w:w="3870" w:type="dxa"/>
            <w:shd w:val="clear" w:color="auto" w:fill="8EAADB" w:themeFill="accent1" w:themeFillTint="99"/>
            <w:vAlign w:val="center"/>
          </w:tcPr>
          <w:p w14:paraId="59C5BC0A" w14:textId="77777777" w:rsidR="00DE7220" w:rsidRPr="009B2D27" w:rsidRDefault="00DE7220" w:rsidP="006453F6">
            <w:pPr>
              <w:jc w:val="center"/>
              <w:rPr>
                <w:b/>
                <w:bCs/>
              </w:rPr>
            </w:pPr>
            <w:r w:rsidRPr="009B2D27">
              <w:rPr>
                <w:b/>
                <w:bCs/>
              </w:rPr>
              <w:t>Surveyor Comments/Notes</w:t>
            </w:r>
          </w:p>
        </w:tc>
      </w:tr>
      <w:tr w:rsidR="00DE7220" w14:paraId="506763EF" w14:textId="77777777" w:rsidTr="1D2A4475">
        <w:tc>
          <w:tcPr>
            <w:tcW w:w="15120" w:type="dxa"/>
            <w:gridSpan w:val="5"/>
            <w:shd w:val="clear" w:color="auto" w:fill="D5DCE4" w:themeFill="text2" w:themeFillTint="33"/>
          </w:tcPr>
          <w:p w14:paraId="4F0D684E" w14:textId="77777777" w:rsidR="00DE7220" w:rsidRPr="009B2D27" w:rsidRDefault="00DE7220" w:rsidP="006453F6">
            <w:pPr>
              <w:jc w:val="center"/>
              <w:rPr>
                <w:b/>
                <w:bCs/>
              </w:rPr>
            </w:pPr>
            <w:r w:rsidRPr="009B2D27">
              <w:rPr>
                <w:b/>
                <w:bCs/>
              </w:rPr>
              <w:t>POLICIES &amp; PROCEDURES</w:t>
            </w:r>
          </w:p>
        </w:tc>
      </w:tr>
      <w:tr w:rsidR="002B54B9" w14:paraId="2D29576B" w14:textId="77777777" w:rsidTr="1D2A4475">
        <w:tc>
          <w:tcPr>
            <w:tcW w:w="4680" w:type="dxa"/>
            <w:shd w:val="clear" w:color="auto" w:fill="auto"/>
          </w:tcPr>
          <w:p w14:paraId="115CF151" w14:textId="0F73FB97" w:rsidR="00D67577" w:rsidRDefault="00D67577" w:rsidP="00D67577">
            <w:pPr>
              <w:rPr>
                <w:rFonts w:cstheme="minorHAnsi"/>
              </w:rPr>
            </w:pPr>
            <w:r w:rsidRPr="00560475">
              <w:rPr>
                <w:rFonts w:cstheme="minorHAnsi"/>
              </w:rPr>
              <w:t>The facility must have a policy/procedure for screening all staff, patients and visitors entering the facilit</w:t>
            </w:r>
            <w:r w:rsidR="00BB266B">
              <w:rPr>
                <w:rFonts w:cstheme="minorHAnsi"/>
              </w:rPr>
              <w:t>y</w:t>
            </w:r>
            <w:r w:rsidR="0097106D" w:rsidRPr="11359954">
              <w:rPr>
                <w:color w:val="FF0000"/>
              </w:rPr>
              <w:t xml:space="preserve"> </w:t>
            </w:r>
            <w:r w:rsidR="0097106D" w:rsidRPr="11359954">
              <w:rPr>
                <w:color w:val="FF0000"/>
              </w:rPr>
              <w:t>based on community-based transmission rates</w:t>
            </w:r>
            <w:r w:rsidR="0097106D" w:rsidRPr="78FFC436">
              <w:rPr>
                <w:color w:val="FF0000"/>
              </w:rPr>
              <w:t xml:space="preserve">. </w:t>
            </w:r>
            <w:r w:rsidRPr="00560475">
              <w:rPr>
                <w:rFonts w:cstheme="minorHAnsi"/>
              </w:rPr>
              <w:t xml:space="preserve"> This policy must include:</w:t>
            </w:r>
          </w:p>
          <w:p w14:paraId="0EB610AE" w14:textId="77777777" w:rsidR="00625B30" w:rsidRPr="00560475" w:rsidRDefault="00625B30" w:rsidP="00D67577">
            <w:pPr>
              <w:rPr>
                <w:rFonts w:cstheme="minorHAnsi"/>
              </w:rPr>
            </w:pPr>
          </w:p>
          <w:p w14:paraId="35A279B5" w14:textId="77777777" w:rsidR="00D67577" w:rsidRPr="00560475" w:rsidRDefault="00D67577" w:rsidP="00D67577">
            <w:pPr>
              <w:numPr>
                <w:ilvl w:val="0"/>
                <w:numId w:val="3"/>
              </w:numPr>
              <w:rPr>
                <w:rFonts w:cstheme="minorHAnsi"/>
              </w:rPr>
            </w:pPr>
            <w:r w:rsidRPr="00560475">
              <w:rPr>
                <w:rFonts w:cstheme="minorHAnsi"/>
              </w:rPr>
              <w:t>Health questions related to signs or symptoms of COVID.</w:t>
            </w:r>
          </w:p>
          <w:p w14:paraId="3523E0F5" w14:textId="77777777" w:rsidR="00D67577" w:rsidRPr="00560475" w:rsidRDefault="00D67577" w:rsidP="00D67577">
            <w:pPr>
              <w:numPr>
                <w:ilvl w:val="0"/>
                <w:numId w:val="3"/>
              </w:numPr>
              <w:rPr>
                <w:rFonts w:cstheme="minorHAnsi"/>
              </w:rPr>
            </w:pPr>
            <w:r w:rsidRPr="00560475">
              <w:rPr>
                <w:rFonts w:cstheme="minorHAnsi"/>
              </w:rPr>
              <w:t>Temperature.</w:t>
            </w:r>
          </w:p>
          <w:p w14:paraId="3C79E66E" w14:textId="77777777" w:rsidR="00D67577" w:rsidRPr="00560475" w:rsidRDefault="00D67577" w:rsidP="00D67577">
            <w:pPr>
              <w:numPr>
                <w:ilvl w:val="0"/>
                <w:numId w:val="3"/>
              </w:numPr>
              <w:rPr>
                <w:rFonts w:cstheme="minorHAnsi"/>
              </w:rPr>
            </w:pPr>
            <w:r w:rsidRPr="00560475">
              <w:rPr>
                <w:rFonts w:cstheme="minorHAnsi"/>
              </w:rPr>
              <w:t>Recent exposure questions.</w:t>
            </w:r>
          </w:p>
          <w:p w14:paraId="7B9E057D" w14:textId="77777777" w:rsidR="002B54B9" w:rsidRPr="00560475" w:rsidRDefault="002B54B9" w:rsidP="002B54B9">
            <w:pPr>
              <w:rPr>
                <w:rFonts w:cstheme="minorHAnsi"/>
              </w:rPr>
            </w:pPr>
          </w:p>
        </w:tc>
        <w:tc>
          <w:tcPr>
            <w:tcW w:w="3870" w:type="dxa"/>
            <w:shd w:val="clear" w:color="auto" w:fill="auto"/>
          </w:tcPr>
          <w:p w14:paraId="40DC70E2" w14:textId="77777777" w:rsidR="000C4354" w:rsidRPr="00560475" w:rsidRDefault="000C4354" w:rsidP="000C4354">
            <w:pPr>
              <w:rPr>
                <w:rFonts w:cstheme="minorHAnsi"/>
              </w:rPr>
            </w:pPr>
            <w:r w:rsidRPr="00560475">
              <w:rPr>
                <w:rFonts w:cstheme="minorHAnsi"/>
              </w:rPr>
              <w:t xml:space="preserve">Ask to see this policy and the documentation of the screenings that have taken place </w:t>
            </w:r>
          </w:p>
          <w:p w14:paraId="63E37474" w14:textId="77777777" w:rsidR="000C4354" w:rsidRPr="00560475" w:rsidRDefault="000C4354" w:rsidP="000C4354">
            <w:pPr>
              <w:rPr>
                <w:rFonts w:cstheme="minorHAnsi"/>
              </w:rPr>
            </w:pPr>
          </w:p>
          <w:p w14:paraId="58DC29D6" w14:textId="77777777" w:rsidR="000C4354" w:rsidRPr="00560475" w:rsidRDefault="000C4354" w:rsidP="000C4354">
            <w:pPr>
              <w:rPr>
                <w:rFonts w:cstheme="minorHAnsi"/>
              </w:rPr>
            </w:pPr>
          </w:p>
          <w:p w14:paraId="7A6C410A" w14:textId="0869BA61" w:rsidR="002B54B9" w:rsidRDefault="000C4354" w:rsidP="002B54B9">
            <w:pPr>
              <w:rPr>
                <w:color w:val="FF0000"/>
              </w:rPr>
            </w:pPr>
            <w:r w:rsidRPr="00560475">
              <w:rPr>
                <w:rFonts w:cstheme="minorHAnsi"/>
              </w:rPr>
              <w:t>Observe for implementation of screenings with individuals entering facility</w:t>
            </w:r>
            <w:r w:rsidR="00BD123A" w:rsidRPr="78FFC436">
              <w:rPr>
                <w:color w:val="FF0000"/>
              </w:rPr>
              <w:t xml:space="preserve"> </w:t>
            </w:r>
            <w:r w:rsidR="00BD123A" w:rsidRPr="78FFC436">
              <w:rPr>
                <w:color w:val="FF0000"/>
              </w:rPr>
              <w:t>based on community-based transmission rates.</w:t>
            </w:r>
          </w:p>
          <w:p w14:paraId="5B1FBE74" w14:textId="77777777" w:rsidR="009C060E" w:rsidRDefault="009C060E" w:rsidP="002B54B9">
            <w:pPr>
              <w:rPr>
                <w:color w:val="FF0000"/>
              </w:rPr>
            </w:pPr>
          </w:p>
          <w:p w14:paraId="6D03362E" w14:textId="25EA19A7" w:rsidR="006B56CE" w:rsidRPr="0076750F" w:rsidRDefault="009C060E" w:rsidP="006B56CE">
            <w:pPr>
              <w:rPr>
                <w:color w:val="FF0000"/>
              </w:rPr>
            </w:pPr>
            <w:r w:rsidRPr="0076750F">
              <w:rPr>
                <w:color w:val="FF0000"/>
              </w:rPr>
              <w:t>Compliance options include (but are not limited to): individual screening upon arrival at the facility; or a system in which individuals can self-report a</w:t>
            </w:r>
            <w:r w:rsidR="006B56CE" w:rsidRPr="0076750F">
              <w:rPr>
                <w:color w:val="FF0000"/>
              </w:rPr>
              <w:t xml:space="preserve"> </w:t>
            </w:r>
            <w:r w:rsidR="006B56CE" w:rsidRPr="0076750F">
              <w:rPr>
                <w:color w:val="FF0000"/>
              </w:rPr>
              <w:t xml:space="preserve">positive viral test, any </w:t>
            </w:r>
            <w:proofErr w:type="gramStart"/>
            <w:r w:rsidR="006B56CE" w:rsidRPr="0076750F">
              <w:rPr>
                <w:color w:val="FF0000"/>
              </w:rPr>
              <w:t>symptoms</w:t>
            </w:r>
            <w:proofErr w:type="gramEnd"/>
            <w:r w:rsidR="006B56CE" w:rsidRPr="0076750F">
              <w:rPr>
                <w:color w:val="FF0000"/>
              </w:rPr>
              <w:t xml:space="preserve"> or exposures prior to entering the facility.</w:t>
            </w:r>
          </w:p>
          <w:p w14:paraId="3F06E8A1" w14:textId="26080DC7" w:rsidR="00BD123A" w:rsidRPr="00560475" w:rsidRDefault="00BD123A" w:rsidP="002B54B9">
            <w:pPr>
              <w:rPr>
                <w:rFonts w:cstheme="minorHAnsi"/>
              </w:rPr>
            </w:pPr>
          </w:p>
        </w:tc>
        <w:tc>
          <w:tcPr>
            <w:tcW w:w="1530" w:type="dxa"/>
            <w:shd w:val="clear" w:color="auto" w:fill="auto"/>
          </w:tcPr>
          <w:p w14:paraId="7C797B3D" w14:textId="0EE60851" w:rsidR="002B54B9" w:rsidRPr="00560475" w:rsidRDefault="008919FA" w:rsidP="002B54B9">
            <w:pPr>
              <w:rPr>
                <w:rFonts w:cstheme="minorHAnsi"/>
              </w:rPr>
            </w:pPr>
            <w:r w:rsidRPr="00560475">
              <w:rPr>
                <w:rFonts w:cstheme="minorHAnsi"/>
              </w:rPr>
              <w:lastRenderedPageBreak/>
              <w:t xml:space="preserve">11-B-8 </w:t>
            </w:r>
          </w:p>
          <w:p w14:paraId="223E229B" w14:textId="77777777" w:rsidR="002D7DF8" w:rsidRPr="00560475" w:rsidRDefault="002D7DF8" w:rsidP="002B54B9">
            <w:pPr>
              <w:rPr>
                <w:rFonts w:cstheme="minorHAnsi"/>
              </w:rPr>
            </w:pPr>
          </w:p>
          <w:p w14:paraId="6F57C1FC" w14:textId="16091312" w:rsidR="002B54B9" w:rsidRPr="00560475" w:rsidRDefault="002B54B9" w:rsidP="002B54B9">
            <w:pPr>
              <w:rPr>
                <w:rFonts w:cstheme="minorHAnsi"/>
              </w:rPr>
            </w:pPr>
          </w:p>
        </w:tc>
        <w:tc>
          <w:tcPr>
            <w:tcW w:w="1170" w:type="dxa"/>
          </w:tcPr>
          <w:p w14:paraId="14B9DD75" w14:textId="04C95EFC" w:rsidR="002B54B9" w:rsidRPr="00560475" w:rsidRDefault="00000000" w:rsidP="002B54B9">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Content>
                <w:r w:rsidR="00332CFC">
                  <w:rPr>
                    <w:rFonts w:ascii="MS Gothic" w:eastAsia="MS Gothic" w:hAnsi="MS Gothic" w:cstheme="minorHAnsi" w:hint="eastAsia"/>
                  </w:rPr>
                  <w:t>☐</w:t>
                </w:r>
              </w:sdtContent>
            </w:sdt>
            <w:r w:rsidR="002B54B9" w:rsidRPr="00560475">
              <w:rPr>
                <w:rFonts w:cstheme="minorHAnsi"/>
              </w:rPr>
              <w:t xml:space="preserve">  YES</w:t>
            </w:r>
            <w:r w:rsidR="002B54B9" w:rsidRPr="00560475">
              <w:rPr>
                <w:rFonts w:cstheme="minorHAnsi"/>
              </w:rPr>
              <w:tab/>
            </w:r>
          </w:p>
          <w:p w14:paraId="39717D30" w14:textId="77777777" w:rsidR="002B54B9" w:rsidRPr="00560475" w:rsidRDefault="002B54B9" w:rsidP="002B54B9">
            <w:pPr>
              <w:tabs>
                <w:tab w:val="left" w:pos="800"/>
              </w:tabs>
              <w:rPr>
                <w:rFonts w:cstheme="minorHAnsi"/>
              </w:rPr>
            </w:pPr>
          </w:p>
          <w:p w14:paraId="51DC704E" w14:textId="316203D0" w:rsidR="002B54B9" w:rsidRPr="00560475" w:rsidRDefault="00000000" w:rsidP="002B54B9">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Content>
                <w:r w:rsidR="008973FC">
                  <w:rPr>
                    <w:rFonts w:ascii="MS Gothic" w:eastAsia="MS Gothic" w:hAnsi="MS Gothic" w:cstheme="minorHAnsi" w:hint="eastAsia"/>
                  </w:rPr>
                  <w:t>☐</w:t>
                </w:r>
              </w:sdtContent>
            </w:sdt>
            <w:r w:rsidR="002B54B9" w:rsidRPr="00560475">
              <w:rPr>
                <w:rFonts w:cstheme="minorHAnsi"/>
              </w:rPr>
              <w:t xml:space="preserve"> NO</w:t>
            </w:r>
          </w:p>
        </w:tc>
        <w:sdt>
          <w:sdtPr>
            <w:rPr>
              <w:rFonts w:cstheme="minorHAnsi"/>
            </w:rPr>
            <w:id w:val="1992666634"/>
            <w:placeholder>
              <w:docPart w:val="40CF7AE6F67D4F9BBE2397C1A3CA1A90"/>
            </w:placeholder>
            <w:showingPlcHdr/>
          </w:sdtPr>
          <w:sdtContent>
            <w:tc>
              <w:tcPr>
                <w:tcW w:w="3870" w:type="dxa"/>
              </w:tcPr>
              <w:p w14:paraId="10CD4053" w14:textId="77777777"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75154EDE" w14:textId="77777777" w:rsidTr="1D2A4475">
        <w:tc>
          <w:tcPr>
            <w:tcW w:w="4680" w:type="dxa"/>
            <w:shd w:val="clear" w:color="auto" w:fill="auto"/>
          </w:tcPr>
          <w:p w14:paraId="260B5E3E" w14:textId="516F0213" w:rsidR="002B54B9" w:rsidRPr="00560475" w:rsidRDefault="002B54B9" w:rsidP="002B54B9">
            <w:pPr>
              <w:rPr>
                <w:rFonts w:cstheme="minorHAnsi"/>
              </w:rPr>
            </w:pPr>
            <w:r w:rsidRPr="00560475">
              <w:rPr>
                <w:rFonts w:cstheme="minorHAnsi"/>
              </w:rPr>
              <w:t xml:space="preserve">Facility must have a policy or protocol to minimize in-facility visitors </w:t>
            </w:r>
            <w:r w:rsidR="005721C3" w:rsidRPr="6ACBFB53">
              <w:rPr>
                <w:color w:val="FF0000"/>
              </w:rPr>
              <w:t>based on community- based transmission rates</w:t>
            </w:r>
            <w:r w:rsidR="005721C3" w:rsidRPr="6ACBFB53">
              <w:t>.</w:t>
            </w:r>
          </w:p>
        </w:tc>
        <w:tc>
          <w:tcPr>
            <w:tcW w:w="3870" w:type="dxa"/>
            <w:shd w:val="clear" w:color="auto" w:fill="auto"/>
          </w:tcPr>
          <w:p w14:paraId="6AD50114" w14:textId="77777777" w:rsidR="002B54B9" w:rsidRPr="00560475" w:rsidRDefault="002B54B9" w:rsidP="002B54B9">
            <w:pPr>
              <w:rPr>
                <w:rFonts w:cstheme="minorHAnsi"/>
              </w:rPr>
            </w:pPr>
            <w:r w:rsidRPr="00560475">
              <w:rPr>
                <w:rFonts w:cstheme="minorHAnsi"/>
              </w:rPr>
              <w:t>Policy/Protocol review.</w:t>
            </w:r>
          </w:p>
          <w:p w14:paraId="0897580D" w14:textId="77777777" w:rsidR="002B54B9" w:rsidRPr="00560475" w:rsidRDefault="002B54B9" w:rsidP="002B54B9">
            <w:pPr>
              <w:rPr>
                <w:rFonts w:cstheme="minorHAnsi"/>
              </w:rPr>
            </w:pPr>
          </w:p>
          <w:p w14:paraId="4A6B4AFE" w14:textId="77777777" w:rsidR="002B54B9" w:rsidRPr="00560475" w:rsidRDefault="002B54B9" w:rsidP="002B54B9">
            <w:pPr>
              <w:rPr>
                <w:rFonts w:cstheme="minorHAnsi"/>
              </w:rPr>
            </w:pPr>
          </w:p>
        </w:tc>
        <w:tc>
          <w:tcPr>
            <w:tcW w:w="1530" w:type="dxa"/>
            <w:shd w:val="clear" w:color="auto" w:fill="auto"/>
          </w:tcPr>
          <w:p w14:paraId="1128D34F" w14:textId="29D9B623" w:rsidR="002B54B9" w:rsidRPr="00560475" w:rsidRDefault="008919FA" w:rsidP="00F94105">
            <w:pPr>
              <w:rPr>
                <w:rFonts w:cstheme="minorHAnsi"/>
              </w:rPr>
            </w:pPr>
            <w:r w:rsidRPr="00560475">
              <w:rPr>
                <w:rFonts w:cstheme="minorHAnsi"/>
              </w:rPr>
              <w:t xml:space="preserve">11-B-8 </w:t>
            </w:r>
          </w:p>
        </w:tc>
        <w:tc>
          <w:tcPr>
            <w:tcW w:w="1170" w:type="dxa"/>
          </w:tcPr>
          <w:p w14:paraId="663F39CA" w14:textId="77777777" w:rsidR="002B54B9" w:rsidRPr="00560475" w:rsidRDefault="00000000" w:rsidP="002B54B9">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2298EE26" w14:textId="77777777" w:rsidR="002B54B9" w:rsidRPr="00560475" w:rsidRDefault="002B54B9" w:rsidP="002B54B9">
            <w:pPr>
              <w:tabs>
                <w:tab w:val="left" w:pos="800"/>
              </w:tabs>
              <w:rPr>
                <w:rFonts w:cstheme="minorHAnsi"/>
              </w:rPr>
            </w:pPr>
          </w:p>
          <w:p w14:paraId="5FF4F3A1" w14:textId="77777777" w:rsidR="002B54B9" w:rsidRPr="00560475" w:rsidRDefault="00000000" w:rsidP="002B54B9">
            <w:pPr>
              <w:rPr>
                <w:rFonts w:cstheme="minorHAnsi"/>
              </w:rPr>
            </w:pPr>
            <w:sdt>
              <w:sdtPr>
                <w:rPr>
                  <w:rFonts w:cstheme="minorHAnsi"/>
                </w:rPr>
                <w:id w:val="-422801247"/>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2040194080"/>
            <w:placeholder>
              <w:docPart w:val="1C1331E9906A4D47BFF7FCFE8D86D567"/>
            </w:placeholder>
            <w:showingPlcHdr/>
          </w:sdtPr>
          <w:sdtContent>
            <w:tc>
              <w:tcPr>
                <w:tcW w:w="3870" w:type="dxa"/>
              </w:tcPr>
              <w:p w14:paraId="533360CC" w14:textId="55C4B5F9"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1B722633" w14:textId="77777777" w:rsidTr="1D2A4475">
        <w:tc>
          <w:tcPr>
            <w:tcW w:w="4680" w:type="dxa"/>
            <w:shd w:val="clear" w:color="auto" w:fill="auto"/>
          </w:tcPr>
          <w:p w14:paraId="37400C21" w14:textId="688EC783" w:rsidR="007F3908" w:rsidRPr="00E9678D" w:rsidRDefault="00D4698B" w:rsidP="007F3908">
            <w:pPr>
              <w:rPr>
                <w:rFonts w:cstheme="minorHAnsi"/>
              </w:rPr>
            </w:pPr>
            <w:r w:rsidRPr="00560475">
              <w:rPr>
                <w:rFonts w:cstheme="minorHAnsi"/>
              </w:rPr>
              <w:t>Facility must have a policy related to personal protective equipment (PPE) and its use.</w:t>
            </w:r>
            <w:r w:rsidR="007F3908" w:rsidRPr="0076750F">
              <w:rPr>
                <w:rFonts w:cstheme="minorHAnsi"/>
                <w:i/>
                <w:iCs/>
                <w:color w:val="FF0000"/>
              </w:rPr>
              <w:t xml:space="preserve"> </w:t>
            </w:r>
            <w:r w:rsidR="007F3908" w:rsidRPr="0076750F">
              <w:rPr>
                <w:rFonts w:cstheme="minorHAnsi"/>
                <w:i/>
                <w:iCs/>
                <w:color w:val="FF0000"/>
              </w:rPr>
              <w:t xml:space="preserve">based on </w:t>
            </w:r>
            <w:r w:rsidR="007F3908">
              <w:rPr>
                <w:rFonts w:cstheme="minorHAnsi"/>
                <w:i/>
                <w:iCs/>
                <w:color w:val="FF0000"/>
              </w:rPr>
              <w:t>community-based</w:t>
            </w:r>
            <w:r w:rsidR="007F3908" w:rsidRPr="0076750F">
              <w:rPr>
                <w:rFonts w:cstheme="minorHAnsi"/>
                <w:i/>
                <w:iCs/>
                <w:color w:val="FF0000"/>
              </w:rPr>
              <w:t xml:space="preserve"> transmission rates, and state and local requirements</w:t>
            </w:r>
            <w:r w:rsidR="007F3908" w:rsidRPr="00E9678D">
              <w:rPr>
                <w:rFonts w:cstheme="minorHAnsi"/>
              </w:rPr>
              <w:t>. This policy must include:</w:t>
            </w:r>
          </w:p>
          <w:p w14:paraId="2F1E21C2" w14:textId="77777777" w:rsidR="007F3908" w:rsidRPr="0076750F" w:rsidRDefault="007F3908" w:rsidP="007F3908">
            <w:pPr>
              <w:pStyle w:val="ListParagraph"/>
              <w:numPr>
                <w:ilvl w:val="0"/>
                <w:numId w:val="4"/>
              </w:numPr>
              <w:rPr>
                <w:rFonts w:cstheme="minorHAnsi"/>
                <w:strike/>
                <w:color w:val="FF0000"/>
              </w:rPr>
            </w:pPr>
            <w:r w:rsidRPr="0076750F">
              <w:rPr>
                <w:rFonts w:cstheme="minorHAnsi"/>
                <w:strike/>
                <w:color w:val="FF0000"/>
              </w:rPr>
              <w:t xml:space="preserve">Revisions made related to COVID-19, including the laundering of cloth masks, </w:t>
            </w:r>
            <w:r w:rsidRPr="0076750F">
              <w:rPr>
                <w:rFonts w:cstheme="minorHAnsi"/>
                <w:b/>
                <w:strike/>
                <w:color w:val="FF0000"/>
              </w:rPr>
              <w:t>if</w:t>
            </w:r>
            <w:r w:rsidRPr="0076750F">
              <w:rPr>
                <w:rFonts w:cstheme="minorHAnsi"/>
                <w:strike/>
                <w:color w:val="FF0000"/>
              </w:rPr>
              <w:t xml:space="preserve"> </w:t>
            </w:r>
            <w:r w:rsidRPr="0076750F">
              <w:rPr>
                <w:rFonts w:cstheme="minorHAnsi"/>
                <w:b/>
                <w:strike/>
                <w:color w:val="FF0000"/>
              </w:rPr>
              <w:t>used</w:t>
            </w:r>
            <w:r w:rsidRPr="0076750F">
              <w:rPr>
                <w:rFonts w:cstheme="minorHAnsi"/>
                <w:strike/>
                <w:color w:val="FF0000"/>
              </w:rPr>
              <w:t>.</w:t>
            </w:r>
          </w:p>
          <w:p w14:paraId="3201EC2A" w14:textId="77777777" w:rsidR="007F3908" w:rsidRDefault="007F3908" w:rsidP="007F3908">
            <w:pPr>
              <w:pStyle w:val="ListParagraph"/>
              <w:numPr>
                <w:ilvl w:val="0"/>
                <w:numId w:val="4"/>
              </w:numPr>
            </w:pPr>
            <w:r w:rsidRPr="254332E5">
              <w:rPr>
                <w:color w:val="FF0000"/>
              </w:rPr>
              <w:t>Wearing facemasks while in the healthcare facility</w:t>
            </w:r>
            <w:r w:rsidRPr="3DFA0C3B">
              <w:rPr>
                <w:color w:val="FF0000"/>
              </w:rPr>
              <w:t>,</w:t>
            </w:r>
            <w:r w:rsidRPr="254332E5">
              <w:rPr>
                <w:color w:val="FF0000"/>
              </w:rPr>
              <w:t xml:space="preserve"> </w:t>
            </w:r>
            <w:r w:rsidRPr="254332E5">
              <w:t>eye protection and face shields when providing patient care.</w:t>
            </w:r>
          </w:p>
          <w:p w14:paraId="0ECDD530" w14:textId="77777777" w:rsidR="007F3908" w:rsidRPr="00EC4A78" w:rsidRDefault="007F3908" w:rsidP="007F3908">
            <w:pPr>
              <w:pStyle w:val="ListParagraph"/>
              <w:numPr>
                <w:ilvl w:val="0"/>
                <w:numId w:val="4"/>
              </w:numPr>
              <w:rPr>
                <w:rFonts w:cstheme="minorHAnsi"/>
              </w:rPr>
            </w:pPr>
            <w:r>
              <w:rPr>
                <w:rFonts w:cstheme="minorHAnsi"/>
              </w:rPr>
              <w:t>Appropriate additional PPE, including clothing, gowns, shoe covers, gloves.</w:t>
            </w:r>
          </w:p>
          <w:p w14:paraId="32A6B77B" w14:textId="676D34A5" w:rsidR="002B54B9" w:rsidRPr="00560475" w:rsidRDefault="002B54B9" w:rsidP="007F3908">
            <w:pPr>
              <w:ind w:left="720"/>
              <w:rPr>
                <w:rFonts w:cstheme="minorHAnsi"/>
              </w:rPr>
            </w:pPr>
          </w:p>
        </w:tc>
        <w:tc>
          <w:tcPr>
            <w:tcW w:w="3870" w:type="dxa"/>
            <w:shd w:val="clear" w:color="auto" w:fill="auto"/>
          </w:tcPr>
          <w:p w14:paraId="1B63449F" w14:textId="77777777" w:rsidR="002B54B9" w:rsidRPr="00560475" w:rsidRDefault="002B54B9" w:rsidP="002B54B9">
            <w:pPr>
              <w:rPr>
                <w:rFonts w:cstheme="minorHAnsi"/>
              </w:rPr>
            </w:pPr>
            <w:r w:rsidRPr="00560475">
              <w:rPr>
                <w:rFonts w:cstheme="minorHAnsi"/>
              </w:rPr>
              <w:t>Policy review.</w:t>
            </w:r>
          </w:p>
          <w:p w14:paraId="4A4C46DA" w14:textId="77777777" w:rsidR="002B54B9" w:rsidRPr="00560475" w:rsidRDefault="002B54B9" w:rsidP="002B54B9">
            <w:pPr>
              <w:rPr>
                <w:rFonts w:cstheme="minorHAnsi"/>
              </w:rPr>
            </w:pPr>
          </w:p>
          <w:p w14:paraId="6B46F0C9" w14:textId="77777777" w:rsidR="002B54B9" w:rsidRPr="00560475" w:rsidRDefault="002B54B9" w:rsidP="002B54B9">
            <w:pPr>
              <w:rPr>
                <w:rFonts w:cstheme="minorHAnsi"/>
              </w:rPr>
            </w:pPr>
            <w:r w:rsidRPr="00560475">
              <w:rPr>
                <w:rFonts w:cstheme="minorHAnsi"/>
              </w:rPr>
              <w:t>Observe staff for compliance.</w:t>
            </w:r>
          </w:p>
          <w:p w14:paraId="1B9035D3" w14:textId="77777777" w:rsidR="002B54B9" w:rsidRPr="00560475" w:rsidRDefault="002B54B9" w:rsidP="002B54B9">
            <w:pPr>
              <w:rPr>
                <w:rFonts w:cstheme="minorHAnsi"/>
              </w:rPr>
            </w:pPr>
          </w:p>
          <w:p w14:paraId="40D9A720" w14:textId="066D9B39" w:rsidR="002B54B9" w:rsidRPr="00560475" w:rsidRDefault="002B54B9" w:rsidP="002B54B9">
            <w:pPr>
              <w:rPr>
                <w:rFonts w:cstheme="minorHAnsi"/>
              </w:rPr>
            </w:pPr>
            <w:r w:rsidRPr="00560475">
              <w:rPr>
                <w:rFonts w:cstheme="minorHAnsi"/>
              </w:rPr>
              <w:t>Interview Staff</w:t>
            </w:r>
          </w:p>
        </w:tc>
        <w:tc>
          <w:tcPr>
            <w:tcW w:w="1530" w:type="dxa"/>
            <w:shd w:val="clear" w:color="auto" w:fill="auto"/>
          </w:tcPr>
          <w:p w14:paraId="78ED4E5D" w14:textId="202D24B9" w:rsidR="002B54B9" w:rsidRPr="00560475" w:rsidRDefault="002D7DF8" w:rsidP="002B54B9">
            <w:pPr>
              <w:rPr>
                <w:rFonts w:cstheme="minorHAnsi"/>
              </w:rPr>
            </w:pPr>
            <w:r w:rsidRPr="00560475">
              <w:rPr>
                <w:rFonts w:cstheme="minorHAnsi"/>
              </w:rPr>
              <w:t xml:space="preserve">3-G-3 </w:t>
            </w:r>
          </w:p>
        </w:tc>
        <w:tc>
          <w:tcPr>
            <w:tcW w:w="1170" w:type="dxa"/>
          </w:tcPr>
          <w:p w14:paraId="42E43A86" w14:textId="77777777" w:rsidR="002B54B9" w:rsidRPr="00560475" w:rsidRDefault="00000000" w:rsidP="002B54B9">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48A60085" w14:textId="77777777" w:rsidR="002B54B9" w:rsidRPr="00560475" w:rsidRDefault="002B54B9" w:rsidP="002B54B9">
            <w:pPr>
              <w:tabs>
                <w:tab w:val="left" w:pos="800"/>
              </w:tabs>
              <w:rPr>
                <w:rFonts w:cstheme="minorHAnsi"/>
              </w:rPr>
            </w:pPr>
          </w:p>
          <w:p w14:paraId="236EBFFE" w14:textId="77777777" w:rsidR="002B54B9" w:rsidRPr="00560475" w:rsidRDefault="00000000" w:rsidP="002B54B9">
            <w:pPr>
              <w:rPr>
                <w:rFonts w:cstheme="minorHAnsi"/>
              </w:rPr>
            </w:pPr>
            <w:sdt>
              <w:sdtPr>
                <w:rPr>
                  <w:rFonts w:cstheme="minorHAnsi"/>
                </w:rPr>
                <w:id w:val="-323976124"/>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61513429"/>
            <w:placeholder>
              <w:docPart w:val="3355D7A9B5384DEC9238743A520FB60B"/>
            </w:placeholder>
            <w:showingPlcHdr/>
          </w:sdtPr>
          <w:sdtContent>
            <w:tc>
              <w:tcPr>
                <w:tcW w:w="3870" w:type="dxa"/>
              </w:tcPr>
              <w:p w14:paraId="6AC8264C" w14:textId="2D09D6A5"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4BFA3550" w14:textId="77777777" w:rsidTr="1D2A4475">
        <w:tc>
          <w:tcPr>
            <w:tcW w:w="4680" w:type="dxa"/>
            <w:shd w:val="clear" w:color="auto" w:fill="auto"/>
          </w:tcPr>
          <w:p w14:paraId="35E89CB2" w14:textId="77777777" w:rsidR="002B54B9" w:rsidRPr="00560475" w:rsidRDefault="002B54B9" w:rsidP="002B54B9">
            <w:pPr>
              <w:rPr>
                <w:rFonts w:cstheme="minorHAnsi"/>
              </w:rPr>
            </w:pPr>
            <w:r w:rsidRPr="00560475">
              <w:rPr>
                <w:rFonts w:cstheme="minorHAnsi"/>
              </w:rPr>
              <w:t>Facility must have a policy and procedure related to hand hygiene and disinfection. The policy must include the preferred use of alcohol-based hand sanitizer based upon CDC guidelines.</w:t>
            </w:r>
          </w:p>
          <w:p w14:paraId="05303E49" w14:textId="2F7F5A65" w:rsidR="002B54B9" w:rsidRPr="00560475" w:rsidRDefault="002B54B9" w:rsidP="002B54B9">
            <w:pPr>
              <w:rPr>
                <w:rFonts w:cstheme="minorHAnsi"/>
              </w:rPr>
            </w:pPr>
          </w:p>
        </w:tc>
        <w:tc>
          <w:tcPr>
            <w:tcW w:w="3870" w:type="dxa"/>
            <w:shd w:val="clear" w:color="auto" w:fill="auto"/>
          </w:tcPr>
          <w:p w14:paraId="45A7B925" w14:textId="77777777" w:rsidR="002B54B9" w:rsidRPr="00560475" w:rsidRDefault="002B54B9" w:rsidP="002B54B9">
            <w:pPr>
              <w:rPr>
                <w:rFonts w:cstheme="minorHAnsi"/>
              </w:rPr>
            </w:pPr>
            <w:r w:rsidRPr="00560475">
              <w:rPr>
                <w:rFonts w:cstheme="minorHAnsi"/>
              </w:rPr>
              <w:t>Policy and procedure review.</w:t>
            </w:r>
          </w:p>
          <w:p w14:paraId="4E768F7D" w14:textId="77777777" w:rsidR="002B54B9" w:rsidRPr="00560475" w:rsidRDefault="002B54B9" w:rsidP="002B54B9">
            <w:pPr>
              <w:rPr>
                <w:rFonts w:cstheme="minorHAnsi"/>
              </w:rPr>
            </w:pPr>
          </w:p>
          <w:p w14:paraId="26D21C23" w14:textId="356BA074" w:rsidR="002B54B9" w:rsidRPr="00560475" w:rsidRDefault="002B54B9" w:rsidP="002B54B9">
            <w:pPr>
              <w:rPr>
                <w:rFonts w:cstheme="minorHAnsi"/>
              </w:rPr>
            </w:pPr>
            <w:r w:rsidRPr="00560475">
              <w:rPr>
                <w:rFonts w:cstheme="minorHAnsi"/>
              </w:rPr>
              <w:t>Observe for staff compliance.</w:t>
            </w:r>
          </w:p>
        </w:tc>
        <w:tc>
          <w:tcPr>
            <w:tcW w:w="1530" w:type="dxa"/>
            <w:shd w:val="clear" w:color="auto" w:fill="auto"/>
          </w:tcPr>
          <w:p w14:paraId="08C57729" w14:textId="7EE69609" w:rsidR="005F4A35" w:rsidRPr="00560475" w:rsidRDefault="008919FA" w:rsidP="002B54B9">
            <w:pPr>
              <w:rPr>
                <w:rFonts w:cstheme="minorHAnsi"/>
              </w:rPr>
            </w:pPr>
            <w:r w:rsidRPr="00560475">
              <w:rPr>
                <w:rFonts w:cstheme="minorHAnsi"/>
              </w:rPr>
              <w:t xml:space="preserve">11-B-8 </w:t>
            </w:r>
          </w:p>
          <w:p w14:paraId="2DEF5249" w14:textId="31B85C9B" w:rsidR="002B54B9" w:rsidRPr="00560475" w:rsidRDefault="00FC6DE2" w:rsidP="002B54B9">
            <w:pPr>
              <w:rPr>
                <w:rFonts w:cstheme="minorHAnsi"/>
              </w:rPr>
            </w:pPr>
            <w:r w:rsidRPr="00560475">
              <w:rPr>
                <w:rFonts w:cstheme="minorHAnsi"/>
              </w:rPr>
              <w:t xml:space="preserve"> </w:t>
            </w:r>
          </w:p>
          <w:p w14:paraId="3FE4B867" w14:textId="6F16C663" w:rsidR="002B54B9" w:rsidRPr="00560475" w:rsidRDefault="00FC6DE2" w:rsidP="002B54B9">
            <w:pPr>
              <w:rPr>
                <w:rFonts w:cstheme="minorHAnsi"/>
              </w:rPr>
            </w:pPr>
            <w:r w:rsidRPr="00560475">
              <w:rPr>
                <w:rFonts w:cstheme="minorHAnsi"/>
              </w:rPr>
              <w:t xml:space="preserve">7-B-1 </w:t>
            </w:r>
          </w:p>
          <w:p w14:paraId="658E253B" w14:textId="3232E6B2" w:rsidR="002B54B9" w:rsidRPr="00560475" w:rsidRDefault="002B54B9" w:rsidP="002B54B9">
            <w:pPr>
              <w:rPr>
                <w:rFonts w:cstheme="minorHAnsi"/>
              </w:rPr>
            </w:pPr>
          </w:p>
        </w:tc>
        <w:tc>
          <w:tcPr>
            <w:tcW w:w="1170" w:type="dxa"/>
          </w:tcPr>
          <w:p w14:paraId="19374352" w14:textId="77777777" w:rsidR="002B54B9" w:rsidRPr="00560475" w:rsidRDefault="00000000" w:rsidP="002B54B9">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781E5011" w14:textId="77777777" w:rsidR="002B54B9" w:rsidRPr="00560475" w:rsidRDefault="002B54B9" w:rsidP="002B54B9">
            <w:pPr>
              <w:tabs>
                <w:tab w:val="left" w:pos="800"/>
              </w:tabs>
              <w:rPr>
                <w:rFonts w:cstheme="minorHAnsi"/>
              </w:rPr>
            </w:pPr>
          </w:p>
          <w:p w14:paraId="3DF28D9E" w14:textId="77777777" w:rsidR="002B54B9" w:rsidRPr="00560475" w:rsidRDefault="00000000" w:rsidP="002B54B9">
            <w:pPr>
              <w:rPr>
                <w:rFonts w:cstheme="minorHAnsi"/>
              </w:rPr>
            </w:pPr>
            <w:sdt>
              <w:sdtPr>
                <w:rPr>
                  <w:rFonts w:cstheme="minorHAnsi"/>
                </w:rPr>
                <w:id w:val="236976164"/>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571582923"/>
            <w:placeholder>
              <w:docPart w:val="618B5382D0C54175AD692B3C0FA22C49"/>
            </w:placeholder>
            <w:showingPlcHdr/>
          </w:sdtPr>
          <w:sdtContent>
            <w:tc>
              <w:tcPr>
                <w:tcW w:w="3870" w:type="dxa"/>
              </w:tcPr>
              <w:p w14:paraId="1D2FC08A" w14:textId="437C880C"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571ECD57" w14:textId="77777777" w:rsidTr="1D2A4475">
        <w:tc>
          <w:tcPr>
            <w:tcW w:w="4680" w:type="dxa"/>
            <w:shd w:val="clear" w:color="auto" w:fill="auto"/>
          </w:tcPr>
          <w:p w14:paraId="516676C3" w14:textId="4C409EAA" w:rsidR="00E34897" w:rsidRPr="00560475" w:rsidRDefault="00E34897" w:rsidP="00E34897">
            <w:pPr>
              <w:rPr>
                <w:rFonts w:cstheme="minorHAnsi"/>
              </w:rPr>
            </w:pPr>
            <w:r w:rsidRPr="00560475">
              <w:rPr>
                <w:rFonts w:cstheme="minorHAnsi"/>
              </w:rPr>
              <w:t>The facility must have a written policy/procedure for Infection Transmission-Based Precautions</w:t>
            </w:r>
            <w:r w:rsidR="00374B74">
              <w:rPr>
                <w:rFonts w:cstheme="minorHAnsi"/>
              </w:rPr>
              <w:t>.</w:t>
            </w:r>
            <w:r w:rsidRPr="00560475">
              <w:rPr>
                <w:rFonts w:cstheme="minorHAnsi"/>
              </w:rPr>
              <w:t xml:space="preserve"> </w:t>
            </w:r>
            <w:r w:rsidR="00374B74" w:rsidRPr="77C019E8">
              <w:t>The policy</w:t>
            </w:r>
            <w:r w:rsidR="00374B74">
              <w:t>/</w:t>
            </w:r>
            <w:r w:rsidR="00374B74" w:rsidRPr="77C019E8">
              <w:t xml:space="preserve">procedure should be in accordance with the CDC infection precautions </w:t>
            </w:r>
            <w:r w:rsidR="00374B74" w:rsidRPr="3B64EA3C">
              <w:rPr>
                <w:color w:val="FF0000"/>
              </w:rPr>
              <w:t>based on Community Transmission rates for COVID-19</w:t>
            </w:r>
            <w:r w:rsidR="00374B74" w:rsidRPr="77C019E8">
              <w:t xml:space="preserve">, </w:t>
            </w:r>
            <w:r w:rsidR="00374B74" w:rsidRPr="00275120">
              <w:rPr>
                <w:color w:val="FF0000"/>
              </w:rPr>
              <w:t>including the necessity for:</w:t>
            </w:r>
          </w:p>
          <w:p w14:paraId="62E6F0AD" w14:textId="77777777" w:rsidR="00E34897" w:rsidRPr="00560475" w:rsidRDefault="00E34897" w:rsidP="00E34897">
            <w:pPr>
              <w:numPr>
                <w:ilvl w:val="0"/>
                <w:numId w:val="5"/>
              </w:numPr>
              <w:rPr>
                <w:rFonts w:cstheme="minorHAnsi"/>
              </w:rPr>
            </w:pPr>
            <w:r w:rsidRPr="00560475">
              <w:rPr>
                <w:rFonts w:cstheme="minorHAnsi"/>
              </w:rPr>
              <w:t>Social Distancing.</w:t>
            </w:r>
          </w:p>
          <w:p w14:paraId="50AC14E2" w14:textId="77777777" w:rsidR="00E34897" w:rsidRPr="00560475" w:rsidRDefault="00E34897" w:rsidP="00E34897">
            <w:pPr>
              <w:numPr>
                <w:ilvl w:val="0"/>
                <w:numId w:val="5"/>
              </w:numPr>
              <w:rPr>
                <w:rFonts w:cstheme="minorHAnsi"/>
              </w:rPr>
            </w:pPr>
            <w:r w:rsidRPr="00560475">
              <w:rPr>
                <w:rFonts w:cstheme="minorHAnsi"/>
              </w:rPr>
              <w:t>Wearing a face covering.</w:t>
            </w:r>
          </w:p>
          <w:p w14:paraId="74A9FB7D" w14:textId="77777777" w:rsidR="00E34897" w:rsidRPr="00560475" w:rsidRDefault="00E34897" w:rsidP="00E34897">
            <w:pPr>
              <w:numPr>
                <w:ilvl w:val="0"/>
                <w:numId w:val="5"/>
              </w:numPr>
              <w:rPr>
                <w:rFonts w:cstheme="minorHAnsi"/>
              </w:rPr>
            </w:pPr>
            <w:r w:rsidRPr="00560475">
              <w:rPr>
                <w:rFonts w:cstheme="minorHAnsi"/>
              </w:rPr>
              <w:t>Hand Hygiene.</w:t>
            </w:r>
          </w:p>
          <w:p w14:paraId="3821DF00" w14:textId="77777777" w:rsidR="00E34897" w:rsidRPr="00560475" w:rsidRDefault="00E34897" w:rsidP="00E34897">
            <w:pPr>
              <w:numPr>
                <w:ilvl w:val="0"/>
                <w:numId w:val="5"/>
              </w:numPr>
              <w:rPr>
                <w:rFonts w:cstheme="minorHAnsi"/>
              </w:rPr>
            </w:pPr>
            <w:r w:rsidRPr="00560475">
              <w:rPr>
                <w:rFonts w:cstheme="minorHAnsi"/>
              </w:rPr>
              <w:t>Cough Etiquette.</w:t>
            </w:r>
          </w:p>
          <w:p w14:paraId="0674CEC2" w14:textId="38D468EA" w:rsidR="00E34897" w:rsidRPr="00560475" w:rsidRDefault="00374B74" w:rsidP="00E34897">
            <w:pPr>
              <w:numPr>
                <w:ilvl w:val="0"/>
                <w:numId w:val="5"/>
              </w:numPr>
              <w:rPr>
                <w:rFonts w:cstheme="minorHAnsi"/>
              </w:rPr>
            </w:pPr>
            <w:r w:rsidRPr="009235F4">
              <w:rPr>
                <w:rFonts w:cstheme="minorHAnsi"/>
                <w:color w:val="FF0000"/>
              </w:rPr>
              <w:lastRenderedPageBreak/>
              <w:t>Stricter</w:t>
            </w:r>
            <w:r w:rsidR="009235F4">
              <w:rPr>
                <w:rFonts w:cstheme="minorHAnsi"/>
              </w:rPr>
              <w:t xml:space="preserve"> e</w:t>
            </w:r>
            <w:r w:rsidR="00E34897" w:rsidRPr="00560475">
              <w:rPr>
                <w:rFonts w:cstheme="minorHAnsi"/>
              </w:rPr>
              <w:t>quipment cleaning / disinfection according to manufacturer instructions prior to use on another patient.</w:t>
            </w:r>
          </w:p>
          <w:p w14:paraId="3BCCC51B" w14:textId="0E40D5D4" w:rsidR="002B54B9" w:rsidRPr="00560475" w:rsidRDefault="002B54B9" w:rsidP="002B54B9">
            <w:pPr>
              <w:rPr>
                <w:rFonts w:cstheme="minorHAnsi"/>
              </w:rPr>
            </w:pPr>
          </w:p>
        </w:tc>
        <w:tc>
          <w:tcPr>
            <w:tcW w:w="3870" w:type="dxa"/>
            <w:shd w:val="clear" w:color="auto" w:fill="auto"/>
          </w:tcPr>
          <w:p w14:paraId="1D176560" w14:textId="77777777" w:rsidR="002B54B9" w:rsidRPr="00560475" w:rsidRDefault="002B54B9" w:rsidP="002B54B9">
            <w:pPr>
              <w:rPr>
                <w:rFonts w:cstheme="minorHAnsi"/>
              </w:rPr>
            </w:pPr>
            <w:r w:rsidRPr="00560475">
              <w:rPr>
                <w:rFonts w:cstheme="minorHAnsi"/>
              </w:rPr>
              <w:lastRenderedPageBreak/>
              <w:t>Policy review.</w:t>
            </w:r>
          </w:p>
          <w:p w14:paraId="2598D9A3" w14:textId="77777777" w:rsidR="002B54B9" w:rsidRPr="00560475" w:rsidRDefault="002B54B9" w:rsidP="002B54B9">
            <w:pPr>
              <w:rPr>
                <w:rFonts w:cstheme="minorHAnsi"/>
              </w:rPr>
            </w:pPr>
          </w:p>
          <w:p w14:paraId="73E1F9CF" w14:textId="77777777" w:rsidR="002B54B9" w:rsidRPr="00560475" w:rsidRDefault="002B54B9" w:rsidP="002B54B9">
            <w:pPr>
              <w:rPr>
                <w:rFonts w:cstheme="minorHAnsi"/>
              </w:rPr>
            </w:pPr>
            <w:r w:rsidRPr="00560475">
              <w:rPr>
                <w:rFonts w:cstheme="minorHAnsi"/>
              </w:rPr>
              <w:t>Observe for staff compliance.</w:t>
            </w:r>
          </w:p>
          <w:p w14:paraId="3F3971DC" w14:textId="77777777" w:rsidR="002B54B9" w:rsidRPr="00560475" w:rsidRDefault="002B54B9" w:rsidP="002B54B9">
            <w:pPr>
              <w:rPr>
                <w:rFonts w:cstheme="minorHAnsi"/>
              </w:rPr>
            </w:pPr>
          </w:p>
          <w:p w14:paraId="39B25ED2" w14:textId="19D1E1E9" w:rsidR="002B54B9" w:rsidRPr="00560475" w:rsidRDefault="002B54B9" w:rsidP="002B54B9">
            <w:pPr>
              <w:rPr>
                <w:rFonts w:cstheme="minorHAnsi"/>
              </w:rPr>
            </w:pPr>
            <w:r w:rsidRPr="00560475">
              <w:rPr>
                <w:rFonts w:cstheme="minorHAnsi"/>
              </w:rPr>
              <w:t>Interview Staff</w:t>
            </w:r>
          </w:p>
        </w:tc>
        <w:tc>
          <w:tcPr>
            <w:tcW w:w="1530" w:type="dxa"/>
            <w:shd w:val="clear" w:color="auto" w:fill="auto"/>
          </w:tcPr>
          <w:p w14:paraId="3288ED1C" w14:textId="57C5AC30" w:rsidR="002B54B9" w:rsidRPr="00560475" w:rsidRDefault="008919FA" w:rsidP="002B54B9">
            <w:pPr>
              <w:rPr>
                <w:rFonts w:cstheme="minorHAnsi"/>
              </w:rPr>
            </w:pPr>
            <w:r w:rsidRPr="00560475">
              <w:rPr>
                <w:rFonts w:cstheme="minorHAnsi"/>
              </w:rPr>
              <w:t xml:space="preserve">11-B-8 </w:t>
            </w:r>
          </w:p>
          <w:p w14:paraId="3E167FF0" w14:textId="77777777" w:rsidR="00420CF8" w:rsidRPr="00560475" w:rsidRDefault="00420CF8" w:rsidP="002B54B9">
            <w:pPr>
              <w:rPr>
                <w:rFonts w:cstheme="minorHAnsi"/>
              </w:rPr>
            </w:pPr>
          </w:p>
          <w:p w14:paraId="0AEC791B" w14:textId="1D02D47F" w:rsidR="002B54B9" w:rsidRPr="00560475" w:rsidRDefault="00420CF8" w:rsidP="002B54B9">
            <w:pPr>
              <w:rPr>
                <w:rFonts w:cstheme="minorHAnsi"/>
              </w:rPr>
            </w:pPr>
            <w:r w:rsidRPr="00560475">
              <w:rPr>
                <w:rFonts w:cstheme="minorHAnsi"/>
              </w:rPr>
              <w:t>3-B-5</w:t>
            </w:r>
          </w:p>
        </w:tc>
        <w:tc>
          <w:tcPr>
            <w:tcW w:w="1170" w:type="dxa"/>
          </w:tcPr>
          <w:p w14:paraId="2CEEB9FB" w14:textId="77777777" w:rsidR="002B54B9" w:rsidRPr="00560475" w:rsidRDefault="00000000" w:rsidP="002B54B9">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5D619C5C" w14:textId="77777777" w:rsidR="002B54B9" w:rsidRPr="00560475" w:rsidRDefault="002B54B9" w:rsidP="002B54B9">
            <w:pPr>
              <w:tabs>
                <w:tab w:val="left" w:pos="800"/>
              </w:tabs>
              <w:rPr>
                <w:rFonts w:cstheme="minorHAnsi"/>
              </w:rPr>
            </w:pPr>
          </w:p>
          <w:p w14:paraId="04B86EE2" w14:textId="77777777" w:rsidR="002B54B9" w:rsidRPr="00560475" w:rsidRDefault="00000000" w:rsidP="002B54B9">
            <w:pPr>
              <w:rPr>
                <w:rFonts w:cstheme="minorHAnsi"/>
              </w:rPr>
            </w:pPr>
            <w:sdt>
              <w:sdtPr>
                <w:rPr>
                  <w:rFonts w:cstheme="minorHAnsi"/>
                </w:rPr>
                <w:id w:val="-535275922"/>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185751565"/>
            <w:placeholder>
              <w:docPart w:val="C90444F081804E0B998692126D169C24"/>
            </w:placeholder>
            <w:showingPlcHdr/>
          </w:sdtPr>
          <w:sdtContent>
            <w:tc>
              <w:tcPr>
                <w:tcW w:w="3870" w:type="dxa"/>
              </w:tcPr>
              <w:p w14:paraId="32829870" w14:textId="0F00F5EC"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68EF74D5" w14:textId="77777777" w:rsidTr="1D2A4475">
        <w:tc>
          <w:tcPr>
            <w:tcW w:w="4680" w:type="dxa"/>
            <w:shd w:val="clear" w:color="auto" w:fill="auto"/>
          </w:tcPr>
          <w:p w14:paraId="3D11CC6F" w14:textId="77777777" w:rsidR="004629A0" w:rsidRPr="00560475" w:rsidRDefault="004629A0" w:rsidP="004629A0">
            <w:pPr>
              <w:rPr>
                <w:rFonts w:cstheme="minorHAnsi"/>
              </w:rPr>
            </w:pPr>
            <w:r w:rsidRPr="00560475">
              <w:rPr>
                <w:rFonts w:cstheme="minorHAnsi"/>
              </w:rPr>
              <w:t>The facility must develop and implement a policy related to aerosol-generating procedures (if any) performed in the facility. (</w:t>
            </w:r>
            <w:r w:rsidRPr="00560475">
              <w:rPr>
                <w:rFonts w:cstheme="minorHAnsi"/>
                <w:i/>
                <w:iCs/>
              </w:rPr>
              <w:t>The CDC defines AGP’s as procedures that are “more likely to generate higher concentrations of infectious respiratory aerosols than coughing, sneezing, talking, or breathing.</w:t>
            </w:r>
            <w:proofErr w:type="gramStart"/>
            <w:r w:rsidRPr="00560475">
              <w:rPr>
                <w:rFonts w:cstheme="minorHAnsi"/>
                <w:i/>
                <w:iCs/>
              </w:rPr>
              <w:t>”</w:t>
            </w:r>
            <w:r w:rsidRPr="00560475">
              <w:rPr>
                <w:rFonts w:cstheme="minorHAnsi"/>
              </w:rPr>
              <w:t> )</w:t>
            </w:r>
            <w:proofErr w:type="gramEnd"/>
            <w:r w:rsidRPr="00560475">
              <w:rPr>
                <w:rFonts w:cstheme="minorHAnsi"/>
              </w:rPr>
              <w:t xml:space="preserve">  This policy must address:</w:t>
            </w:r>
          </w:p>
          <w:p w14:paraId="6EDC9B02" w14:textId="77777777" w:rsidR="004629A0" w:rsidRPr="00560475" w:rsidRDefault="004629A0" w:rsidP="004629A0">
            <w:pPr>
              <w:rPr>
                <w:rFonts w:cstheme="minorHAnsi"/>
              </w:rPr>
            </w:pPr>
          </w:p>
          <w:p w14:paraId="20339004" w14:textId="77777777" w:rsidR="004629A0" w:rsidRPr="00560475" w:rsidRDefault="004629A0" w:rsidP="004629A0">
            <w:pPr>
              <w:numPr>
                <w:ilvl w:val="0"/>
                <w:numId w:val="6"/>
              </w:numPr>
              <w:rPr>
                <w:rFonts w:cstheme="minorHAnsi"/>
              </w:rPr>
            </w:pPr>
            <w:r w:rsidRPr="00560475">
              <w:rPr>
                <w:rFonts w:cstheme="minorHAnsi"/>
              </w:rPr>
              <w:t xml:space="preserve">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w:t>
            </w:r>
            <w:proofErr w:type="gramStart"/>
            <w:r w:rsidRPr="00560475">
              <w:rPr>
                <w:rFonts w:cstheme="minorHAnsi"/>
              </w:rPr>
              <w:t>suspected;</w:t>
            </w:r>
            <w:proofErr w:type="gramEnd"/>
          </w:p>
          <w:p w14:paraId="7528BFB1" w14:textId="77777777" w:rsidR="004629A0" w:rsidRPr="00560475" w:rsidRDefault="004629A0" w:rsidP="004629A0">
            <w:pPr>
              <w:numPr>
                <w:ilvl w:val="0"/>
                <w:numId w:val="6"/>
              </w:numPr>
              <w:rPr>
                <w:rFonts w:cstheme="minorHAnsi"/>
              </w:rPr>
            </w:pPr>
            <w:r w:rsidRPr="00560475">
              <w:rPr>
                <w:rFonts w:cstheme="minorHAnsi"/>
              </w:rPr>
              <w:t>Limit the number of staff in room to only those essential for care and procedure support.</w:t>
            </w:r>
          </w:p>
          <w:p w14:paraId="374EEC20" w14:textId="77777777" w:rsidR="004629A0" w:rsidRPr="00560475" w:rsidRDefault="004629A0" w:rsidP="004629A0">
            <w:pPr>
              <w:numPr>
                <w:ilvl w:val="0"/>
                <w:numId w:val="6"/>
              </w:numPr>
              <w:rPr>
                <w:rFonts w:cstheme="minorHAnsi"/>
              </w:rPr>
            </w:pPr>
            <w:r w:rsidRPr="00560475">
              <w:rPr>
                <w:rFonts w:cstheme="minorHAnsi"/>
              </w:rPr>
              <w:t>Perform AGP in an airborne infection isolation room, if available. If unavailable, then should occur in private room with door closed.</w:t>
            </w:r>
          </w:p>
          <w:p w14:paraId="5A7A5241" w14:textId="77777777" w:rsidR="00447488" w:rsidRDefault="004629A0" w:rsidP="00447488">
            <w:pPr>
              <w:pStyle w:val="ListParagraph"/>
              <w:numPr>
                <w:ilvl w:val="0"/>
                <w:numId w:val="6"/>
              </w:numPr>
              <w:rPr>
                <w:rFonts w:cstheme="minorHAnsi"/>
                <w:color w:val="FF0000"/>
              </w:rPr>
            </w:pPr>
            <w:r w:rsidRPr="00560475">
              <w:rPr>
                <w:rFonts w:cstheme="minorHAnsi"/>
              </w:rPr>
              <w:t>Procedure should be medically necessary.</w:t>
            </w:r>
            <w:r w:rsidR="00447488" w:rsidRPr="004636BC">
              <w:rPr>
                <w:rFonts w:cstheme="minorHAnsi"/>
                <w:color w:val="FF0000"/>
              </w:rPr>
              <w:t xml:space="preserve"> </w:t>
            </w:r>
          </w:p>
          <w:p w14:paraId="7FAB68C2" w14:textId="11EA097A" w:rsidR="00447488" w:rsidRPr="004636BC" w:rsidRDefault="00447488" w:rsidP="00447488">
            <w:pPr>
              <w:pStyle w:val="ListParagraph"/>
              <w:numPr>
                <w:ilvl w:val="0"/>
                <w:numId w:val="6"/>
              </w:numPr>
              <w:rPr>
                <w:rFonts w:cstheme="minorHAnsi"/>
                <w:color w:val="FF0000"/>
              </w:rPr>
            </w:pPr>
            <w:r w:rsidRPr="004636BC">
              <w:rPr>
                <w:rFonts w:cstheme="minorHAnsi"/>
                <w:color w:val="FF0000"/>
              </w:rPr>
              <w:t>Postpone all non-urgent dental treatment for patients with confirmed COVID-19 infection until they meet criteria to discontinue Transmission-Based Precautions; and patients meet criteria for quarantine.</w:t>
            </w:r>
          </w:p>
          <w:p w14:paraId="69C56728" w14:textId="6DDEE1CB" w:rsidR="004629A0" w:rsidRPr="00560475" w:rsidRDefault="004629A0" w:rsidP="00447488">
            <w:pPr>
              <w:ind w:left="720"/>
              <w:rPr>
                <w:rFonts w:cstheme="minorHAnsi"/>
              </w:rPr>
            </w:pPr>
          </w:p>
          <w:p w14:paraId="55135A13" w14:textId="77777777" w:rsidR="004629A0" w:rsidRPr="00560475" w:rsidRDefault="004629A0" w:rsidP="004629A0">
            <w:pPr>
              <w:numPr>
                <w:ilvl w:val="0"/>
                <w:numId w:val="6"/>
              </w:numPr>
              <w:rPr>
                <w:rFonts w:cstheme="minorHAnsi"/>
              </w:rPr>
            </w:pPr>
            <w:r w:rsidRPr="00560475">
              <w:rPr>
                <w:rFonts w:cstheme="minorHAnsi"/>
              </w:rPr>
              <w:lastRenderedPageBreak/>
              <w:t>Procedure room surfaces must be cleaned and disinfected promptly with EPA-registered disinfectant for healthcare settings.</w:t>
            </w:r>
          </w:p>
          <w:p w14:paraId="148130E3" w14:textId="77777777" w:rsidR="002B54B9" w:rsidRPr="00560475" w:rsidRDefault="002B54B9" w:rsidP="009A1FB0">
            <w:pPr>
              <w:rPr>
                <w:rFonts w:cstheme="minorHAnsi"/>
              </w:rPr>
            </w:pPr>
          </w:p>
        </w:tc>
        <w:tc>
          <w:tcPr>
            <w:tcW w:w="3870" w:type="dxa"/>
            <w:shd w:val="clear" w:color="auto" w:fill="auto"/>
          </w:tcPr>
          <w:p w14:paraId="025C25DD" w14:textId="4E0D57EC" w:rsidR="002B54B9" w:rsidRPr="00560475" w:rsidRDefault="002B54B9" w:rsidP="002B54B9">
            <w:pPr>
              <w:rPr>
                <w:rFonts w:cstheme="minorHAnsi"/>
              </w:rPr>
            </w:pPr>
            <w:r w:rsidRPr="00560475">
              <w:rPr>
                <w:rFonts w:cstheme="minorHAnsi"/>
              </w:rPr>
              <w:lastRenderedPageBreak/>
              <w:t>Policy</w:t>
            </w:r>
            <w:r w:rsidR="009235F4">
              <w:rPr>
                <w:rFonts w:cstheme="minorHAnsi"/>
              </w:rPr>
              <w:t>/</w:t>
            </w:r>
            <w:r w:rsidRPr="00560475">
              <w:rPr>
                <w:rFonts w:cstheme="minorHAnsi"/>
              </w:rPr>
              <w:t>procedure review.</w:t>
            </w:r>
          </w:p>
          <w:p w14:paraId="24254469" w14:textId="77777777" w:rsidR="002B54B9" w:rsidRPr="00560475" w:rsidRDefault="002B54B9" w:rsidP="002B54B9">
            <w:pPr>
              <w:rPr>
                <w:rFonts w:cstheme="minorHAnsi"/>
              </w:rPr>
            </w:pPr>
          </w:p>
          <w:p w14:paraId="44BE41AB" w14:textId="77777777" w:rsidR="002B54B9" w:rsidRPr="00560475" w:rsidRDefault="002B54B9" w:rsidP="002B54B9">
            <w:pPr>
              <w:rPr>
                <w:rFonts w:cstheme="minorHAnsi"/>
              </w:rPr>
            </w:pPr>
            <w:r w:rsidRPr="00560475">
              <w:rPr>
                <w:rFonts w:cstheme="minorHAnsi"/>
              </w:rPr>
              <w:t>Observe staff for compliance.</w:t>
            </w:r>
          </w:p>
          <w:p w14:paraId="51EA1F93" w14:textId="77777777" w:rsidR="002B54B9" w:rsidRPr="00560475" w:rsidRDefault="002B54B9" w:rsidP="002B54B9">
            <w:pPr>
              <w:rPr>
                <w:rFonts w:cstheme="minorHAnsi"/>
              </w:rPr>
            </w:pPr>
          </w:p>
          <w:p w14:paraId="3B3D3B7F" w14:textId="1DCA3E2B" w:rsidR="002B54B9" w:rsidRPr="00560475" w:rsidRDefault="002B54B9" w:rsidP="002B54B9">
            <w:pPr>
              <w:rPr>
                <w:rFonts w:cstheme="minorHAnsi"/>
              </w:rPr>
            </w:pPr>
            <w:r w:rsidRPr="00560475">
              <w:rPr>
                <w:rFonts w:cstheme="minorHAnsi"/>
              </w:rPr>
              <w:t>Interview staff.</w:t>
            </w:r>
          </w:p>
        </w:tc>
        <w:tc>
          <w:tcPr>
            <w:tcW w:w="1530" w:type="dxa"/>
            <w:shd w:val="clear" w:color="auto" w:fill="auto"/>
          </w:tcPr>
          <w:p w14:paraId="0F192AA9" w14:textId="109ED173" w:rsidR="009A1FB0" w:rsidRPr="00560475" w:rsidRDefault="008919FA" w:rsidP="009A1FB0">
            <w:pPr>
              <w:rPr>
                <w:rFonts w:cstheme="minorHAnsi"/>
              </w:rPr>
            </w:pPr>
            <w:r w:rsidRPr="00560475">
              <w:rPr>
                <w:rFonts w:cstheme="minorHAnsi"/>
              </w:rPr>
              <w:t xml:space="preserve">11-B-8 </w:t>
            </w:r>
          </w:p>
          <w:p w14:paraId="400686FB" w14:textId="77777777" w:rsidR="00420CF8" w:rsidRPr="00560475" w:rsidRDefault="00420CF8" w:rsidP="009A1FB0">
            <w:pPr>
              <w:rPr>
                <w:rFonts w:cstheme="minorHAnsi"/>
              </w:rPr>
            </w:pPr>
          </w:p>
          <w:p w14:paraId="19FF5200" w14:textId="22895A20" w:rsidR="009A1FB0" w:rsidRPr="00560475" w:rsidRDefault="00420CF8" w:rsidP="009A1FB0">
            <w:pPr>
              <w:rPr>
                <w:rFonts w:cstheme="minorHAnsi"/>
              </w:rPr>
            </w:pPr>
            <w:r w:rsidRPr="00560475">
              <w:rPr>
                <w:rFonts w:cstheme="minorHAnsi"/>
              </w:rPr>
              <w:t>7-A-4</w:t>
            </w:r>
          </w:p>
          <w:p w14:paraId="1114A7AB" w14:textId="77777777" w:rsidR="00420CF8" w:rsidRPr="00560475" w:rsidRDefault="00420CF8" w:rsidP="009A1FB0">
            <w:pPr>
              <w:rPr>
                <w:rFonts w:cstheme="minorHAnsi"/>
              </w:rPr>
            </w:pPr>
          </w:p>
          <w:p w14:paraId="6A7590FD" w14:textId="0A5331EE" w:rsidR="009A1FB0" w:rsidRPr="00560475" w:rsidRDefault="00420CF8" w:rsidP="009A1FB0">
            <w:pPr>
              <w:rPr>
                <w:rFonts w:cstheme="minorHAnsi"/>
              </w:rPr>
            </w:pPr>
            <w:r w:rsidRPr="00560475">
              <w:rPr>
                <w:rFonts w:cstheme="minorHAnsi"/>
              </w:rPr>
              <w:t xml:space="preserve">3-G-3 </w:t>
            </w:r>
          </w:p>
          <w:p w14:paraId="5F5CB935" w14:textId="63313AEB" w:rsidR="009A1FB0" w:rsidRPr="00560475" w:rsidRDefault="009A1FB0" w:rsidP="009A1FB0">
            <w:pPr>
              <w:rPr>
                <w:rFonts w:cstheme="minorHAnsi"/>
              </w:rPr>
            </w:pPr>
          </w:p>
          <w:p w14:paraId="033A09EA" w14:textId="34AF22B2" w:rsidR="009A1FB0" w:rsidRPr="00560475" w:rsidRDefault="0070441F" w:rsidP="009A1FB0">
            <w:pPr>
              <w:rPr>
                <w:rFonts w:cstheme="minorHAnsi"/>
              </w:rPr>
            </w:pPr>
            <w:r w:rsidRPr="00560475">
              <w:rPr>
                <w:rFonts w:cstheme="minorHAnsi"/>
              </w:rPr>
              <w:t xml:space="preserve">7-F-2 </w:t>
            </w:r>
          </w:p>
          <w:p w14:paraId="4A227127" w14:textId="77777777" w:rsidR="00DD113E" w:rsidRPr="00560475" w:rsidRDefault="00DD113E" w:rsidP="009A1FB0">
            <w:pPr>
              <w:rPr>
                <w:rFonts w:cstheme="minorHAnsi"/>
              </w:rPr>
            </w:pPr>
          </w:p>
          <w:p w14:paraId="37205878" w14:textId="77777777" w:rsidR="002B54B9" w:rsidRPr="00560475" w:rsidRDefault="002B54B9" w:rsidP="00F94105">
            <w:pPr>
              <w:rPr>
                <w:rFonts w:cstheme="minorHAnsi"/>
              </w:rPr>
            </w:pPr>
          </w:p>
        </w:tc>
        <w:tc>
          <w:tcPr>
            <w:tcW w:w="1170" w:type="dxa"/>
          </w:tcPr>
          <w:p w14:paraId="7E57FD7E" w14:textId="77777777" w:rsidR="002B54B9" w:rsidRPr="00560475" w:rsidRDefault="00000000" w:rsidP="002B54B9">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10A4BCD1" w14:textId="77777777" w:rsidR="002B54B9" w:rsidRPr="00560475" w:rsidRDefault="002B54B9" w:rsidP="002B54B9">
            <w:pPr>
              <w:tabs>
                <w:tab w:val="left" w:pos="800"/>
              </w:tabs>
              <w:rPr>
                <w:rFonts w:cstheme="minorHAnsi"/>
              </w:rPr>
            </w:pPr>
          </w:p>
          <w:p w14:paraId="6EEECB8F" w14:textId="1AEC6316" w:rsidR="002B54B9" w:rsidRPr="00560475" w:rsidRDefault="00000000" w:rsidP="002B54B9">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919294565"/>
            <w:placeholder>
              <w:docPart w:val="023200049F49440680CD466DBE3B3023"/>
            </w:placeholder>
            <w:showingPlcHdr/>
          </w:sdtPr>
          <w:sdtContent>
            <w:tc>
              <w:tcPr>
                <w:tcW w:w="3870" w:type="dxa"/>
              </w:tcPr>
              <w:p w14:paraId="5A04103A" w14:textId="79A20F91"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2997B769" w14:textId="77777777" w:rsidTr="1D2A4475">
        <w:tc>
          <w:tcPr>
            <w:tcW w:w="4680" w:type="dxa"/>
            <w:shd w:val="clear" w:color="auto" w:fill="auto"/>
          </w:tcPr>
          <w:p w14:paraId="39AA474A" w14:textId="77777777" w:rsidR="001A736E" w:rsidRPr="00560475" w:rsidRDefault="001A736E" w:rsidP="001A736E">
            <w:pPr>
              <w:rPr>
                <w:rFonts w:cstheme="minorHAnsi"/>
              </w:rPr>
            </w:pPr>
            <w:r w:rsidRPr="00560475">
              <w:rPr>
                <w:rFonts w:cstheme="minorHAnsi"/>
              </w:rPr>
              <w:t>The facility must develop and implement a policy or protocol to address required actions when staff encounter persons with suspected or confirmed COVID-19. The policy/protocol must include:</w:t>
            </w:r>
          </w:p>
          <w:p w14:paraId="547DB534" w14:textId="77777777" w:rsidR="001A736E" w:rsidRPr="00560475" w:rsidRDefault="001A736E" w:rsidP="001A736E">
            <w:pPr>
              <w:numPr>
                <w:ilvl w:val="0"/>
                <w:numId w:val="7"/>
              </w:numPr>
              <w:rPr>
                <w:rFonts w:cstheme="minorHAnsi"/>
              </w:rPr>
            </w:pPr>
            <w:r w:rsidRPr="00560475">
              <w:rPr>
                <w:rFonts w:cstheme="minorHAnsi"/>
              </w:rPr>
              <w:t>List of local COVID-19 testing sites.</w:t>
            </w:r>
          </w:p>
          <w:p w14:paraId="759D6521" w14:textId="5D69D7C2" w:rsidR="001A736E" w:rsidRPr="00560475" w:rsidRDefault="001A736E" w:rsidP="001A736E">
            <w:pPr>
              <w:numPr>
                <w:ilvl w:val="0"/>
                <w:numId w:val="7"/>
              </w:numPr>
              <w:rPr>
                <w:rFonts w:cstheme="minorHAnsi"/>
              </w:rPr>
            </w:pPr>
            <w:r w:rsidRPr="00560475">
              <w:rPr>
                <w:rFonts w:cstheme="minorHAnsi"/>
              </w:rPr>
              <w:t>Reporting suspected or confirmed COVID-19 diagnosis to DoH, ministries, appropriate health entities.</w:t>
            </w:r>
          </w:p>
          <w:p w14:paraId="323D89A4" w14:textId="77777777" w:rsidR="001A736E" w:rsidRPr="00560475" w:rsidRDefault="001A736E" w:rsidP="001A736E">
            <w:pPr>
              <w:numPr>
                <w:ilvl w:val="0"/>
                <w:numId w:val="7"/>
              </w:numPr>
              <w:rPr>
                <w:rFonts w:cstheme="minorHAnsi"/>
              </w:rPr>
            </w:pPr>
            <w:r w:rsidRPr="00560475">
              <w:rPr>
                <w:rFonts w:cstheme="minorHAnsi"/>
              </w:rPr>
              <w:t>Requirements for returning to work after exposure/positive diagnosis. </w:t>
            </w:r>
          </w:p>
          <w:p w14:paraId="7DD62CB8" w14:textId="77777777" w:rsidR="001A736E" w:rsidRPr="00560475" w:rsidRDefault="001A736E" w:rsidP="001A736E">
            <w:pPr>
              <w:rPr>
                <w:rFonts w:cstheme="minorHAnsi"/>
              </w:rPr>
            </w:pPr>
          </w:p>
          <w:p w14:paraId="3D42F43F" w14:textId="2291D3A5" w:rsidR="002B54B9" w:rsidRPr="00560475" w:rsidRDefault="001A736E" w:rsidP="002B54B9">
            <w:pPr>
              <w:rPr>
                <w:rFonts w:cstheme="minorHAnsi"/>
              </w:rPr>
            </w:pPr>
            <w:r w:rsidRPr="00560475">
              <w:rPr>
                <w:rFonts w:cstheme="minorHAnsi"/>
              </w:rPr>
              <w:t>The facility is required to implement the policy/protocol, including staff education.</w:t>
            </w:r>
          </w:p>
        </w:tc>
        <w:tc>
          <w:tcPr>
            <w:tcW w:w="3870" w:type="dxa"/>
            <w:shd w:val="clear" w:color="auto" w:fill="auto"/>
          </w:tcPr>
          <w:p w14:paraId="0A42B873" w14:textId="77777777" w:rsidR="002B54B9" w:rsidRPr="00560475" w:rsidRDefault="002B54B9" w:rsidP="002B54B9">
            <w:pPr>
              <w:rPr>
                <w:rFonts w:cstheme="minorHAnsi"/>
              </w:rPr>
            </w:pPr>
            <w:r w:rsidRPr="00560475">
              <w:rPr>
                <w:rFonts w:cstheme="minorHAnsi"/>
              </w:rPr>
              <w:t>Policy review.</w:t>
            </w:r>
          </w:p>
          <w:p w14:paraId="3CAAD378" w14:textId="77777777" w:rsidR="002B54B9" w:rsidRPr="00560475" w:rsidRDefault="002B54B9" w:rsidP="002B54B9">
            <w:pPr>
              <w:rPr>
                <w:rFonts w:cstheme="minorHAnsi"/>
              </w:rPr>
            </w:pPr>
          </w:p>
          <w:p w14:paraId="007F6536" w14:textId="77777777" w:rsidR="002B54B9" w:rsidRPr="00560475" w:rsidRDefault="002B54B9" w:rsidP="002B54B9">
            <w:pPr>
              <w:rPr>
                <w:rFonts w:cstheme="minorHAnsi"/>
              </w:rPr>
            </w:pPr>
            <w:r w:rsidRPr="00560475">
              <w:rPr>
                <w:rFonts w:cstheme="minorHAnsi"/>
              </w:rPr>
              <w:t>Personnel records/training records review.</w:t>
            </w:r>
          </w:p>
          <w:p w14:paraId="325A6817" w14:textId="77777777" w:rsidR="002B54B9" w:rsidRPr="00560475" w:rsidRDefault="002B54B9" w:rsidP="002B54B9">
            <w:pPr>
              <w:rPr>
                <w:rFonts w:cstheme="minorHAnsi"/>
              </w:rPr>
            </w:pPr>
          </w:p>
          <w:p w14:paraId="5157F8EC" w14:textId="77777777" w:rsidR="002B54B9" w:rsidRPr="00560475" w:rsidRDefault="002B54B9" w:rsidP="002B54B9">
            <w:pPr>
              <w:rPr>
                <w:rFonts w:cstheme="minorHAnsi"/>
              </w:rPr>
            </w:pPr>
            <w:r w:rsidRPr="00560475">
              <w:rPr>
                <w:rFonts w:cstheme="minorHAnsi"/>
              </w:rPr>
              <w:t>Review staff schedules.</w:t>
            </w:r>
          </w:p>
          <w:p w14:paraId="36F54E6A" w14:textId="77777777" w:rsidR="002B54B9" w:rsidRPr="00560475" w:rsidRDefault="002B54B9" w:rsidP="002B54B9">
            <w:pPr>
              <w:rPr>
                <w:rFonts w:cstheme="minorHAnsi"/>
              </w:rPr>
            </w:pPr>
          </w:p>
          <w:p w14:paraId="7BCDFE0A" w14:textId="77777777" w:rsidR="002B54B9" w:rsidRPr="00560475" w:rsidRDefault="002B54B9" w:rsidP="002B54B9">
            <w:pPr>
              <w:rPr>
                <w:rFonts w:cstheme="minorHAnsi"/>
              </w:rPr>
            </w:pPr>
            <w:r w:rsidRPr="00560475">
              <w:rPr>
                <w:rFonts w:cstheme="minorHAnsi"/>
              </w:rPr>
              <w:t>Review list of COVID-19 testing sites.</w:t>
            </w:r>
          </w:p>
          <w:p w14:paraId="2897B50E" w14:textId="77777777" w:rsidR="002B54B9" w:rsidRPr="00560475" w:rsidRDefault="002B54B9" w:rsidP="002B54B9">
            <w:pPr>
              <w:rPr>
                <w:rFonts w:cstheme="minorHAnsi"/>
              </w:rPr>
            </w:pPr>
          </w:p>
          <w:p w14:paraId="5F099175" w14:textId="77777777" w:rsidR="002B54B9" w:rsidRPr="00560475" w:rsidRDefault="002B54B9" w:rsidP="002B54B9">
            <w:pPr>
              <w:rPr>
                <w:rFonts w:cstheme="minorHAnsi"/>
              </w:rPr>
            </w:pPr>
            <w:r w:rsidRPr="00560475">
              <w:rPr>
                <w:rFonts w:cstheme="minorHAnsi"/>
              </w:rPr>
              <w:t>Staff interview.</w:t>
            </w:r>
          </w:p>
          <w:p w14:paraId="0D1E1843" w14:textId="77777777" w:rsidR="002B54B9" w:rsidRPr="00560475" w:rsidRDefault="002B54B9" w:rsidP="002B54B9">
            <w:pPr>
              <w:rPr>
                <w:rFonts w:cstheme="minorHAnsi"/>
              </w:rPr>
            </w:pPr>
          </w:p>
          <w:p w14:paraId="5AFD5673" w14:textId="77777777" w:rsidR="00342AA3" w:rsidRDefault="002B54B9" w:rsidP="00342AA3">
            <w:pPr>
              <w:rPr>
                <w:rFonts w:cstheme="minorHAnsi"/>
                <w:color w:val="FF0000"/>
              </w:rPr>
            </w:pPr>
            <w:r w:rsidRPr="00560475">
              <w:rPr>
                <w:rFonts w:cstheme="minorHAnsi"/>
              </w:rPr>
              <w:t>Documentation of reporting suspected or confirmed diagnosis of COVID-19 to Department of Healt</w:t>
            </w:r>
            <w:r w:rsidR="00447488">
              <w:rPr>
                <w:rFonts w:cstheme="minorHAnsi"/>
              </w:rPr>
              <w:t>h</w:t>
            </w:r>
            <w:r w:rsidRPr="00560475">
              <w:rPr>
                <w:rFonts w:cstheme="minorHAnsi"/>
              </w:rPr>
              <w:t>.</w:t>
            </w:r>
            <w:r w:rsidR="00342AA3" w:rsidRPr="0076750F">
              <w:rPr>
                <w:rFonts w:cstheme="minorHAnsi"/>
                <w:color w:val="FF0000"/>
              </w:rPr>
              <w:t xml:space="preserve"> </w:t>
            </w:r>
          </w:p>
          <w:p w14:paraId="13E6746A" w14:textId="77777777" w:rsidR="00342AA3" w:rsidRDefault="00342AA3" w:rsidP="00342AA3">
            <w:pPr>
              <w:rPr>
                <w:rFonts w:cstheme="minorHAnsi"/>
                <w:color w:val="FF0000"/>
              </w:rPr>
            </w:pPr>
          </w:p>
          <w:p w14:paraId="7C8CBA29" w14:textId="43EA7064" w:rsidR="00342AA3" w:rsidRPr="0076750F" w:rsidRDefault="00342AA3" w:rsidP="00342AA3">
            <w:pPr>
              <w:rPr>
                <w:rFonts w:cstheme="minorHAnsi"/>
                <w:color w:val="FF0000"/>
              </w:rPr>
            </w:pPr>
            <w:r w:rsidRPr="0076750F">
              <w:rPr>
                <w:rFonts w:cstheme="minorHAnsi"/>
                <w:color w:val="FF0000"/>
              </w:rPr>
              <w:t>AAAASF no longer requires notification.</w:t>
            </w:r>
          </w:p>
          <w:p w14:paraId="56958540" w14:textId="3DCEB406" w:rsidR="002B54B9" w:rsidRPr="00560475" w:rsidRDefault="002B54B9" w:rsidP="002B54B9">
            <w:pPr>
              <w:rPr>
                <w:rFonts w:cstheme="minorHAnsi"/>
              </w:rPr>
            </w:pPr>
          </w:p>
          <w:p w14:paraId="3BFB2301" w14:textId="36152436" w:rsidR="002B54B9" w:rsidRPr="00560475" w:rsidRDefault="002B54B9" w:rsidP="002B54B9">
            <w:pPr>
              <w:rPr>
                <w:rFonts w:cstheme="minorHAnsi"/>
              </w:rPr>
            </w:pPr>
          </w:p>
        </w:tc>
        <w:tc>
          <w:tcPr>
            <w:tcW w:w="1530" w:type="dxa"/>
            <w:shd w:val="clear" w:color="auto" w:fill="auto"/>
          </w:tcPr>
          <w:p w14:paraId="24548EBE" w14:textId="0EAC2585" w:rsidR="002B54B9" w:rsidRPr="00560475" w:rsidRDefault="008919FA" w:rsidP="002B54B9">
            <w:pPr>
              <w:rPr>
                <w:rFonts w:cstheme="minorHAnsi"/>
              </w:rPr>
            </w:pPr>
            <w:r w:rsidRPr="00560475">
              <w:rPr>
                <w:rFonts w:cstheme="minorHAnsi"/>
              </w:rPr>
              <w:t xml:space="preserve">11-B-8 </w:t>
            </w:r>
          </w:p>
          <w:p w14:paraId="7D27D274" w14:textId="77777777" w:rsidR="00D61A23" w:rsidRPr="00560475" w:rsidRDefault="00D61A23" w:rsidP="002B54B9">
            <w:pPr>
              <w:rPr>
                <w:rFonts w:cstheme="minorHAnsi"/>
              </w:rPr>
            </w:pPr>
          </w:p>
          <w:p w14:paraId="4E59D099" w14:textId="7D280740" w:rsidR="00D61A23" w:rsidRPr="00560475" w:rsidRDefault="00D61A23" w:rsidP="002B54B9">
            <w:pPr>
              <w:rPr>
                <w:rFonts w:cstheme="minorHAnsi"/>
              </w:rPr>
            </w:pPr>
            <w:r w:rsidRPr="00560475">
              <w:rPr>
                <w:rFonts w:cstheme="minorHAnsi"/>
              </w:rPr>
              <w:t xml:space="preserve">3-B-5 </w:t>
            </w:r>
          </w:p>
          <w:p w14:paraId="7D8CDCE9" w14:textId="77777777" w:rsidR="00D61A23" w:rsidRPr="00560475" w:rsidRDefault="00D61A23" w:rsidP="002B54B9">
            <w:pPr>
              <w:rPr>
                <w:rFonts w:cstheme="minorHAnsi"/>
              </w:rPr>
            </w:pPr>
          </w:p>
          <w:p w14:paraId="28CF2948" w14:textId="4F7123C7" w:rsidR="002B54B9" w:rsidRPr="00560475" w:rsidRDefault="002B54B9" w:rsidP="002B54B9">
            <w:pPr>
              <w:rPr>
                <w:rFonts w:cstheme="minorHAnsi"/>
              </w:rPr>
            </w:pPr>
          </w:p>
        </w:tc>
        <w:tc>
          <w:tcPr>
            <w:tcW w:w="1170" w:type="dxa"/>
          </w:tcPr>
          <w:p w14:paraId="2E6F8267" w14:textId="77777777" w:rsidR="002B54B9" w:rsidRPr="00560475" w:rsidRDefault="00000000" w:rsidP="002B54B9">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06EA7BB1" w14:textId="77777777" w:rsidR="002B54B9" w:rsidRPr="00560475" w:rsidRDefault="002B54B9" w:rsidP="002B54B9">
            <w:pPr>
              <w:tabs>
                <w:tab w:val="left" w:pos="800"/>
              </w:tabs>
              <w:rPr>
                <w:rFonts w:cstheme="minorHAnsi"/>
              </w:rPr>
            </w:pPr>
          </w:p>
          <w:p w14:paraId="6C97F9B5" w14:textId="77777777" w:rsidR="002B54B9" w:rsidRPr="00560475" w:rsidRDefault="00000000" w:rsidP="002B54B9">
            <w:pPr>
              <w:rPr>
                <w:rFonts w:cstheme="minorHAnsi"/>
              </w:rPr>
            </w:pPr>
            <w:sdt>
              <w:sdtPr>
                <w:rPr>
                  <w:rFonts w:cstheme="minorHAnsi"/>
                </w:rPr>
                <w:id w:val="1285852072"/>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31235336"/>
            <w:placeholder>
              <w:docPart w:val="8EDB9D3EBA2E4B41903E71A0BAAC1C20"/>
            </w:placeholder>
            <w:showingPlcHdr/>
          </w:sdtPr>
          <w:sdtContent>
            <w:tc>
              <w:tcPr>
                <w:tcW w:w="3870" w:type="dxa"/>
              </w:tcPr>
              <w:p w14:paraId="1D538EBD" w14:textId="5D8CEA13"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8472D7" w14:paraId="655F8B8E" w14:textId="77777777" w:rsidTr="1D2A4475">
        <w:tc>
          <w:tcPr>
            <w:tcW w:w="15120" w:type="dxa"/>
            <w:gridSpan w:val="5"/>
            <w:shd w:val="clear" w:color="auto" w:fill="D5DCE4" w:themeFill="text2" w:themeFillTint="33"/>
          </w:tcPr>
          <w:p w14:paraId="3C640D50" w14:textId="77777777" w:rsidR="008472D7" w:rsidRPr="00560475" w:rsidRDefault="008472D7" w:rsidP="008472D7">
            <w:pPr>
              <w:jc w:val="center"/>
              <w:rPr>
                <w:rFonts w:cstheme="minorHAnsi"/>
                <w:b/>
                <w:bCs/>
              </w:rPr>
            </w:pPr>
            <w:r w:rsidRPr="00560475">
              <w:rPr>
                <w:rFonts w:cstheme="minorHAnsi"/>
                <w:b/>
                <w:bCs/>
              </w:rPr>
              <w:t>COMPLIANCE SURVEILLANCE</w:t>
            </w:r>
          </w:p>
        </w:tc>
      </w:tr>
      <w:tr w:rsidR="00BF43E8" w14:paraId="1A87BFF9" w14:textId="77777777" w:rsidTr="1D2A4475">
        <w:tc>
          <w:tcPr>
            <w:tcW w:w="4680" w:type="dxa"/>
            <w:shd w:val="clear" w:color="auto" w:fill="auto"/>
          </w:tcPr>
          <w:p w14:paraId="2B633CD9" w14:textId="1D52AEA8" w:rsidR="00BF43E8" w:rsidRPr="00560475" w:rsidRDefault="00953977" w:rsidP="00A21095">
            <w:pPr>
              <w:rPr>
                <w:rFonts w:cstheme="minorHAnsi"/>
              </w:rPr>
            </w:pPr>
            <w:r w:rsidRPr="00560475">
              <w:rPr>
                <w:rFonts w:cstheme="minorHAnsi"/>
              </w:rPr>
              <w:t xml:space="preserve">The facility must monitor </w:t>
            </w:r>
            <w:r w:rsidR="00F223BF" w:rsidRPr="00F223BF">
              <w:rPr>
                <w:rFonts w:cstheme="minorHAnsi"/>
                <w:color w:val="FF0000"/>
              </w:rPr>
              <w:t>staff</w:t>
            </w:r>
            <w:r w:rsidR="00F223BF">
              <w:rPr>
                <w:rFonts w:cstheme="minorHAnsi"/>
              </w:rPr>
              <w:t xml:space="preserve"> </w:t>
            </w:r>
            <w:r w:rsidRPr="00560475">
              <w:rPr>
                <w:rFonts w:cstheme="minorHAnsi"/>
              </w:rPr>
              <w:t>compliance with infection control practices on a weekly basis, including those related to COVID-19 utilizing weekly audits.</w:t>
            </w:r>
          </w:p>
        </w:tc>
        <w:tc>
          <w:tcPr>
            <w:tcW w:w="3870" w:type="dxa"/>
            <w:shd w:val="clear" w:color="auto" w:fill="auto"/>
          </w:tcPr>
          <w:p w14:paraId="192216E5" w14:textId="77777777" w:rsidR="00BF43E8" w:rsidRPr="00560475" w:rsidRDefault="00BF43E8" w:rsidP="00BF43E8">
            <w:pPr>
              <w:rPr>
                <w:rFonts w:cstheme="minorHAnsi"/>
              </w:rPr>
            </w:pPr>
            <w:r w:rsidRPr="00560475">
              <w:rPr>
                <w:rFonts w:cstheme="minorHAnsi"/>
              </w:rPr>
              <w:t>Interview leadership about surveillance activities related to staff compliance with infection control policies.</w:t>
            </w:r>
          </w:p>
          <w:p w14:paraId="4BD4FC4C" w14:textId="77777777" w:rsidR="00BF43E8" w:rsidRPr="00560475" w:rsidRDefault="00BF43E8" w:rsidP="00BF43E8">
            <w:pPr>
              <w:rPr>
                <w:rFonts w:cstheme="minorHAnsi"/>
              </w:rPr>
            </w:pPr>
          </w:p>
          <w:p w14:paraId="44DFD6C9" w14:textId="3D163E62" w:rsidR="00BF43E8" w:rsidRPr="00560475" w:rsidRDefault="00BF43E8" w:rsidP="00BF43E8">
            <w:pPr>
              <w:rPr>
                <w:rFonts w:cstheme="minorHAnsi"/>
              </w:rPr>
            </w:pPr>
          </w:p>
        </w:tc>
        <w:tc>
          <w:tcPr>
            <w:tcW w:w="1530" w:type="dxa"/>
            <w:shd w:val="clear" w:color="auto" w:fill="auto"/>
          </w:tcPr>
          <w:p w14:paraId="62D6C622" w14:textId="03AB1B57" w:rsidR="002B586C" w:rsidRPr="00560475" w:rsidRDefault="00D61A23" w:rsidP="002B586C">
            <w:pPr>
              <w:rPr>
                <w:rFonts w:cstheme="minorHAnsi"/>
              </w:rPr>
            </w:pPr>
            <w:r w:rsidRPr="00560475">
              <w:rPr>
                <w:rFonts w:cstheme="minorHAnsi"/>
              </w:rPr>
              <w:t xml:space="preserve">10-B-2 </w:t>
            </w:r>
          </w:p>
          <w:p w14:paraId="5A3FBB6E" w14:textId="6B65C692" w:rsidR="008F01D9" w:rsidRPr="00560475" w:rsidRDefault="008F01D9" w:rsidP="00BF43E8">
            <w:pPr>
              <w:rPr>
                <w:rFonts w:cstheme="minorHAnsi"/>
              </w:rPr>
            </w:pPr>
          </w:p>
        </w:tc>
        <w:tc>
          <w:tcPr>
            <w:tcW w:w="1170" w:type="dxa"/>
          </w:tcPr>
          <w:p w14:paraId="5A063FB4" w14:textId="77777777" w:rsidR="00BF43E8" w:rsidRPr="00560475" w:rsidRDefault="00000000" w:rsidP="00BF43E8">
            <w:pPr>
              <w:tabs>
                <w:tab w:val="left" w:pos="800"/>
              </w:tabs>
              <w:rPr>
                <w:rFonts w:cstheme="minorHAnsi"/>
              </w:rPr>
            </w:pPr>
            <w:sdt>
              <w:sdtPr>
                <w:rPr>
                  <w:rFonts w:cstheme="minorHAnsi"/>
                </w:rPr>
                <w:id w:val="398642251"/>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3CC6C6F0" w14:textId="77777777" w:rsidR="00BF43E8" w:rsidRPr="00560475" w:rsidRDefault="00BF43E8" w:rsidP="00BF43E8">
            <w:pPr>
              <w:tabs>
                <w:tab w:val="left" w:pos="800"/>
              </w:tabs>
              <w:rPr>
                <w:rFonts w:cstheme="minorHAnsi"/>
              </w:rPr>
            </w:pPr>
          </w:p>
          <w:p w14:paraId="30CACA44" w14:textId="77777777" w:rsidR="00BF43E8" w:rsidRPr="00560475" w:rsidRDefault="00000000" w:rsidP="00BF43E8">
            <w:pPr>
              <w:rPr>
                <w:rFonts w:cstheme="minorHAnsi"/>
              </w:rPr>
            </w:pPr>
            <w:sdt>
              <w:sdtPr>
                <w:rPr>
                  <w:rFonts w:cstheme="minorHAnsi"/>
                </w:rPr>
                <w:id w:val="-1370138068"/>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758023599"/>
            <w:placeholder>
              <w:docPart w:val="2F1D0D9C94D14841A1276209687034DC"/>
            </w:placeholder>
            <w:showingPlcHdr/>
          </w:sdtPr>
          <w:sdtContent>
            <w:tc>
              <w:tcPr>
                <w:tcW w:w="3870" w:type="dxa"/>
              </w:tcPr>
              <w:p w14:paraId="6EBE6DD0" w14:textId="70E31770"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775725A1" w14:textId="77777777" w:rsidTr="1D2A4475">
        <w:tc>
          <w:tcPr>
            <w:tcW w:w="15120" w:type="dxa"/>
            <w:gridSpan w:val="5"/>
            <w:shd w:val="clear" w:color="auto" w:fill="D5DCE4" w:themeFill="text2" w:themeFillTint="33"/>
          </w:tcPr>
          <w:p w14:paraId="64DC6D3A" w14:textId="77777777" w:rsidR="00BF43E8" w:rsidRPr="00560475" w:rsidRDefault="00BF43E8" w:rsidP="00BF43E8">
            <w:pPr>
              <w:jc w:val="center"/>
              <w:rPr>
                <w:rFonts w:cstheme="minorHAnsi"/>
                <w:b/>
                <w:bCs/>
              </w:rPr>
            </w:pPr>
            <w:r w:rsidRPr="00560475">
              <w:rPr>
                <w:rFonts w:cstheme="minorHAnsi"/>
                <w:b/>
                <w:bCs/>
              </w:rPr>
              <w:t>DOCUMENTED STAFF TRAINING</w:t>
            </w:r>
          </w:p>
        </w:tc>
      </w:tr>
      <w:tr w:rsidR="00BF43E8" w14:paraId="16571449" w14:textId="77777777" w:rsidTr="1D2A4475">
        <w:tc>
          <w:tcPr>
            <w:tcW w:w="4680" w:type="dxa"/>
            <w:shd w:val="clear" w:color="auto" w:fill="auto"/>
          </w:tcPr>
          <w:p w14:paraId="11213A7F" w14:textId="1F7F72AA" w:rsidR="007356A4" w:rsidRPr="00560475" w:rsidRDefault="00BF43E8" w:rsidP="007356A4">
            <w:pPr>
              <w:rPr>
                <w:rFonts w:cstheme="minorHAnsi"/>
              </w:rPr>
            </w:pPr>
            <w:r w:rsidRPr="00560475">
              <w:rPr>
                <w:rFonts w:cstheme="minorHAnsi"/>
              </w:rPr>
              <w:t>The facility must maintain documentation of all staff training provided</w:t>
            </w:r>
            <w:r w:rsidR="007356A4" w:rsidRPr="00560475">
              <w:rPr>
                <w:rFonts w:cstheme="minorHAnsi"/>
              </w:rPr>
              <w:t xml:space="preserve"> related to enhanced</w:t>
            </w:r>
          </w:p>
          <w:p w14:paraId="42CDC8AB" w14:textId="77777777" w:rsidR="007356A4" w:rsidRPr="00560475" w:rsidRDefault="007356A4" w:rsidP="007356A4">
            <w:pPr>
              <w:rPr>
                <w:rFonts w:cstheme="minorHAnsi"/>
              </w:rPr>
            </w:pPr>
            <w:r w:rsidRPr="00560475">
              <w:rPr>
                <w:rFonts w:cstheme="minorHAnsi"/>
              </w:rPr>
              <w:t>infection control protocols for COVID-19.</w:t>
            </w:r>
          </w:p>
          <w:p w14:paraId="654B9057" w14:textId="6B981A3D" w:rsidR="00BF43E8" w:rsidRPr="00560475" w:rsidRDefault="00BF43E8" w:rsidP="00BF43E8">
            <w:pPr>
              <w:rPr>
                <w:rFonts w:cstheme="minorHAnsi"/>
              </w:rPr>
            </w:pPr>
            <w:r w:rsidRPr="00560475">
              <w:rPr>
                <w:rFonts w:cstheme="minorHAnsi"/>
              </w:rPr>
              <w:t>.</w:t>
            </w:r>
          </w:p>
        </w:tc>
        <w:tc>
          <w:tcPr>
            <w:tcW w:w="3870" w:type="dxa"/>
            <w:shd w:val="clear" w:color="auto" w:fill="auto"/>
          </w:tcPr>
          <w:p w14:paraId="44135E4A" w14:textId="77777777" w:rsidR="00BF43E8" w:rsidRPr="00560475" w:rsidRDefault="00BF43E8" w:rsidP="00BF43E8">
            <w:pPr>
              <w:rPr>
                <w:rFonts w:cstheme="minorHAnsi"/>
              </w:rPr>
            </w:pPr>
            <w:r w:rsidRPr="00560475">
              <w:rPr>
                <w:rFonts w:cstheme="minorHAnsi"/>
              </w:rPr>
              <w:t>Review personnel files for evidence of training on emergency procedures and policies/protocols related to COVID-19.</w:t>
            </w:r>
          </w:p>
          <w:p w14:paraId="1EED4761" w14:textId="480006D8" w:rsidR="00203060" w:rsidRPr="00560475" w:rsidRDefault="00203060" w:rsidP="00BF43E8">
            <w:pPr>
              <w:rPr>
                <w:rFonts w:cstheme="minorHAnsi"/>
              </w:rPr>
            </w:pPr>
          </w:p>
        </w:tc>
        <w:tc>
          <w:tcPr>
            <w:tcW w:w="1530" w:type="dxa"/>
            <w:shd w:val="clear" w:color="auto" w:fill="auto"/>
          </w:tcPr>
          <w:p w14:paraId="35488E2E" w14:textId="56447A19" w:rsidR="009969B6" w:rsidRPr="00560475" w:rsidRDefault="004739E2" w:rsidP="69C93AA9">
            <w:pPr>
              <w:rPr>
                <w:rFonts w:cstheme="minorHAnsi"/>
              </w:rPr>
            </w:pPr>
            <w:r w:rsidRPr="00560475">
              <w:rPr>
                <w:rFonts w:cstheme="minorHAnsi"/>
              </w:rPr>
              <w:t xml:space="preserve">11-I-1 </w:t>
            </w:r>
          </w:p>
          <w:p w14:paraId="7C35E13A" w14:textId="77777777" w:rsidR="0044747E" w:rsidRPr="00560475" w:rsidRDefault="0044747E" w:rsidP="00BF43E8">
            <w:pPr>
              <w:rPr>
                <w:rFonts w:cstheme="minorHAnsi"/>
              </w:rPr>
            </w:pPr>
          </w:p>
          <w:p w14:paraId="141F05A6" w14:textId="052875A5" w:rsidR="0044747E" w:rsidRPr="00560475" w:rsidRDefault="0044747E" w:rsidP="00BF43E8">
            <w:pPr>
              <w:rPr>
                <w:rFonts w:cstheme="minorHAnsi"/>
              </w:rPr>
            </w:pPr>
            <w:r w:rsidRPr="00560475">
              <w:rPr>
                <w:rFonts w:cstheme="minorHAnsi"/>
              </w:rPr>
              <w:t xml:space="preserve">11-I-3 </w:t>
            </w:r>
          </w:p>
          <w:p w14:paraId="6D41A2C3" w14:textId="1C0CF257" w:rsidR="004C0A78" w:rsidRPr="00560475" w:rsidRDefault="004C0A78" w:rsidP="00F94105">
            <w:pPr>
              <w:rPr>
                <w:rFonts w:cstheme="minorHAnsi"/>
              </w:rPr>
            </w:pPr>
          </w:p>
        </w:tc>
        <w:tc>
          <w:tcPr>
            <w:tcW w:w="1170" w:type="dxa"/>
          </w:tcPr>
          <w:p w14:paraId="0A0DF513" w14:textId="77777777" w:rsidR="00BF43E8" w:rsidRPr="00560475" w:rsidRDefault="00000000"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547F9279" w14:textId="77777777" w:rsidR="00BF43E8" w:rsidRPr="00560475" w:rsidRDefault="00BF43E8" w:rsidP="00BF43E8">
            <w:pPr>
              <w:tabs>
                <w:tab w:val="left" w:pos="800"/>
              </w:tabs>
              <w:rPr>
                <w:rFonts w:cstheme="minorHAnsi"/>
              </w:rPr>
            </w:pPr>
          </w:p>
          <w:p w14:paraId="3D230B1E" w14:textId="77777777" w:rsidR="00BF43E8" w:rsidRPr="00560475" w:rsidRDefault="00000000" w:rsidP="00BF43E8">
            <w:pPr>
              <w:rPr>
                <w:rFonts w:cstheme="minorHAnsi"/>
              </w:rPr>
            </w:pPr>
            <w:sdt>
              <w:sdtPr>
                <w:rPr>
                  <w:rFonts w:cstheme="minorHAnsi"/>
                </w:rPr>
                <w:id w:val="-375235063"/>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770006848"/>
            <w:placeholder>
              <w:docPart w:val="635B67A8FFFE42FCAC763D5408D996D3"/>
            </w:placeholder>
            <w:showingPlcHdr/>
          </w:sdtPr>
          <w:sdtContent>
            <w:tc>
              <w:tcPr>
                <w:tcW w:w="3870" w:type="dxa"/>
              </w:tcPr>
              <w:p w14:paraId="046E4B9A" w14:textId="51EC68FB"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375CD972" w14:textId="77777777" w:rsidTr="1D2A4475">
        <w:tc>
          <w:tcPr>
            <w:tcW w:w="15120" w:type="dxa"/>
            <w:gridSpan w:val="5"/>
            <w:shd w:val="clear" w:color="auto" w:fill="D5DCE4" w:themeFill="text2" w:themeFillTint="33"/>
          </w:tcPr>
          <w:p w14:paraId="25B1F6FC" w14:textId="77777777" w:rsidR="00BF43E8" w:rsidRPr="00560475" w:rsidRDefault="00BF43E8" w:rsidP="00BF43E8">
            <w:pPr>
              <w:jc w:val="center"/>
              <w:rPr>
                <w:rFonts w:cstheme="minorHAnsi"/>
                <w:b/>
                <w:bCs/>
              </w:rPr>
            </w:pPr>
            <w:r w:rsidRPr="00560475">
              <w:rPr>
                <w:rFonts w:cstheme="minorHAnsi"/>
                <w:b/>
                <w:bCs/>
              </w:rPr>
              <w:t>SCHEDULING &amp; PATIENT INTERACTIONS</w:t>
            </w:r>
          </w:p>
        </w:tc>
      </w:tr>
      <w:tr w:rsidR="002B54B9" w14:paraId="1106D147" w14:textId="77777777" w:rsidTr="1D2A4475">
        <w:tc>
          <w:tcPr>
            <w:tcW w:w="4680" w:type="dxa"/>
            <w:shd w:val="clear" w:color="auto" w:fill="auto"/>
          </w:tcPr>
          <w:p w14:paraId="6F49CC30" w14:textId="77777777" w:rsidR="001A66AE" w:rsidRPr="00560475" w:rsidRDefault="001A66AE" w:rsidP="001A66AE">
            <w:pPr>
              <w:rPr>
                <w:rFonts w:cstheme="minorHAnsi"/>
              </w:rPr>
            </w:pPr>
            <w:r w:rsidRPr="00560475">
              <w:rPr>
                <w:rFonts w:cstheme="minorHAnsi"/>
              </w:rPr>
              <w:lastRenderedPageBreak/>
              <w:t>The facility must institute changes in:</w:t>
            </w:r>
          </w:p>
          <w:p w14:paraId="7D2B3090" w14:textId="77777777" w:rsidR="001A66AE" w:rsidRPr="00560475" w:rsidRDefault="001A66AE" w:rsidP="001A66AE">
            <w:pPr>
              <w:numPr>
                <w:ilvl w:val="0"/>
                <w:numId w:val="9"/>
              </w:numPr>
              <w:rPr>
                <w:rFonts w:cstheme="minorHAnsi"/>
              </w:rPr>
            </w:pPr>
            <w:r w:rsidRPr="00560475">
              <w:rPr>
                <w:rFonts w:cstheme="minorHAnsi"/>
              </w:rPr>
              <w:t>Patient screening.</w:t>
            </w:r>
          </w:p>
          <w:p w14:paraId="39E8732F" w14:textId="17111596" w:rsidR="00CD3E67" w:rsidRPr="00A54DF4" w:rsidRDefault="001A66AE" w:rsidP="00CD3E67">
            <w:pPr>
              <w:pStyle w:val="ListParagraph"/>
              <w:numPr>
                <w:ilvl w:val="0"/>
                <w:numId w:val="9"/>
              </w:numPr>
              <w:rPr>
                <w:rFonts w:cstheme="minorHAnsi"/>
                <w:b/>
                <w:bCs/>
              </w:rPr>
            </w:pPr>
            <w:r w:rsidRPr="00560475">
              <w:rPr>
                <w:rFonts w:cstheme="minorHAnsi"/>
              </w:rPr>
              <w:t xml:space="preserve">Deferring non-urgent/emergent care </w:t>
            </w:r>
            <w:r w:rsidRPr="00560475">
              <w:rPr>
                <w:rFonts w:cstheme="minorHAnsi"/>
                <w:b/>
                <w:bCs/>
              </w:rPr>
              <w:t>as appropriate</w:t>
            </w:r>
            <w:r w:rsidR="00CD3E67" w:rsidRPr="004636BC">
              <w:rPr>
                <w:rFonts w:cstheme="minorHAnsi"/>
                <w:color w:val="FF0000"/>
              </w:rPr>
              <w:t xml:space="preserve"> </w:t>
            </w:r>
            <w:r w:rsidR="00CD3E67" w:rsidRPr="004636BC">
              <w:rPr>
                <w:rFonts w:cstheme="minorHAnsi"/>
                <w:color w:val="FF0000"/>
              </w:rPr>
              <w:t>based on community transmission rates</w:t>
            </w:r>
            <w:r w:rsidR="00CD3E67" w:rsidRPr="004636BC">
              <w:rPr>
                <w:rFonts w:cstheme="minorHAnsi"/>
                <w:b/>
                <w:bCs/>
                <w:color w:val="FF0000"/>
              </w:rPr>
              <w:t>.</w:t>
            </w:r>
          </w:p>
          <w:p w14:paraId="7CF31080" w14:textId="2597B821" w:rsidR="001A66AE" w:rsidRPr="00560475" w:rsidRDefault="001A66AE" w:rsidP="001A66AE">
            <w:pPr>
              <w:numPr>
                <w:ilvl w:val="0"/>
                <w:numId w:val="9"/>
              </w:numPr>
              <w:rPr>
                <w:rFonts w:cstheme="minorHAnsi"/>
                <w:b/>
                <w:bCs/>
              </w:rPr>
            </w:pPr>
          </w:p>
          <w:p w14:paraId="13CCF903" w14:textId="77777777" w:rsidR="001A66AE" w:rsidRPr="00560475" w:rsidRDefault="001A66AE" w:rsidP="001A66AE">
            <w:pPr>
              <w:numPr>
                <w:ilvl w:val="0"/>
                <w:numId w:val="9"/>
              </w:numPr>
              <w:rPr>
                <w:rFonts w:cstheme="minorHAnsi"/>
              </w:rPr>
            </w:pPr>
            <w:r w:rsidRPr="00560475">
              <w:rPr>
                <w:rFonts w:cstheme="minorHAnsi"/>
              </w:rPr>
              <w:t>Reducing patient volume in facility at any one time to limit interactions with others in the facility by: </w:t>
            </w:r>
          </w:p>
          <w:p w14:paraId="39799AF8" w14:textId="77777777" w:rsidR="001A66AE" w:rsidRPr="00560475" w:rsidRDefault="001A66AE" w:rsidP="001A66AE">
            <w:pPr>
              <w:numPr>
                <w:ilvl w:val="1"/>
                <w:numId w:val="9"/>
              </w:numPr>
              <w:rPr>
                <w:rFonts w:cstheme="minorHAnsi"/>
              </w:rPr>
            </w:pPr>
            <w:r w:rsidRPr="00560475">
              <w:rPr>
                <w:rFonts w:cstheme="minorHAnsi"/>
              </w:rPr>
              <w:t>Adjusting the -Patient flow through facility.</w:t>
            </w:r>
          </w:p>
          <w:p w14:paraId="093ADC63" w14:textId="77777777" w:rsidR="001A66AE" w:rsidRPr="00560475" w:rsidRDefault="001A66AE" w:rsidP="001A66AE">
            <w:pPr>
              <w:numPr>
                <w:ilvl w:val="1"/>
                <w:numId w:val="9"/>
              </w:numPr>
              <w:rPr>
                <w:rFonts w:cstheme="minorHAnsi"/>
              </w:rPr>
            </w:pPr>
            <w:r w:rsidRPr="00560475">
              <w:rPr>
                <w:rFonts w:cstheme="minorHAnsi"/>
              </w:rPr>
              <w:t>Adjusting Scheduling. </w:t>
            </w:r>
          </w:p>
          <w:p w14:paraId="6D925053" w14:textId="76C58D7D" w:rsidR="002B54B9" w:rsidRPr="00560475" w:rsidRDefault="002B54B9" w:rsidP="002B54B9">
            <w:pPr>
              <w:rPr>
                <w:rFonts w:cstheme="minorHAnsi"/>
              </w:rPr>
            </w:pPr>
          </w:p>
          <w:p w14:paraId="38EE470C" w14:textId="37AF4BD4" w:rsidR="002B54B9" w:rsidRPr="00560475" w:rsidRDefault="002B54B9" w:rsidP="002B54B9">
            <w:pPr>
              <w:rPr>
                <w:rFonts w:cstheme="minorHAnsi"/>
              </w:rPr>
            </w:pPr>
          </w:p>
        </w:tc>
        <w:tc>
          <w:tcPr>
            <w:tcW w:w="3870" w:type="dxa"/>
            <w:shd w:val="clear" w:color="auto" w:fill="auto"/>
          </w:tcPr>
          <w:p w14:paraId="7636BCD2" w14:textId="5F7C99D6" w:rsidR="002B54B9" w:rsidRDefault="002B54B9" w:rsidP="002B54B9">
            <w:pPr>
              <w:rPr>
                <w:rFonts w:cstheme="minorHAnsi"/>
              </w:rPr>
            </w:pPr>
            <w:r w:rsidRPr="00560475">
              <w:rPr>
                <w:rFonts w:cstheme="minorHAnsi"/>
              </w:rPr>
              <w:t>Policy / protocol review.</w:t>
            </w:r>
          </w:p>
          <w:p w14:paraId="4A2695C9" w14:textId="77777777" w:rsidR="00E133EE" w:rsidRPr="00560475" w:rsidRDefault="00E133EE" w:rsidP="002B54B9">
            <w:pPr>
              <w:rPr>
                <w:rFonts w:cstheme="minorHAnsi"/>
              </w:rPr>
            </w:pPr>
          </w:p>
          <w:p w14:paraId="1540A6B5" w14:textId="77777777" w:rsidR="00E133EE" w:rsidRPr="008C60A0" w:rsidRDefault="00E133EE" w:rsidP="00E133EE">
            <w:pPr>
              <w:rPr>
                <w:rFonts w:cstheme="minorHAnsi"/>
                <w:color w:val="FF0000"/>
              </w:rPr>
            </w:pPr>
            <w:r w:rsidRPr="008C60A0">
              <w:rPr>
                <w:rFonts w:cstheme="minorHAnsi"/>
                <w:color w:val="FF0000"/>
              </w:rPr>
              <w:t>Review facility documentation related to community &amp; local infection rates.</w:t>
            </w:r>
          </w:p>
          <w:p w14:paraId="2CF6BDF9" w14:textId="77777777" w:rsidR="002B54B9" w:rsidRPr="00560475" w:rsidRDefault="002B54B9" w:rsidP="002B54B9">
            <w:pPr>
              <w:rPr>
                <w:rFonts w:cstheme="minorHAnsi"/>
              </w:rPr>
            </w:pPr>
          </w:p>
          <w:p w14:paraId="10E2D2B3" w14:textId="77777777" w:rsidR="002B54B9" w:rsidRPr="00560475" w:rsidRDefault="002B54B9" w:rsidP="002B54B9">
            <w:pPr>
              <w:rPr>
                <w:rFonts w:cstheme="minorHAnsi"/>
              </w:rPr>
            </w:pPr>
            <w:r w:rsidRPr="00560475">
              <w:rPr>
                <w:rFonts w:cstheme="minorHAnsi"/>
              </w:rPr>
              <w:t>Observation for compliance.</w:t>
            </w:r>
          </w:p>
          <w:p w14:paraId="68B9DD50" w14:textId="77777777" w:rsidR="002B54B9" w:rsidRPr="00560475" w:rsidRDefault="002B54B9" w:rsidP="002B54B9">
            <w:pPr>
              <w:rPr>
                <w:rFonts w:cstheme="minorHAnsi"/>
              </w:rPr>
            </w:pPr>
          </w:p>
          <w:p w14:paraId="530B99A0" w14:textId="3D6C406C" w:rsidR="002B54B9" w:rsidRPr="00560475" w:rsidRDefault="002B54B9" w:rsidP="002B54B9">
            <w:pPr>
              <w:rPr>
                <w:rFonts w:cstheme="minorHAnsi"/>
              </w:rPr>
            </w:pPr>
            <w:r w:rsidRPr="00560475">
              <w:rPr>
                <w:rFonts w:cstheme="minorHAnsi"/>
              </w:rPr>
              <w:t>Staff Interview.</w:t>
            </w:r>
          </w:p>
        </w:tc>
        <w:tc>
          <w:tcPr>
            <w:tcW w:w="1530" w:type="dxa"/>
            <w:shd w:val="clear" w:color="auto" w:fill="auto"/>
          </w:tcPr>
          <w:p w14:paraId="37512471" w14:textId="37B9C49B" w:rsidR="0044747E" w:rsidRPr="00560475" w:rsidRDefault="0044747E" w:rsidP="000C2FA0">
            <w:pPr>
              <w:rPr>
                <w:rFonts w:cstheme="minorHAnsi"/>
              </w:rPr>
            </w:pPr>
            <w:r w:rsidRPr="00560475">
              <w:rPr>
                <w:rFonts w:cstheme="minorHAnsi"/>
              </w:rPr>
              <w:t xml:space="preserve">11-B-8 </w:t>
            </w:r>
          </w:p>
        </w:tc>
        <w:tc>
          <w:tcPr>
            <w:tcW w:w="1170" w:type="dxa"/>
          </w:tcPr>
          <w:p w14:paraId="3EEFC331" w14:textId="77777777" w:rsidR="002B54B9" w:rsidRPr="00560475" w:rsidRDefault="00000000" w:rsidP="002B54B9">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0F1FF4DD" w14:textId="77777777" w:rsidR="002B54B9" w:rsidRPr="00560475" w:rsidRDefault="002B54B9" w:rsidP="002B54B9">
            <w:pPr>
              <w:tabs>
                <w:tab w:val="left" w:pos="800"/>
              </w:tabs>
              <w:rPr>
                <w:rFonts w:cstheme="minorHAnsi"/>
              </w:rPr>
            </w:pPr>
          </w:p>
          <w:p w14:paraId="58016F64" w14:textId="77777777" w:rsidR="002B54B9" w:rsidRPr="00560475" w:rsidRDefault="00000000" w:rsidP="002B54B9">
            <w:pPr>
              <w:rPr>
                <w:rFonts w:cstheme="minorHAnsi"/>
              </w:rPr>
            </w:pPr>
            <w:sdt>
              <w:sdtPr>
                <w:rPr>
                  <w:rFonts w:cstheme="minorHAnsi"/>
                </w:rPr>
                <w:id w:val="1444813922"/>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325778801"/>
            <w:placeholder>
              <w:docPart w:val="B1452F340B434E1BAF69B17CA87719A7"/>
            </w:placeholder>
            <w:showingPlcHdr/>
          </w:sdtPr>
          <w:sdtContent>
            <w:tc>
              <w:tcPr>
                <w:tcW w:w="3870" w:type="dxa"/>
              </w:tcPr>
              <w:p w14:paraId="4A1B3681" w14:textId="6089790F"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BF43E8" w14:paraId="0BB0B4D9" w14:textId="77777777" w:rsidTr="1D2A4475">
        <w:tc>
          <w:tcPr>
            <w:tcW w:w="4680" w:type="dxa"/>
            <w:shd w:val="clear" w:color="auto" w:fill="auto"/>
          </w:tcPr>
          <w:p w14:paraId="4D973F2C" w14:textId="4A126BFC" w:rsidR="00BF43E8" w:rsidRPr="00560475" w:rsidRDefault="00BF43E8" w:rsidP="00BF43E8">
            <w:pPr>
              <w:rPr>
                <w:rFonts w:cstheme="minorHAnsi"/>
              </w:rPr>
            </w:pPr>
            <w:r w:rsidRPr="00560475">
              <w:rPr>
                <w:rFonts w:cstheme="minorHAnsi"/>
              </w:rPr>
              <w:t xml:space="preserve">The facility </w:t>
            </w:r>
            <w:r w:rsidR="0044747E" w:rsidRPr="00560475">
              <w:rPr>
                <w:rFonts w:cstheme="minorHAnsi"/>
              </w:rPr>
              <w:t>should</w:t>
            </w:r>
            <w:r w:rsidRPr="00560475">
              <w:rPr>
                <w:rFonts w:cstheme="minorHAnsi"/>
              </w:rPr>
              <w:t xml:space="preserve"> increase the use of telehealth for screening, consultation and </w:t>
            </w:r>
            <w:r w:rsidRPr="00E133EE">
              <w:rPr>
                <w:rFonts w:cstheme="minorHAnsi"/>
                <w:color w:val="FF0000"/>
              </w:rPr>
              <w:t xml:space="preserve">follow up </w:t>
            </w:r>
            <w:r w:rsidRPr="00560475">
              <w:rPr>
                <w:rFonts w:cstheme="minorHAnsi"/>
              </w:rPr>
              <w:t xml:space="preserve">visits, </w:t>
            </w:r>
            <w:r w:rsidRPr="00560475">
              <w:rPr>
                <w:rFonts w:cstheme="minorHAnsi"/>
                <w:b/>
                <w:bCs/>
              </w:rPr>
              <w:t>as appropriate</w:t>
            </w:r>
            <w:r w:rsidRPr="00560475">
              <w:rPr>
                <w:rFonts w:cstheme="minorHAnsi"/>
              </w:rPr>
              <w:t>.</w:t>
            </w:r>
          </w:p>
        </w:tc>
        <w:tc>
          <w:tcPr>
            <w:tcW w:w="3870" w:type="dxa"/>
            <w:shd w:val="clear" w:color="auto" w:fill="auto"/>
          </w:tcPr>
          <w:p w14:paraId="3E5F6588" w14:textId="77777777" w:rsidR="00BF43E8" w:rsidRPr="00E133EE" w:rsidRDefault="00BF43E8" w:rsidP="00BF43E8">
            <w:pPr>
              <w:rPr>
                <w:rFonts w:cstheme="minorHAnsi"/>
                <w:color w:val="FF0000"/>
              </w:rPr>
            </w:pPr>
            <w:r w:rsidRPr="00E133EE">
              <w:rPr>
                <w:rFonts w:cstheme="minorHAnsi"/>
                <w:color w:val="FF0000"/>
              </w:rPr>
              <w:t>Policy / protocol review.</w:t>
            </w:r>
          </w:p>
          <w:p w14:paraId="160F05F0" w14:textId="77777777" w:rsidR="00263F50" w:rsidRPr="00E133EE" w:rsidRDefault="00263F50" w:rsidP="00BF43E8">
            <w:pPr>
              <w:rPr>
                <w:rFonts w:cstheme="minorHAnsi"/>
                <w:color w:val="FF0000"/>
              </w:rPr>
            </w:pPr>
          </w:p>
          <w:p w14:paraId="28112B29" w14:textId="16D8CBCC" w:rsidR="00BF43E8" w:rsidRPr="00560475" w:rsidRDefault="00BF43E8" w:rsidP="00BF43E8">
            <w:pPr>
              <w:rPr>
                <w:rFonts w:cstheme="minorHAnsi"/>
              </w:rPr>
            </w:pPr>
            <w:r w:rsidRPr="00560475">
              <w:rPr>
                <w:rFonts w:cstheme="minorHAnsi"/>
              </w:rPr>
              <w:t>Staff interview.</w:t>
            </w:r>
          </w:p>
          <w:p w14:paraId="58DF56AE" w14:textId="77777777" w:rsidR="00263F50" w:rsidRPr="00560475" w:rsidRDefault="00263F50" w:rsidP="00BF43E8">
            <w:pPr>
              <w:rPr>
                <w:rFonts w:cstheme="minorHAnsi"/>
              </w:rPr>
            </w:pPr>
          </w:p>
          <w:p w14:paraId="79450F3E" w14:textId="59637DD6" w:rsidR="00BF43E8" w:rsidRPr="00560475" w:rsidRDefault="00BF43E8" w:rsidP="00BF43E8">
            <w:pPr>
              <w:rPr>
                <w:rFonts w:cstheme="minorHAnsi"/>
              </w:rPr>
            </w:pPr>
            <w:r w:rsidRPr="00560475">
              <w:rPr>
                <w:rFonts w:cstheme="minorHAnsi"/>
              </w:rPr>
              <w:t>Clinical record review.</w:t>
            </w:r>
          </w:p>
        </w:tc>
        <w:tc>
          <w:tcPr>
            <w:tcW w:w="1530" w:type="dxa"/>
            <w:shd w:val="clear" w:color="auto" w:fill="auto"/>
          </w:tcPr>
          <w:p w14:paraId="20CDBD83" w14:textId="6CB82F58" w:rsidR="0044747E" w:rsidRPr="00560475" w:rsidRDefault="0044747E" w:rsidP="0044747E">
            <w:pPr>
              <w:rPr>
                <w:rFonts w:cstheme="minorHAnsi"/>
              </w:rPr>
            </w:pPr>
            <w:r w:rsidRPr="00560475">
              <w:rPr>
                <w:rFonts w:cstheme="minorHAnsi"/>
              </w:rPr>
              <w:t xml:space="preserve">11-B-8 </w:t>
            </w:r>
          </w:p>
          <w:p w14:paraId="3805B879" w14:textId="77777777" w:rsidR="000C2FA0" w:rsidRPr="00560475" w:rsidRDefault="000C2FA0" w:rsidP="0044747E">
            <w:pPr>
              <w:rPr>
                <w:rFonts w:cstheme="minorHAnsi"/>
              </w:rPr>
            </w:pPr>
          </w:p>
          <w:p w14:paraId="491EBBEE" w14:textId="49C54597" w:rsidR="00BF43E8" w:rsidRPr="00560475" w:rsidRDefault="00BF43E8" w:rsidP="005B5339">
            <w:pPr>
              <w:rPr>
                <w:rFonts w:cstheme="minorHAnsi"/>
              </w:rPr>
            </w:pPr>
          </w:p>
        </w:tc>
        <w:tc>
          <w:tcPr>
            <w:tcW w:w="1170" w:type="dxa"/>
          </w:tcPr>
          <w:p w14:paraId="3B1C75FF" w14:textId="77777777" w:rsidR="00BF43E8" w:rsidRPr="00560475" w:rsidRDefault="00000000" w:rsidP="00BF43E8">
            <w:pPr>
              <w:tabs>
                <w:tab w:val="left" w:pos="800"/>
              </w:tabs>
              <w:rPr>
                <w:rFonts w:cstheme="minorHAnsi"/>
              </w:rPr>
            </w:pPr>
            <w:sdt>
              <w:sdtPr>
                <w:rPr>
                  <w:rFonts w:cstheme="minorHAnsi"/>
                </w:rPr>
                <w:id w:val="-518617423"/>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4DE79DFD" w14:textId="77777777" w:rsidR="00BF43E8" w:rsidRPr="00560475" w:rsidRDefault="00BF43E8" w:rsidP="00BF43E8">
            <w:pPr>
              <w:tabs>
                <w:tab w:val="left" w:pos="800"/>
              </w:tabs>
              <w:rPr>
                <w:rFonts w:cstheme="minorHAnsi"/>
              </w:rPr>
            </w:pPr>
          </w:p>
          <w:p w14:paraId="49A4D165" w14:textId="77777777" w:rsidR="00BF43E8" w:rsidRPr="00560475" w:rsidRDefault="00000000" w:rsidP="00BF43E8">
            <w:pPr>
              <w:rPr>
                <w:rFonts w:cstheme="minorHAnsi"/>
              </w:rPr>
            </w:pPr>
            <w:sdt>
              <w:sdtPr>
                <w:rPr>
                  <w:rFonts w:cstheme="minorHAnsi"/>
                </w:rPr>
                <w:id w:val="-1612506035"/>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428116864"/>
            <w:placeholder>
              <w:docPart w:val="53DF99A96A3749A9AC2ED4A8BCAA0A12"/>
            </w:placeholder>
            <w:showingPlcHdr/>
          </w:sdtPr>
          <w:sdtContent>
            <w:tc>
              <w:tcPr>
                <w:tcW w:w="3870" w:type="dxa"/>
              </w:tcPr>
              <w:p w14:paraId="5301EB67" w14:textId="4DE49BB5"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2134E054" w14:textId="77777777" w:rsidTr="1D2A4475">
        <w:tc>
          <w:tcPr>
            <w:tcW w:w="15120" w:type="dxa"/>
            <w:gridSpan w:val="5"/>
            <w:shd w:val="clear" w:color="auto" w:fill="D5DCE4" w:themeFill="text2" w:themeFillTint="33"/>
          </w:tcPr>
          <w:p w14:paraId="1516A7ED" w14:textId="77777777" w:rsidR="00BF43E8" w:rsidRPr="00560475" w:rsidRDefault="00BF43E8" w:rsidP="00BF43E8">
            <w:pPr>
              <w:jc w:val="center"/>
              <w:rPr>
                <w:rFonts w:cstheme="minorHAnsi"/>
                <w:b/>
                <w:bCs/>
              </w:rPr>
            </w:pPr>
            <w:r w:rsidRPr="00560475">
              <w:rPr>
                <w:rFonts w:cstheme="minorHAnsi"/>
                <w:b/>
                <w:bCs/>
              </w:rPr>
              <w:t>SUPPLIES &amp; EQUIPMENT</w:t>
            </w:r>
          </w:p>
        </w:tc>
      </w:tr>
      <w:tr w:rsidR="00BF43E8" w14:paraId="25347E77" w14:textId="77777777" w:rsidTr="1D2A4475">
        <w:tc>
          <w:tcPr>
            <w:tcW w:w="4680" w:type="dxa"/>
            <w:shd w:val="clear" w:color="auto" w:fill="auto"/>
          </w:tcPr>
          <w:p w14:paraId="46652C15" w14:textId="1C7747F7" w:rsidR="000E1ED6" w:rsidRPr="00A54DF4" w:rsidRDefault="00BF43E8" w:rsidP="000E1ED6">
            <w:r w:rsidRPr="00560475">
              <w:rPr>
                <w:rFonts w:cstheme="minorHAnsi"/>
              </w:rPr>
              <w:t xml:space="preserve">The facility must maintain an adequate supply of appropriate PPE, </w:t>
            </w:r>
            <w:proofErr w:type="gramStart"/>
            <w:r w:rsidRPr="00560475">
              <w:rPr>
                <w:rFonts w:cstheme="minorHAnsi"/>
              </w:rPr>
              <w:t>including:</w:t>
            </w:r>
            <w:proofErr w:type="gramEnd"/>
            <w:r w:rsidRPr="00560475">
              <w:rPr>
                <w:rFonts w:cstheme="minorHAnsi"/>
              </w:rPr>
              <w:t xml:space="preserve"> gowns, gloves, masks, face shields, etc.</w:t>
            </w:r>
            <w:r w:rsidR="000E1ED6" w:rsidRPr="006D7DA4">
              <w:rPr>
                <w:color w:val="FF0000"/>
              </w:rPr>
              <w:t xml:space="preserve"> </w:t>
            </w:r>
            <w:r w:rsidR="000E1ED6" w:rsidRPr="006D7DA4">
              <w:rPr>
                <w:color w:val="FF0000"/>
              </w:rPr>
              <w:t>and monitor supply inventory.</w:t>
            </w:r>
          </w:p>
          <w:p w14:paraId="048EB6F5" w14:textId="3259073C" w:rsidR="00BF43E8" w:rsidRPr="00560475" w:rsidRDefault="00BF43E8" w:rsidP="00BF43E8">
            <w:pPr>
              <w:rPr>
                <w:rFonts w:cstheme="minorHAnsi"/>
              </w:rPr>
            </w:pPr>
          </w:p>
        </w:tc>
        <w:tc>
          <w:tcPr>
            <w:tcW w:w="3870" w:type="dxa"/>
            <w:shd w:val="clear" w:color="auto" w:fill="auto"/>
          </w:tcPr>
          <w:p w14:paraId="720D9092" w14:textId="77777777" w:rsidR="00BF43E8" w:rsidRPr="00560475" w:rsidRDefault="00BF43E8" w:rsidP="00BF43E8">
            <w:pPr>
              <w:rPr>
                <w:rFonts w:cstheme="minorHAnsi"/>
              </w:rPr>
            </w:pPr>
            <w:r w:rsidRPr="00560475">
              <w:rPr>
                <w:rFonts w:cstheme="minorHAnsi"/>
              </w:rPr>
              <w:t>Observe staff &amp; patient donning of PPE.</w:t>
            </w:r>
          </w:p>
          <w:p w14:paraId="0D701A64" w14:textId="77777777" w:rsidR="00BF43E8" w:rsidRPr="00560475" w:rsidRDefault="00BF43E8" w:rsidP="00BF43E8">
            <w:pPr>
              <w:rPr>
                <w:rFonts w:cstheme="minorHAnsi"/>
              </w:rPr>
            </w:pPr>
          </w:p>
          <w:p w14:paraId="4E4826BB" w14:textId="4102AE13" w:rsidR="00155DBD" w:rsidRDefault="00BF43E8" w:rsidP="00155DBD">
            <w:pPr>
              <w:rPr>
                <w:rFonts w:cstheme="minorHAnsi"/>
                <w:color w:val="FF0000"/>
              </w:rPr>
            </w:pPr>
            <w:r w:rsidRPr="00560475">
              <w:rPr>
                <w:rFonts w:cstheme="minorHAnsi"/>
              </w:rPr>
              <w:t>Policy review.</w:t>
            </w:r>
            <w:r w:rsidR="00155DBD" w:rsidRPr="006D7DA4">
              <w:rPr>
                <w:rFonts w:cstheme="minorHAnsi"/>
                <w:color w:val="FF0000"/>
              </w:rPr>
              <w:t xml:space="preserve"> </w:t>
            </w:r>
          </w:p>
          <w:p w14:paraId="1EDCD616" w14:textId="77777777" w:rsidR="00155DBD" w:rsidRDefault="00155DBD" w:rsidP="00155DBD">
            <w:pPr>
              <w:rPr>
                <w:rFonts w:cstheme="minorHAnsi"/>
                <w:color w:val="FF0000"/>
              </w:rPr>
            </w:pPr>
          </w:p>
          <w:p w14:paraId="65E1269F" w14:textId="3F08C3B1" w:rsidR="00155DBD" w:rsidRDefault="00155DBD" w:rsidP="00155DBD">
            <w:pPr>
              <w:rPr>
                <w:rFonts w:cstheme="minorHAnsi"/>
              </w:rPr>
            </w:pPr>
            <w:r w:rsidRPr="006D7DA4">
              <w:rPr>
                <w:rFonts w:cstheme="minorHAnsi"/>
                <w:color w:val="FF0000"/>
              </w:rPr>
              <w:t>Review monitoring frequency to ensure adequate supply of PPE</w:t>
            </w:r>
            <w:r>
              <w:rPr>
                <w:rFonts w:cstheme="minorHAnsi"/>
              </w:rPr>
              <w:t>.</w:t>
            </w:r>
          </w:p>
          <w:p w14:paraId="66C9C6EC" w14:textId="09938844" w:rsidR="00BF43E8" w:rsidRDefault="00BF43E8" w:rsidP="00BF43E8">
            <w:pPr>
              <w:rPr>
                <w:rFonts w:cstheme="minorHAnsi"/>
              </w:rPr>
            </w:pPr>
          </w:p>
          <w:p w14:paraId="20B130CB" w14:textId="2815C8EC" w:rsidR="00155DBD" w:rsidRPr="00560475" w:rsidRDefault="00155DBD" w:rsidP="00BF43E8">
            <w:pPr>
              <w:rPr>
                <w:rFonts w:cstheme="minorHAnsi"/>
              </w:rPr>
            </w:pPr>
          </w:p>
        </w:tc>
        <w:tc>
          <w:tcPr>
            <w:tcW w:w="1530" w:type="dxa"/>
            <w:shd w:val="clear" w:color="auto" w:fill="auto"/>
          </w:tcPr>
          <w:p w14:paraId="02BAC6CE" w14:textId="70FD3648" w:rsidR="00BF43E8" w:rsidRPr="00560475" w:rsidRDefault="0044747E" w:rsidP="00BF43E8">
            <w:pPr>
              <w:rPr>
                <w:rFonts w:cstheme="minorHAnsi"/>
              </w:rPr>
            </w:pPr>
            <w:r w:rsidRPr="00560475">
              <w:rPr>
                <w:rFonts w:cstheme="minorHAnsi"/>
              </w:rPr>
              <w:t xml:space="preserve">7-A-4 </w:t>
            </w:r>
          </w:p>
          <w:p w14:paraId="32CBB472" w14:textId="77777777" w:rsidR="0044747E" w:rsidRPr="00560475" w:rsidRDefault="0044747E" w:rsidP="00BF43E8">
            <w:pPr>
              <w:rPr>
                <w:rFonts w:cstheme="minorHAnsi"/>
              </w:rPr>
            </w:pPr>
          </w:p>
          <w:p w14:paraId="0D771A89" w14:textId="3D1856FA" w:rsidR="005B5339" w:rsidRPr="00560475" w:rsidRDefault="0044747E" w:rsidP="00BF43E8">
            <w:pPr>
              <w:rPr>
                <w:rFonts w:cstheme="minorHAnsi"/>
              </w:rPr>
            </w:pPr>
            <w:r w:rsidRPr="00560475">
              <w:rPr>
                <w:rFonts w:cstheme="minorHAnsi"/>
              </w:rPr>
              <w:t xml:space="preserve">3-G-3 </w:t>
            </w:r>
          </w:p>
          <w:p w14:paraId="0E13CE15" w14:textId="54925942" w:rsidR="009A1447" w:rsidRPr="00560475" w:rsidRDefault="009A1447" w:rsidP="00BF43E8">
            <w:pPr>
              <w:rPr>
                <w:rFonts w:cstheme="minorHAnsi"/>
              </w:rPr>
            </w:pPr>
          </w:p>
        </w:tc>
        <w:tc>
          <w:tcPr>
            <w:tcW w:w="1170" w:type="dxa"/>
          </w:tcPr>
          <w:p w14:paraId="28D5B420" w14:textId="77777777" w:rsidR="00BF43E8" w:rsidRPr="00560475" w:rsidRDefault="00000000"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296C07D1" w14:textId="77777777" w:rsidR="00BF43E8" w:rsidRPr="00560475" w:rsidRDefault="00BF43E8" w:rsidP="00BF43E8">
            <w:pPr>
              <w:tabs>
                <w:tab w:val="left" w:pos="800"/>
              </w:tabs>
              <w:rPr>
                <w:rFonts w:cstheme="minorHAnsi"/>
              </w:rPr>
            </w:pPr>
          </w:p>
          <w:p w14:paraId="3074AEC0" w14:textId="77777777" w:rsidR="00BF43E8" w:rsidRPr="00560475" w:rsidRDefault="00000000" w:rsidP="00BF43E8">
            <w:pPr>
              <w:rPr>
                <w:rFonts w:cstheme="minorHAnsi"/>
              </w:rPr>
            </w:pPr>
            <w:sdt>
              <w:sdtPr>
                <w:rPr>
                  <w:rFonts w:cstheme="minorHAnsi"/>
                </w:rPr>
                <w:id w:val="-806397087"/>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1728637629"/>
            <w:placeholder>
              <w:docPart w:val="DD8DD3C399964809B8D17B807E67FF88"/>
            </w:placeholder>
            <w:showingPlcHdr/>
          </w:sdtPr>
          <w:sdtContent>
            <w:tc>
              <w:tcPr>
                <w:tcW w:w="3870" w:type="dxa"/>
              </w:tcPr>
              <w:p w14:paraId="0760BCB7" w14:textId="2D6F6632"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78F670BB" w14:textId="77777777" w:rsidTr="1D2A4475">
        <w:tc>
          <w:tcPr>
            <w:tcW w:w="4680" w:type="dxa"/>
            <w:shd w:val="clear" w:color="auto" w:fill="auto"/>
          </w:tcPr>
          <w:p w14:paraId="69E467BB" w14:textId="77777777" w:rsidR="00BF43E8" w:rsidRPr="00560475" w:rsidRDefault="00BF43E8" w:rsidP="00BF43E8">
            <w:pPr>
              <w:rPr>
                <w:rFonts w:cstheme="minorHAnsi"/>
              </w:rPr>
            </w:pPr>
            <w:r w:rsidRPr="00560475">
              <w:rPr>
                <w:rFonts w:cstheme="minorHAnsi"/>
                <w:b/>
                <w:bCs/>
              </w:rPr>
              <w:t>If</w:t>
            </w:r>
            <w:r w:rsidRPr="00560475">
              <w:rPr>
                <w:rFonts w:cstheme="minorHAnsi"/>
                <w:b/>
              </w:rPr>
              <w:t xml:space="preserve"> </w:t>
            </w:r>
            <w:r w:rsidRPr="00560475">
              <w:rPr>
                <w:rFonts w:cstheme="minorHAnsi"/>
              </w:rPr>
              <w:t>the facility is utilizing supplies under a temporary approval (e.g., cloth masks), the relevant approval and any limitations must be documented.</w:t>
            </w:r>
          </w:p>
        </w:tc>
        <w:tc>
          <w:tcPr>
            <w:tcW w:w="3870" w:type="dxa"/>
            <w:shd w:val="clear" w:color="auto" w:fill="auto"/>
          </w:tcPr>
          <w:p w14:paraId="7A6C5C3A" w14:textId="77777777" w:rsidR="00BF43E8" w:rsidRPr="00560475" w:rsidRDefault="00BF43E8" w:rsidP="00BF43E8">
            <w:pPr>
              <w:rPr>
                <w:rFonts w:cstheme="minorHAnsi"/>
              </w:rPr>
            </w:pPr>
            <w:r w:rsidRPr="00560475">
              <w:rPr>
                <w:rFonts w:cstheme="minorHAnsi"/>
              </w:rPr>
              <w:t>Staff interview.</w:t>
            </w:r>
          </w:p>
          <w:p w14:paraId="2A1B2178" w14:textId="77777777" w:rsidR="00BF43E8" w:rsidRPr="00560475" w:rsidRDefault="00BF43E8" w:rsidP="00BF43E8">
            <w:pPr>
              <w:rPr>
                <w:rFonts w:cstheme="minorHAnsi"/>
              </w:rPr>
            </w:pPr>
          </w:p>
          <w:p w14:paraId="03CACE76" w14:textId="396C07C0" w:rsidR="00FF6F42" w:rsidRDefault="00FF6F42" w:rsidP="00FF6F42">
            <w:pPr>
              <w:rPr>
                <w:rFonts w:cstheme="minorHAnsi"/>
                <w:color w:val="FF0000"/>
              </w:rPr>
            </w:pPr>
            <w:r w:rsidRPr="0076750F">
              <w:rPr>
                <w:rFonts w:cstheme="minorHAnsi"/>
                <w:color w:val="FF0000"/>
              </w:rPr>
              <w:t xml:space="preserve"> </w:t>
            </w:r>
            <w:r w:rsidRPr="0076750F">
              <w:rPr>
                <w:rFonts w:cstheme="minorHAnsi"/>
                <w:color w:val="FF0000"/>
              </w:rPr>
              <w:t>Policy</w:t>
            </w:r>
            <w:r>
              <w:rPr>
                <w:rFonts w:cstheme="minorHAnsi"/>
                <w:color w:val="FF0000"/>
              </w:rPr>
              <w:t>/</w:t>
            </w:r>
            <w:r w:rsidRPr="0076750F">
              <w:rPr>
                <w:rFonts w:cstheme="minorHAnsi"/>
                <w:color w:val="FF0000"/>
              </w:rPr>
              <w:t xml:space="preserve">procedure review. </w:t>
            </w:r>
          </w:p>
          <w:p w14:paraId="00721730" w14:textId="77777777" w:rsidR="00FF6F42" w:rsidRPr="0076750F" w:rsidRDefault="00FF6F42" w:rsidP="00FF6F42">
            <w:pPr>
              <w:rPr>
                <w:rFonts w:cstheme="minorHAnsi"/>
                <w:color w:val="FF0000"/>
              </w:rPr>
            </w:pPr>
          </w:p>
          <w:p w14:paraId="70F1DA5C" w14:textId="4FF0966B" w:rsidR="000B71B5" w:rsidRPr="0076750F" w:rsidRDefault="00FF6F42" w:rsidP="000B71B5">
            <w:pPr>
              <w:rPr>
                <w:color w:val="FF0000"/>
              </w:rPr>
            </w:pPr>
            <w:r>
              <w:rPr>
                <w:rFonts w:cstheme="minorHAnsi"/>
              </w:rPr>
              <w:t>D</w:t>
            </w:r>
            <w:r w:rsidR="00BF43E8" w:rsidRPr="00560475">
              <w:rPr>
                <w:rFonts w:cstheme="minorHAnsi"/>
              </w:rPr>
              <w:t>ocumentation review.</w:t>
            </w:r>
            <w:r w:rsidR="000B71B5" w:rsidRPr="5D5F5C88">
              <w:rPr>
                <w:color w:val="FF0000"/>
              </w:rPr>
              <w:t xml:space="preserve"> </w:t>
            </w:r>
            <w:r w:rsidR="000B71B5" w:rsidRPr="5D5F5C88">
              <w:rPr>
                <w:color w:val="FF0000"/>
              </w:rPr>
              <w:t>For example, the temporary approval for use, invoices and purchasing efforts.</w:t>
            </w:r>
          </w:p>
          <w:p w14:paraId="6DDFD0EF" w14:textId="0952FE40" w:rsidR="00BF43E8" w:rsidRPr="00560475" w:rsidRDefault="00BF43E8" w:rsidP="00BF43E8">
            <w:pPr>
              <w:rPr>
                <w:rFonts w:cstheme="minorHAnsi"/>
              </w:rPr>
            </w:pPr>
          </w:p>
        </w:tc>
        <w:tc>
          <w:tcPr>
            <w:tcW w:w="1530" w:type="dxa"/>
            <w:shd w:val="clear" w:color="auto" w:fill="auto"/>
          </w:tcPr>
          <w:p w14:paraId="05645D7F" w14:textId="69CD812C" w:rsidR="0044747E" w:rsidRPr="00560475" w:rsidRDefault="0044747E" w:rsidP="0044747E">
            <w:pPr>
              <w:rPr>
                <w:rFonts w:cstheme="minorHAnsi"/>
              </w:rPr>
            </w:pPr>
            <w:r w:rsidRPr="00560475">
              <w:rPr>
                <w:rFonts w:cstheme="minorHAnsi"/>
              </w:rPr>
              <w:lastRenderedPageBreak/>
              <w:t xml:space="preserve">11-B-8 </w:t>
            </w:r>
          </w:p>
          <w:p w14:paraId="3E5F4095" w14:textId="0C2EE232" w:rsidR="00FC0C58" w:rsidRPr="00560475" w:rsidRDefault="00FC0C58" w:rsidP="00F94105">
            <w:pPr>
              <w:rPr>
                <w:rFonts w:cstheme="minorHAnsi"/>
              </w:rPr>
            </w:pPr>
          </w:p>
        </w:tc>
        <w:tc>
          <w:tcPr>
            <w:tcW w:w="1170" w:type="dxa"/>
          </w:tcPr>
          <w:p w14:paraId="673D735C" w14:textId="77777777" w:rsidR="00BF43E8" w:rsidRPr="00560475" w:rsidRDefault="00000000"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3B7F8B74" w14:textId="77777777" w:rsidR="00BF43E8" w:rsidRPr="00560475" w:rsidRDefault="00BF43E8" w:rsidP="00BF43E8">
            <w:pPr>
              <w:tabs>
                <w:tab w:val="left" w:pos="800"/>
              </w:tabs>
              <w:rPr>
                <w:rFonts w:cstheme="minorHAnsi"/>
              </w:rPr>
            </w:pPr>
          </w:p>
          <w:p w14:paraId="2715C4B9" w14:textId="77777777" w:rsidR="00BF43E8" w:rsidRPr="00560475" w:rsidRDefault="00000000" w:rsidP="00BF43E8">
            <w:pPr>
              <w:rPr>
                <w:rFonts w:cstheme="minorHAnsi"/>
              </w:rPr>
            </w:pPr>
            <w:sdt>
              <w:sdtPr>
                <w:rPr>
                  <w:rFonts w:cstheme="minorHAnsi"/>
                </w:rPr>
                <w:id w:val="-1021854549"/>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2118361145"/>
            <w:placeholder>
              <w:docPart w:val="705C4879F3F4445FB848FF90D90DA030"/>
            </w:placeholder>
            <w:showingPlcHdr/>
          </w:sdtPr>
          <w:sdtContent>
            <w:tc>
              <w:tcPr>
                <w:tcW w:w="3870" w:type="dxa"/>
              </w:tcPr>
              <w:p w14:paraId="0928B00C" w14:textId="58FB7B90"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2B54B9" w14:paraId="4E114347" w14:textId="77777777" w:rsidTr="1D2A4475">
        <w:tc>
          <w:tcPr>
            <w:tcW w:w="4680" w:type="dxa"/>
            <w:shd w:val="clear" w:color="auto" w:fill="auto"/>
          </w:tcPr>
          <w:p w14:paraId="214FB4DD" w14:textId="77777777" w:rsidR="002B54B9" w:rsidRPr="00560475" w:rsidRDefault="002B54B9" w:rsidP="002B54B9">
            <w:pPr>
              <w:rPr>
                <w:rFonts w:cstheme="minorHAnsi"/>
              </w:rPr>
            </w:pPr>
            <w:r w:rsidRPr="00560475">
              <w:rPr>
                <w:rFonts w:cstheme="minorHAnsi"/>
              </w:rPr>
              <w:t>The facility must ensure there is an ample supply of soap, alcohol-based hand sanitizer, and approved hospital grade disinfectants effective against SARS-COV-2.</w:t>
            </w:r>
          </w:p>
        </w:tc>
        <w:tc>
          <w:tcPr>
            <w:tcW w:w="3870" w:type="dxa"/>
            <w:shd w:val="clear" w:color="auto" w:fill="auto"/>
          </w:tcPr>
          <w:p w14:paraId="29C48203" w14:textId="77777777" w:rsidR="002B54B9" w:rsidRPr="00560475" w:rsidRDefault="002B54B9" w:rsidP="002B54B9">
            <w:pPr>
              <w:rPr>
                <w:rFonts w:cstheme="minorHAnsi"/>
              </w:rPr>
            </w:pPr>
            <w:r w:rsidRPr="00560475">
              <w:rPr>
                <w:rFonts w:cstheme="minorHAnsi"/>
              </w:rPr>
              <w:t>Observe for presence of these supplies throughout facility.</w:t>
            </w:r>
          </w:p>
          <w:p w14:paraId="72BC6C2D" w14:textId="77777777" w:rsidR="002B54B9" w:rsidRPr="00560475" w:rsidRDefault="002B54B9" w:rsidP="002B54B9">
            <w:pPr>
              <w:rPr>
                <w:rFonts w:cstheme="minorHAnsi"/>
              </w:rPr>
            </w:pPr>
          </w:p>
          <w:p w14:paraId="418EF84D" w14:textId="77777777" w:rsidR="002B54B9" w:rsidRPr="00560475" w:rsidRDefault="002B54B9" w:rsidP="002B54B9">
            <w:pPr>
              <w:rPr>
                <w:rFonts w:cstheme="minorHAnsi"/>
              </w:rPr>
            </w:pPr>
            <w:r w:rsidRPr="00560475">
              <w:rPr>
                <w:rFonts w:cstheme="minorHAnsi"/>
              </w:rPr>
              <w:t>Interview Staff.</w:t>
            </w:r>
          </w:p>
          <w:p w14:paraId="24D888DA" w14:textId="77777777" w:rsidR="002B54B9" w:rsidRPr="00560475" w:rsidRDefault="002B54B9" w:rsidP="002B54B9">
            <w:pPr>
              <w:rPr>
                <w:rFonts w:cstheme="minorHAnsi"/>
              </w:rPr>
            </w:pPr>
          </w:p>
          <w:p w14:paraId="2206D5BC" w14:textId="77777777" w:rsidR="002B54B9" w:rsidRPr="00560475" w:rsidRDefault="002B54B9" w:rsidP="002B54B9">
            <w:pPr>
              <w:rPr>
                <w:rFonts w:cstheme="minorHAnsi"/>
              </w:rPr>
            </w:pPr>
            <w:r w:rsidRPr="00560475">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78B36D72" w:rsidR="002B54B9" w:rsidRPr="00560475" w:rsidRDefault="002B54B9" w:rsidP="002B54B9">
            <w:pPr>
              <w:rPr>
                <w:rFonts w:cstheme="minorHAnsi"/>
              </w:rPr>
            </w:pPr>
          </w:p>
        </w:tc>
        <w:tc>
          <w:tcPr>
            <w:tcW w:w="1530" w:type="dxa"/>
            <w:shd w:val="clear" w:color="auto" w:fill="auto"/>
          </w:tcPr>
          <w:p w14:paraId="61BAD7EF" w14:textId="0BE15259" w:rsidR="002B54B9" w:rsidRPr="00560475" w:rsidRDefault="0044747E" w:rsidP="002B54B9">
            <w:pPr>
              <w:rPr>
                <w:rFonts w:cstheme="minorHAnsi"/>
              </w:rPr>
            </w:pPr>
            <w:r w:rsidRPr="00560475">
              <w:rPr>
                <w:rFonts w:cstheme="minorHAnsi"/>
              </w:rPr>
              <w:t xml:space="preserve">7-B-1 </w:t>
            </w:r>
          </w:p>
          <w:p w14:paraId="6A22D172" w14:textId="54C9EADD" w:rsidR="007D0D24" w:rsidRPr="00560475" w:rsidRDefault="007D0D24" w:rsidP="002B54B9">
            <w:pPr>
              <w:rPr>
                <w:rFonts w:cstheme="minorHAnsi"/>
              </w:rPr>
            </w:pPr>
          </w:p>
          <w:p w14:paraId="187A6968" w14:textId="5E20E03F" w:rsidR="002B54B9" w:rsidRPr="00560475" w:rsidRDefault="007D0D24" w:rsidP="00F94105">
            <w:pPr>
              <w:rPr>
                <w:rFonts w:cstheme="minorHAnsi"/>
              </w:rPr>
            </w:pPr>
            <w:r w:rsidRPr="00560475">
              <w:rPr>
                <w:rFonts w:cstheme="minorHAnsi"/>
              </w:rPr>
              <w:t xml:space="preserve">7-F-2 </w:t>
            </w:r>
          </w:p>
        </w:tc>
        <w:tc>
          <w:tcPr>
            <w:tcW w:w="1170" w:type="dxa"/>
            <w:shd w:val="clear" w:color="auto" w:fill="auto"/>
          </w:tcPr>
          <w:p w14:paraId="2B2A84BD" w14:textId="77777777" w:rsidR="002B54B9" w:rsidRPr="00560475" w:rsidRDefault="00000000" w:rsidP="002B54B9">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193304DA" w14:textId="77777777" w:rsidR="002B54B9" w:rsidRPr="00560475" w:rsidRDefault="002B54B9" w:rsidP="002B54B9">
            <w:pPr>
              <w:tabs>
                <w:tab w:val="left" w:pos="800"/>
              </w:tabs>
              <w:rPr>
                <w:rFonts w:cstheme="minorHAnsi"/>
              </w:rPr>
            </w:pPr>
          </w:p>
          <w:p w14:paraId="554DEFE4" w14:textId="77777777" w:rsidR="002B54B9" w:rsidRPr="00560475" w:rsidRDefault="00000000" w:rsidP="002B54B9">
            <w:pPr>
              <w:rPr>
                <w:rFonts w:cstheme="minorHAnsi"/>
              </w:rPr>
            </w:pPr>
            <w:sdt>
              <w:sdtPr>
                <w:rPr>
                  <w:rFonts w:cstheme="minorHAnsi"/>
                </w:rPr>
                <w:id w:val="-2104407810"/>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773584198"/>
            <w:placeholder>
              <w:docPart w:val="DFFC576442174ADE856FB006C077CF7E"/>
            </w:placeholder>
            <w:showingPlcHdr/>
          </w:sdtPr>
          <w:sdtContent>
            <w:tc>
              <w:tcPr>
                <w:tcW w:w="3870" w:type="dxa"/>
              </w:tcPr>
              <w:p w14:paraId="29F8EFB9" w14:textId="1A952513"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BF43E8" w14:paraId="79289B06" w14:textId="77777777" w:rsidTr="1D2A4475">
        <w:tc>
          <w:tcPr>
            <w:tcW w:w="15120" w:type="dxa"/>
            <w:gridSpan w:val="5"/>
            <w:shd w:val="clear" w:color="auto" w:fill="D5DCE4" w:themeFill="text2" w:themeFillTint="33"/>
          </w:tcPr>
          <w:p w14:paraId="074EE80B" w14:textId="77777777" w:rsidR="00BF43E8" w:rsidRPr="00560475" w:rsidRDefault="00BF43E8" w:rsidP="00BF43E8">
            <w:pPr>
              <w:jc w:val="center"/>
              <w:rPr>
                <w:rFonts w:cstheme="minorHAnsi"/>
                <w:b/>
                <w:bCs/>
              </w:rPr>
            </w:pPr>
            <w:r w:rsidRPr="00560475">
              <w:rPr>
                <w:rFonts w:cstheme="minorHAnsi"/>
                <w:b/>
                <w:bCs/>
              </w:rPr>
              <w:t>ENVIRONMENT &amp; DISINFECTION</w:t>
            </w:r>
          </w:p>
        </w:tc>
      </w:tr>
      <w:tr w:rsidR="00BD4F06" w14:paraId="66F7139D" w14:textId="77777777" w:rsidTr="1D2A4475">
        <w:tc>
          <w:tcPr>
            <w:tcW w:w="4680" w:type="dxa"/>
            <w:shd w:val="clear" w:color="auto" w:fill="auto"/>
          </w:tcPr>
          <w:p w14:paraId="664D338A" w14:textId="6D3F3CB2" w:rsidR="00BD4F06" w:rsidRPr="00560475" w:rsidRDefault="00BD4F06" w:rsidP="00BD4F06">
            <w:pPr>
              <w:rPr>
                <w:rFonts w:cstheme="minorHAnsi"/>
              </w:rPr>
            </w:pPr>
            <w:r w:rsidRPr="00560475">
              <w:rPr>
                <w:rFonts w:cstheme="minorHAnsi"/>
              </w:rPr>
              <w:t xml:space="preserve">Facility must post signage announcing the facility’s required COVID screening, masking, and hand hygiene protocols upon entry </w:t>
            </w:r>
            <w:r w:rsidR="000B71B5" w:rsidRPr="000B71B5">
              <w:rPr>
                <w:rFonts w:cstheme="minorHAnsi"/>
                <w:color w:val="FF0000"/>
              </w:rPr>
              <w:t>into the</w:t>
            </w:r>
            <w:r w:rsidRPr="000B71B5">
              <w:rPr>
                <w:rFonts w:cstheme="minorHAnsi"/>
                <w:color w:val="FF0000"/>
              </w:rPr>
              <w:t xml:space="preserve"> </w:t>
            </w:r>
            <w:r w:rsidRPr="00560475">
              <w:rPr>
                <w:rFonts w:cstheme="minorHAnsi"/>
              </w:rPr>
              <w:t xml:space="preserve">clinic. </w:t>
            </w:r>
          </w:p>
          <w:p w14:paraId="40911748" w14:textId="577CB589" w:rsidR="00BD4F06" w:rsidRPr="00560475" w:rsidRDefault="00BD4F06" w:rsidP="00BD4F06">
            <w:pPr>
              <w:rPr>
                <w:rFonts w:cstheme="minorHAnsi"/>
              </w:rPr>
            </w:pPr>
          </w:p>
        </w:tc>
        <w:tc>
          <w:tcPr>
            <w:tcW w:w="3870" w:type="dxa"/>
            <w:shd w:val="clear" w:color="auto" w:fill="auto"/>
          </w:tcPr>
          <w:p w14:paraId="1936F987" w14:textId="77777777" w:rsidR="00BD4F06" w:rsidRPr="00560475" w:rsidRDefault="00BD4F06" w:rsidP="00BD4F06">
            <w:pPr>
              <w:rPr>
                <w:rFonts w:cstheme="minorHAnsi"/>
              </w:rPr>
            </w:pPr>
            <w:r w:rsidRPr="00560475">
              <w:rPr>
                <w:rFonts w:cstheme="minorHAnsi"/>
              </w:rPr>
              <w:t xml:space="preserve">Observe for posted signage addressing the required screenings and infection control protocols. </w:t>
            </w:r>
          </w:p>
        </w:tc>
        <w:tc>
          <w:tcPr>
            <w:tcW w:w="1530" w:type="dxa"/>
            <w:shd w:val="clear" w:color="auto" w:fill="auto"/>
          </w:tcPr>
          <w:p w14:paraId="6D0F77BF" w14:textId="2E47A868" w:rsidR="00BD4F06" w:rsidRPr="00560475" w:rsidRDefault="008919FA" w:rsidP="00F94105">
            <w:pPr>
              <w:rPr>
                <w:rFonts w:cstheme="minorHAnsi"/>
              </w:rPr>
            </w:pPr>
            <w:r w:rsidRPr="00560475">
              <w:rPr>
                <w:rFonts w:cstheme="minorHAnsi"/>
              </w:rPr>
              <w:t xml:space="preserve">11-B-8 </w:t>
            </w:r>
          </w:p>
        </w:tc>
        <w:tc>
          <w:tcPr>
            <w:tcW w:w="1170" w:type="dxa"/>
          </w:tcPr>
          <w:p w14:paraId="0571D413" w14:textId="77777777" w:rsidR="00BD4F06" w:rsidRDefault="00000000" w:rsidP="00BD4F06">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Content>
                <w:r w:rsidR="00BD4F06" w:rsidRPr="00560475">
                  <w:rPr>
                    <w:rFonts w:ascii="Segoe UI Symbol" w:eastAsia="MS Gothic" w:hAnsi="Segoe UI Symbol" w:cs="Segoe UI Symbol"/>
                  </w:rPr>
                  <w:t>☐</w:t>
                </w:r>
              </w:sdtContent>
            </w:sdt>
            <w:r w:rsidR="00BD4F06" w:rsidRPr="00560475">
              <w:rPr>
                <w:rFonts w:cstheme="minorHAnsi"/>
              </w:rPr>
              <w:t xml:space="preserve">  YES</w:t>
            </w:r>
            <w:r w:rsidR="00BD4F06" w:rsidRPr="00560475">
              <w:rPr>
                <w:rFonts w:cstheme="minorHAnsi"/>
              </w:rPr>
              <w:tab/>
            </w:r>
          </w:p>
          <w:p w14:paraId="60E9B9FE" w14:textId="77777777" w:rsidR="00D1102C" w:rsidRPr="00560475" w:rsidRDefault="00D1102C" w:rsidP="00BD4F06">
            <w:pPr>
              <w:tabs>
                <w:tab w:val="left" w:pos="800"/>
              </w:tabs>
              <w:rPr>
                <w:rFonts w:cstheme="minorHAnsi"/>
              </w:rPr>
            </w:pPr>
          </w:p>
          <w:p w14:paraId="3A55ABF2" w14:textId="77777777" w:rsidR="00BD4F06" w:rsidRPr="00560475" w:rsidRDefault="00000000" w:rsidP="00BD4F06">
            <w:pPr>
              <w:rPr>
                <w:rFonts w:cstheme="minorHAnsi"/>
              </w:rPr>
            </w:pPr>
            <w:sdt>
              <w:sdtPr>
                <w:rPr>
                  <w:rFonts w:cstheme="minorHAnsi"/>
                </w:rPr>
                <w:id w:val="1188495586"/>
                <w14:checkbox>
                  <w14:checked w14:val="0"/>
                  <w14:checkedState w14:val="2612" w14:font="MS Gothic"/>
                  <w14:uncheckedState w14:val="2610" w14:font="MS Gothic"/>
                </w14:checkbox>
              </w:sdtPr>
              <w:sdtContent>
                <w:r w:rsidR="00BD4F06" w:rsidRPr="00560475">
                  <w:rPr>
                    <w:rFonts w:ascii="Segoe UI Symbol" w:eastAsia="MS Gothic" w:hAnsi="Segoe UI Symbol" w:cs="Segoe UI Symbol"/>
                  </w:rPr>
                  <w:t>☐</w:t>
                </w:r>
              </w:sdtContent>
            </w:sdt>
            <w:r w:rsidR="00BD4F06" w:rsidRPr="00560475">
              <w:rPr>
                <w:rFonts w:cstheme="minorHAnsi"/>
              </w:rPr>
              <w:t xml:space="preserve"> NO</w:t>
            </w:r>
          </w:p>
        </w:tc>
        <w:sdt>
          <w:sdtPr>
            <w:rPr>
              <w:rFonts w:cstheme="minorHAnsi"/>
            </w:rPr>
            <w:id w:val="-1394264877"/>
            <w:placeholder>
              <w:docPart w:val="9B0495CAE84C45BEA19C9FA89566614B"/>
            </w:placeholder>
            <w:showingPlcHdr/>
          </w:sdtPr>
          <w:sdtContent>
            <w:tc>
              <w:tcPr>
                <w:tcW w:w="3870" w:type="dxa"/>
              </w:tcPr>
              <w:p w14:paraId="03B23710" w14:textId="76F8B4BB" w:rsidR="00BD4F06" w:rsidRPr="00560475" w:rsidRDefault="00BD4F06" w:rsidP="00BD4F06">
                <w:pPr>
                  <w:rPr>
                    <w:rFonts w:cstheme="minorHAnsi"/>
                  </w:rPr>
                </w:pPr>
                <w:r w:rsidRPr="00560475">
                  <w:rPr>
                    <w:rStyle w:val="PlaceholderText"/>
                    <w:rFonts w:cstheme="minorHAnsi"/>
                    <w:color w:val="auto"/>
                  </w:rPr>
                  <w:t>Click or tap here to enter text.</w:t>
                </w:r>
              </w:p>
            </w:tc>
          </w:sdtContent>
        </w:sdt>
      </w:tr>
      <w:tr w:rsidR="00BF43E8" w14:paraId="246B377A" w14:textId="77777777" w:rsidTr="1D2A4475">
        <w:tc>
          <w:tcPr>
            <w:tcW w:w="4680" w:type="dxa"/>
            <w:shd w:val="clear" w:color="auto" w:fill="auto"/>
          </w:tcPr>
          <w:p w14:paraId="4CB74321" w14:textId="77777777" w:rsidR="00E3658B" w:rsidRPr="00560475" w:rsidRDefault="00E3658B" w:rsidP="00E3658B">
            <w:pPr>
              <w:rPr>
                <w:rFonts w:cstheme="minorHAnsi"/>
              </w:rPr>
            </w:pPr>
            <w:r w:rsidRPr="00560475">
              <w:rPr>
                <w:rFonts w:cstheme="minorHAnsi"/>
              </w:rPr>
              <w:t>Facilities must eliminate high-touch items, such as:</w:t>
            </w:r>
          </w:p>
          <w:p w14:paraId="2D9718DD" w14:textId="77777777" w:rsidR="00E3658B" w:rsidRPr="00560475" w:rsidRDefault="00E3658B" w:rsidP="00E3658B">
            <w:pPr>
              <w:numPr>
                <w:ilvl w:val="0"/>
                <w:numId w:val="10"/>
              </w:numPr>
              <w:rPr>
                <w:rFonts w:cstheme="minorHAnsi"/>
              </w:rPr>
            </w:pPr>
            <w:r w:rsidRPr="00560475">
              <w:rPr>
                <w:rFonts w:cstheme="minorHAnsi"/>
              </w:rPr>
              <w:t>Magazines.</w:t>
            </w:r>
          </w:p>
          <w:p w14:paraId="18A1A1E4" w14:textId="77777777" w:rsidR="00E3658B" w:rsidRPr="00560475" w:rsidRDefault="00E3658B" w:rsidP="00E3658B">
            <w:pPr>
              <w:numPr>
                <w:ilvl w:val="0"/>
                <w:numId w:val="10"/>
              </w:numPr>
              <w:rPr>
                <w:rFonts w:cstheme="minorHAnsi"/>
              </w:rPr>
            </w:pPr>
            <w:r w:rsidRPr="00560475">
              <w:rPr>
                <w:rFonts w:cstheme="minorHAnsi"/>
              </w:rPr>
              <w:t>Toys.</w:t>
            </w:r>
          </w:p>
          <w:p w14:paraId="619F2D34" w14:textId="0C1FC17E" w:rsidR="00AD5E91" w:rsidRPr="00AD5E91" w:rsidRDefault="00E3658B" w:rsidP="001265AA">
            <w:pPr>
              <w:pStyle w:val="ListParagraph"/>
              <w:numPr>
                <w:ilvl w:val="0"/>
                <w:numId w:val="10"/>
              </w:numPr>
              <w:rPr>
                <w:rFonts w:cstheme="minorHAnsi"/>
              </w:rPr>
            </w:pPr>
            <w:r w:rsidRPr="00AD5E91">
              <w:rPr>
                <w:rFonts w:cstheme="minorHAnsi"/>
              </w:rPr>
              <w:t>Coffee/Snack stations.</w:t>
            </w:r>
            <w:r w:rsidR="00AD5E91" w:rsidRPr="00AD5E91">
              <w:rPr>
                <w:rFonts w:cstheme="minorHAnsi"/>
                <w:color w:val="FF0000"/>
              </w:rPr>
              <w:t xml:space="preserve"> </w:t>
            </w:r>
            <w:r w:rsidR="00AD5E91" w:rsidRPr="00AD5E91">
              <w:rPr>
                <w:rFonts w:cstheme="minorHAnsi"/>
                <w:color w:val="FF0000"/>
              </w:rPr>
              <w:t>(</w:t>
            </w:r>
            <w:proofErr w:type="gramStart"/>
            <w:r w:rsidR="00AD5E91" w:rsidRPr="00AD5E91">
              <w:rPr>
                <w:rFonts w:cstheme="minorHAnsi"/>
                <w:color w:val="FF0000"/>
              </w:rPr>
              <w:t>not</w:t>
            </w:r>
            <w:proofErr w:type="gramEnd"/>
            <w:r w:rsidR="00AD5E91" w:rsidRPr="00AD5E91">
              <w:rPr>
                <w:rFonts w:cstheme="minorHAnsi"/>
                <w:color w:val="FF0000"/>
              </w:rPr>
              <w:t xml:space="preserve"> appropriate for a facility with a high community transmission rate).</w:t>
            </w:r>
          </w:p>
          <w:p w14:paraId="3B6CDEC6" w14:textId="77777777" w:rsidR="00E3658B" w:rsidRPr="00560475" w:rsidRDefault="00E3658B" w:rsidP="00E3658B">
            <w:pPr>
              <w:numPr>
                <w:ilvl w:val="0"/>
                <w:numId w:val="10"/>
              </w:numPr>
              <w:rPr>
                <w:rFonts w:cstheme="minorHAnsi"/>
              </w:rPr>
            </w:pPr>
            <w:r w:rsidRPr="00560475">
              <w:rPr>
                <w:rFonts w:cstheme="minorHAnsi"/>
              </w:rPr>
              <w:t>Disable any water fountains.</w:t>
            </w:r>
          </w:p>
          <w:p w14:paraId="2BB3BB82" w14:textId="1A4A8CDA" w:rsidR="00203060" w:rsidRPr="00560475" w:rsidRDefault="00203060" w:rsidP="00BF43E8">
            <w:pPr>
              <w:rPr>
                <w:rFonts w:cstheme="minorHAnsi"/>
              </w:rPr>
            </w:pPr>
          </w:p>
        </w:tc>
        <w:tc>
          <w:tcPr>
            <w:tcW w:w="3870" w:type="dxa"/>
            <w:shd w:val="clear" w:color="auto" w:fill="auto"/>
          </w:tcPr>
          <w:p w14:paraId="292D21E6" w14:textId="77777777" w:rsidR="00BF43E8" w:rsidRPr="00560475" w:rsidRDefault="00BF43E8" w:rsidP="00BF43E8">
            <w:pPr>
              <w:rPr>
                <w:rFonts w:cstheme="minorHAnsi"/>
              </w:rPr>
            </w:pPr>
            <w:r w:rsidRPr="00560475">
              <w:rPr>
                <w:rFonts w:cstheme="minorHAnsi"/>
              </w:rPr>
              <w:t xml:space="preserve">Observe waiting areas and other common areas for </w:t>
            </w:r>
            <w:proofErr w:type="gramStart"/>
            <w:r w:rsidRPr="00560475">
              <w:rPr>
                <w:rFonts w:cstheme="minorHAnsi"/>
              </w:rPr>
              <w:t>high-touch</w:t>
            </w:r>
            <w:proofErr w:type="gramEnd"/>
            <w:r w:rsidRPr="00560475">
              <w:rPr>
                <w:rFonts w:cstheme="minorHAnsi"/>
              </w:rPr>
              <w:t xml:space="preserve"> / shared items.</w:t>
            </w:r>
          </w:p>
        </w:tc>
        <w:tc>
          <w:tcPr>
            <w:tcW w:w="1530" w:type="dxa"/>
            <w:shd w:val="clear" w:color="auto" w:fill="auto"/>
          </w:tcPr>
          <w:p w14:paraId="14551634" w14:textId="0E145741" w:rsidR="00BF43E8" w:rsidRPr="00560475" w:rsidRDefault="007D0D24" w:rsidP="00BF43E8">
            <w:pPr>
              <w:rPr>
                <w:rFonts w:cstheme="minorHAnsi"/>
              </w:rPr>
            </w:pPr>
            <w:r w:rsidRPr="00560475">
              <w:rPr>
                <w:rFonts w:cstheme="minorHAnsi"/>
              </w:rPr>
              <w:t xml:space="preserve">2-B-3 </w:t>
            </w:r>
          </w:p>
          <w:p w14:paraId="437A4CD2" w14:textId="1963201D" w:rsidR="005C34E2" w:rsidRPr="00560475" w:rsidRDefault="005C34E2" w:rsidP="00BF43E8">
            <w:pPr>
              <w:rPr>
                <w:rFonts w:cstheme="minorHAnsi"/>
              </w:rPr>
            </w:pPr>
          </w:p>
        </w:tc>
        <w:tc>
          <w:tcPr>
            <w:tcW w:w="1170" w:type="dxa"/>
          </w:tcPr>
          <w:p w14:paraId="45E1ED14" w14:textId="77777777" w:rsidR="00BF43E8" w:rsidRPr="00560475" w:rsidRDefault="00000000"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0750FB79" w14:textId="77777777" w:rsidR="00BF43E8" w:rsidRPr="00560475" w:rsidRDefault="00BF43E8" w:rsidP="00BF43E8">
            <w:pPr>
              <w:tabs>
                <w:tab w:val="left" w:pos="800"/>
              </w:tabs>
              <w:rPr>
                <w:rFonts w:cstheme="minorHAnsi"/>
              </w:rPr>
            </w:pPr>
          </w:p>
          <w:p w14:paraId="48CC1751" w14:textId="77777777" w:rsidR="00BF43E8" w:rsidRPr="00560475" w:rsidRDefault="00000000" w:rsidP="00BF43E8">
            <w:pPr>
              <w:rPr>
                <w:rFonts w:cstheme="minorHAnsi"/>
              </w:rPr>
            </w:pPr>
            <w:sdt>
              <w:sdtPr>
                <w:rPr>
                  <w:rFonts w:cstheme="minorHAnsi"/>
                </w:rPr>
                <w:id w:val="2087654184"/>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8609628"/>
            <w:placeholder>
              <w:docPart w:val="3BBD68646F9D4E56A38A8247F532B465"/>
            </w:placeholder>
            <w:showingPlcHdr/>
          </w:sdtPr>
          <w:sdtContent>
            <w:tc>
              <w:tcPr>
                <w:tcW w:w="3870" w:type="dxa"/>
              </w:tcPr>
              <w:p w14:paraId="58A74768" w14:textId="0A115C8B"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A1371A" w14:paraId="3FFCDD89" w14:textId="77777777" w:rsidTr="1D2A4475">
        <w:tc>
          <w:tcPr>
            <w:tcW w:w="4680" w:type="dxa"/>
            <w:shd w:val="clear" w:color="auto" w:fill="auto"/>
          </w:tcPr>
          <w:p w14:paraId="50C4674D" w14:textId="77777777" w:rsidR="001E72AA" w:rsidRPr="00560475" w:rsidRDefault="001E72AA" w:rsidP="001E72AA">
            <w:pPr>
              <w:rPr>
                <w:rFonts w:cstheme="minorHAnsi"/>
              </w:rPr>
            </w:pPr>
            <w:r w:rsidRPr="00560475">
              <w:rPr>
                <w:rFonts w:cstheme="minorHAnsi"/>
              </w:rPr>
              <w:t xml:space="preserve">The facility should remove items and surfaces that cannot be easily cleaned (e.g., cloth or fabric covered surfaces).  </w:t>
            </w:r>
          </w:p>
          <w:p w14:paraId="19BBC85F" w14:textId="77777777" w:rsidR="001E72AA" w:rsidRPr="00560475" w:rsidRDefault="001E72AA" w:rsidP="001E72AA">
            <w:pPr>
              <w:rPr>
                <w:rFonts w:cstheme="minorHAnsi"/>
              </w:rPr>
            </w:pPr>
          </w:p>
          <w:p w14:paraId="54029E5B" w14:textId="77777777" w:rsidR="001E72AA" w:rsidRPr="00560475" w:rsidRDefault="001E72AA" w:rsidP="001E72AA">
            <w:pPr>
              <w:rPr>
                <w:rFonts w:cstheme="minorHAnsi"/>
              </w:rPr>
            </w:pPr>
            <w:r w:rsidRPr="00560475">
              <w:rPr>
                <w:rFonts w:cstheme="minorHAnsi"/>
                <w:b/>
                <w:bCs/>
              </w:rPr>
              <w:t>If</w:t>
            </w:r>
            <w:r w:rsidRPr="00560475">
              <w:rPr>
                <w:rFonts w:cstheme="minorHAnsi"/>
              </w:rPr>
              <w:t xml:space="preserve"> unable to remove, the facility must have a written process to effectively clean these items.</w:t>
            </w:r>
          </w:p>
          <w:p w14:paraId="403BFCDE" w14:textId="7D64944A" w:rsidR="00A1371A" w:rsidRPr="00560475" w:rsidRDefault="00A1371A" w:rsidP="00A1371A">
            <w:pPr>
              <w:rPr>
                <w:rFonts w:cstheme="minorHAnsi"/>
              </w:rPr>
            </w:pPr>
          </w:p>
        </w:tc>
        <w:tc>
          <w:tcPr>
            <w:tcW w:w="3870" w:type="dxa"/>
            <w:shd w:val="clear" w:color="auto" w:fill="auto"/>
          </w:tcPr>
          <w:p w14:paraId="5860974E" w14:textId="77777777" w:rsidR="00A1371A" w:rsidRPr="00560475" w:rsidRDefault="00A1371A" w:rsidP="00A1371A">
            <w:pPr>
              <w:rPr>
                <w:rFonts w:cstheme="minorHAnsi"/>
              </w:rPr>
            </w:pPr>
            <w:r w:rsidRPr="00560475">
              <w:rPr>
                <w:rFonts w:cstheme="minorHAnsi"/>
              </w:rPr>
              <w:t>Observe facility for such items.</w:t>
            </w:r>
          </w:p>
          <w:p w14:paraId="0C997031" w14:textId="77777777" w:rsidR="00A1371A" w:rsidRPr="00560475" w:rsidRDefault="00A1371A" w:rsidP="00A1371A">
            <w:pPr>
              <w:rPr>
                <w:rFonts w:cstheme="minorHAnsi"/>
              </w:rPr>
            </w:pPr>
          </w:p>
          <w:p w14:paraId="7571CE01" w14:textId="77777777" w:rsidR="00A1371A" w:rsidRPr="00560475" w:rsidRDefault="00A1371A" w:rsidP="00A1371A">
            <w:pPr>
              <w:rPr>
                <w:rFonts w:cstheme="minorHAnsi"/>
              </w:rPr>
            </w:pPr>
            <w:r w:rsidRPr="00560475">
              <w:rPr>
                <w:rFonts w:cstheme="minorHAnsi"/>
              </w:rPr>
              <w:t>Policy review.</w:t>
            </w:r>
          </w:p>
          <w:p w14:paraId="29F90423" w14:textId="77777777" w:rsidR="00A1371A" w:rsidRPr="00560475" w:rsidRDefault="00A1371A" w:rsidP="00A1371A">
            <w:pPr>
              <w:rPr>
                <w:rFonts w:cstheme="minorHAnsi"/>
              </w:rPr>
            </w:pPr>
          </w:p>
          <w:p w14:paraId="51206B49" w14:textId="77777777" w:rsidR="00A1371A" w:rsidRPr="00560475" w:rsidRDefault="00A1371A" w:rsidP="00A1371A">
            <w:pPr>
              <w:rPr>
                <w:rFonts w:cstheme="minorHAnsi"/>
              </w:rPr>
            </w:pPr>
            <w:r w:rsidRPr="00560475">
              <w:rPr>
                <w:rFonts w:cstheme="minorHAnsi"/>
              </w:rPr>
              <w:t>Staff Interview</w:t>
            </w:r>
          </w:p>
        </w:tc>
        <w:tc>
          <w:tcPr>
            <w:tcW w:w="1530" w:type="dxa"/>
            <w:shd w:val="clear" w:color="auto" w:fill="auto"/>
          </w:tcPr>
          <w:p w14:paraId="303B237C" w14:textId="3D64184E" w:rsidR="00A1371A" w:rsidRPr="00560475" w:rsidRDefault="007D0D24" w:rsidP="00A1371A">
            <w:pPr>
              <w:rPr>
                <w:rFonts w:cstheme="minorHAnsi"/>
              </w:rPr>
            </w:pPr>
            <w:r w:rsidRPr="00560475">
              <w:rPr>
                <w:rFonts w:cstheme="minorHAnsi"/>
              </w:rPr>
              <w:t xml:space="preserve">7-F-5 </w:t>
            </w:r>
          </w:p>
          <w:p w14:paraId="426D1B92" w14:textId="77777777" w:rsidR="007D0D24" w:rsidRPr="00560475" w:rsidRDefault="007D0D24" w:rsidP="00A1371A">
            <w:pPr>
              <w:rPr>
                <w:rFonts w:cstheme="minorHAnsi"/>
              </w:rPr>
            </w:pPr>
          </w:p>
          <w:p w14:paraId="6EC78861" w14:textId="154D721D" w:rsidR="007D0D24" w:rsidRPr="00560475" w:rsidRDefault="007D0D24" w:rsidP="007D0D24">
            <w:pPr>
              <w:rPr>
                <w:rFonts w:cstheme="minorHAnsi"/>
              </w:rPr>
            </w:pPr>
            <w:r w:rsidRPr="00560475">
              <w:rPr>
                <w:rFonts w:cstheme="minorHAnsi"/>
              </w:rPr>
              <w:t xml:space="preserve">2-B-3 </w:t>
            </w:r>
          </w:p>
          <w:p w14:paraId="63C0AEAD" w14:textId="67CD1A0C" w:rsidR="007D0D24" w:rsidRPr="00560475" w:rsidRDefault="007D0D24" w:rsidP="00A1371A">
            <w:pPr>
              <w:rPr>
                <w:rFonts w:cstheme="minorHAnsi"/>
              </w:rPr>
            </w:pPr>
          </w:p>
        </w:tc>
        <w:tc>
          <w:tcPr>
            <w:tcW w:w="1170" w:type="dxa"/>
          </w:tcPr>
          <w:p w14:paraId="71FA16E9" w14:textId="77777777" w:rsidR="00A1371A" w:rsidRPr="00560475" w:rsidRDefault="00000000" w:rsidP="00A1371A">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Content>
                <w:r w:rsidR="00A1371A" w:rsidRPr="00560475">
                  <w:rPr>
                    <w:rFonts w:ascii="Segoe UI Symbol" w:eastAsia="MS Gothic" w:hAnsi="Segoe UI Symbol" w:cs="Segoe UI Symbol"/>
                  </w:rPr>
                  <w:t>☐</w:t>
                </w:r>
              </w:sdtContent>
            </w:sdt>
            <w:r w:rsidR="00A1371A" w:rsidRPr="00560475">
              <w:rPr>
                <w:rFonts w:cstheme="minorHAnsi"/>
              </w:rPr>
              <w:t xml:space="preserve">  YES</w:t>
            </w:r>
            <w:r w:rsidR="00A1371A" w:rsidRPr="00560475">
              <w:rPr>
                <w:rFonts w:cstheme="minorHAnsi"/>
              </w:rPr>
              <w:tab/>
            </w:r>
          </w:p>
          <w:p w14:paraId="224DD059" w14:textId="77777777" w:rsidR="00A1371A" w:rsidRPr="00560475" w:rsidRDefault="00A1371A" w:rsidP="00A1371A">
            <w:pPr>
              <w:tabs>
                <w:tab w:val="left" w:pos="800"/>
              </w:tabs>
              <w:rPr>
                <w:rFonts w:cstheme="minorHAnsi"/>
              </w:rPr>
            </w:pPr>
          </w:p>
          <w:p w14:paraId="1E3EA8CC" w14:textId="77777777" w:rsidR="00A1371A" w:rsidRPr="00560475" w:rsidRDefault="00000000" w:rsidP="00A1371A">
            <w:pPr>
              <w:rPr>
                <w:rFonts w:cstheme="minorHAnsi"/>
              </w:rPr>
            </w:pPr>
            <w:sdt>
              <w:sdtPr>
                <w:rPr>
                  <w:rFonts w:cstheme="minorHAnsi"/>
                </w:rPr>
                <w:id w:val="-1223128589"/>
                <w14:checkbox>
                  <w14:checked w14:val="0"/>
                  <w14:checkedState w14:val="2612" w14:font="MS Gothic"/>
                  <w14:uncheckedState w14:val="2610" w14:font="MS Gothic"/>
                </w14:checkbox>
              </w:sdtPr>
              <w:sdtContent>
                <w:r w:rsidR="00A1371A" w:rsidRPr="00560475">
                  <w:rPr>
                    <w:rFonts w:ascii="Segoe UI Symbol" w:eastAsia="MS Gothic" w:hAnsi="Segoe UI Symbol" w:cs="Segoe UI Symbol"/>
                  </w:rPr>
                  <w:t>☐</w:t>
                </w:r>
              </w:sdtContent>
            </w:sdt>
            <w:r w:rsidR="00A1371A" w:rsidRPr="00560475">
              <w:rPr>
                <w:rFonts w:cstheme="minorHAnsi"/>
              </w:rPr>
              <w:t xml:space="preserve"> NO</w:t>
            </w:r>
          </w:p>
        </w:tc>
        <w:sdt>
          <w:sdtPr>
            <w:rPr>
              <w:rFonts w:cstheme="minorHAnsi"/>
            </w:rPr>
            <w:id w:val="-1465499007"/>
            <w:placeholder>
              <w:docPart w:val="CEE13621C3794F93B92979044CF7964C"/>
            </w:placeholder>
            <w:showingPlcHdr/>
          </w:sdtPr>
          <w:sdtContent>
            <w:tc>
              <w:tcPr>
                <w:tcW w:w="3870" w:type="dxa"/>
              </w:tcPr>
              <w:p w14:paraId="64DE5201" w14:textId="4F5332E1" w:rsidR="00A1371A" w:rsidRPr="00560475" w:rsidRDefault="00A1371A" w:rsidP="00A1371A">
                <w:pPr>
                  <w:rPr>
                    <w:rFonts w:cstheme="minorHAnsi"/>
                  </w:rPr>
                </w:pPr>
                <w:r w:rsidRPr="00560475">
                  <w:rPr>
                    <w:rStyle w:val="PlaceholderText"/>
                    <w:rFonts w:cstheme="minorHAnsi"/>
                    <w:color w:val="auto"/>
                  </w:rPr>
                  <w:t>Click or tap here to enter text.</w:t>
                </w:r>
              </w:p>
            </w:tc>
          </w:sdtContent>
        </w:sdt>
      </w:tr>
      <w:tr w:rsidR="0051195D" w14:paraId="21598363" w14:textId="77777777" w:rsidTr="1D2A4475">
        <w:tc>
          <w:tcPr>
            <w:tcW w:w="4680" w:type="dxa"/>
            <w:shd w:val="clear" w:color="auto" w:fill="auto"/>
          </w:tcPr>
          <w:p w14:paraId="086C0313" w14:textId="0A0206F9" w:rsidR="0051195D" w:rsidRPr="00560475" w:rsidRDefault="0051195D" w:rsidP="0051195D">
            <w:pPr>
              <w:rPr>
                <w:rFonts w:cstheme="minorHAnsi"/>
              </w:rPr>
            </w:pPr>
            <w:r w:rsidRPr="00560475">
              <w:rPr>
                <w:rFonts w:cstheme="minorHAnsi"/>
              </w:rPr>
              <w:lastRenderedPageBreak/>
              <w:t>The facility must keep the waiting room arranged in such a fashion as to encourage social distancing (e.g., arrange chairs to be 6 feet apart, etc.).</w:t>
            </w:r>
          </w:p>
          <w:p w14:paraId="62CB9D32" w14:textId="41558214" w:rsidR="0051195D" w:rsidRPr="00560475" w:rsidRDefault="0051195D" w:rsidP="0051195D">
            <w:pPr>
              <w:rPr>
                <w:rFonts w:cstheme="minorHAnsi"/>
              </w:rPr>
            </w:pPr>
          </w:p>
        </w:tc>
        <w:tc>
          <w:tcPr>
            <w:tcW w:w="3870" w:type="dxa"/>
            <w:shd w:val="clear" w:color="auto" w:fill="auto"/>
          </w:tcPr>
          <w:p w14:paraId="385A6B7E" w14:textId="77777777" w:rsidR="0051195D" w:rsidRPr="00560475" w:rsidRDefault="0051195D" w:rsidP="0051195D">
            <w:pPr>
              <w:rPr>
                <w:rFonts w:cstheme="minorHAnsi"/>
              </w:rPr>
            </w:pPr>
            <w:r w:rsidRPr="00560475">
              <w:rPr>
                <w:rFonts w:cstheme="minorHAnsi"/>
              </w:rPr>
              <w:t>Observe facility for waiting room configuration.</w:t>
            </w:r>
          </w:p>
        </w:tc>
        <w:tc>
          <w:tcPr>
            <w:tcW w:w="1530" w:type="dxa"/>
            <w:shd w:val="clear" w:color="auto" w:fill="auto"/>
          </w:tcPr>
          <w:p w14:paraId="73DB3699" w14:textId="6EA88F9E" w:rsidR="005C34E2" w:rsidRPr="00560475" w:rsidRDefault="00A243A3" w:rsidP="005C34E2">
            <w:pPr>
              <w:rPr>
                <w:rFonts w:cstheme="minorHAnsi"/>
              </w:rPr>
            </w:pPr>
            <w:r w:rsidRPr="00560475">
              <w:rPr>
                <w:rFonts w:cstheme="minorHAnsi"/>
              </w:rPr>
              <w:t xml:space="preserve">2-B-3 </w:t>
            </w:r>
          </w:p>
          <w:p w14:paraId="7FDAA2ED" w14:textId="14A84ED4" w:rsidR="0051195D" w:rsidRPr="00560475" w:rsidRDefault="0051195D" w:rsidP="0051195D">
            <w:pPr>
              <w:rPr>
                <w:rFonts w:cstheme="minorHAnsi"/>
              </w:rPr>
            </w:pPr>
          </w:p>
        </w:tc>
        <w:tc>
          <w:tcPr>
            <w:tcW w:w="1170" w:type="dxa"/>
          </w:tcPr>
          <w:p w14:paraId="01A95C5B" w14:textId="77777777" w:rsidR="0051195D" w:rsidRPr="00560475" w:rsidRDefault="00000000" w:rsidP="0051195D">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Content>
                <w:r w:rsidR="0051195D" w:rsidRPr="00560475">
                  <w:rPr>
                    <w:rFonts w:ascii="Segoe UI Symbol" w:eastAsia="MS Gothic" w:hAnsi="Segoe UI Symbol" w:cs="Segoe UI Symbol"/>
                  </w:rPr>
                  <w:t>☐</w:t>
                </w:r>
              </w:sdtContent>
            </w:sdt>
            <w:r w:rsidR="0051195D" w:rsidRPr="00560475">
              <w:rPr>
                <w:rFonts w:cstheme="minorHAnsi"/>
              </w:rPr>
              <w:t xml:space="preserve">  YES</w:t>
            </w:r>
            <w:r w:rsidR="0051195D" w:rsidRPr="00560475">
              <w:rPr>
                <w:rFonts w:cstheme="minorHAnsi"/>
              </w:rPr>
              <w:tab/>
            </w:r>
          </w:p>
          <w:p w14:paraId="5948C515" w14:textId="77777777" w:rsidR="0051195D" w:rsidRPr="00560475" w:rsidRDefault="0051195D" w:rsidP="0051195D">
            <w:pPr>
              <w:tabs>
                <w:tab w:val="left" w:pos="800"/>
              </w:tabs>
              <w:rPr>
                <w:rFonts w:cstheme="minorHAnsi"/>
              </w:rPr>
            </w:pPr>
          </w:p>
          <w:p w14:paraId="57BD8F0B" w14:textId="77777777" w:rsidR="0051195D" w:rsidRPr="00560475" w:rsidRDefault="00000000" w:rsidP="0051195D">
            <w:pPr>
              <w:rPr>
                <w:rFonts w:cstheme="minorHAnsi"/>
              </w:rPr>
            </w:pPr>
            <w:sdt>
              <w:sdtPr>
                <w:rPr>
                  <w:rFonts w:cstheme="minorHAnsi"/>
                </w:rPr>
                <w:id w:val="-849249638"/>
                <w14:checkbox>
                  <w14:checked w14:val="0"/>
                  <w14:checkedState w14:val="2612" w14:font="MS Gothic"/>
                  <w14:uncheckedState w14:val="2610" w14:font="MS Gothic"/>
                </w14:checkbox>
              </w:sdtPr>
              <w:sdtContent>
                <w:r w:rsidR="0051195D" w:rsidRPr="00560475">
                  <w:rPr>
                    <w:rFonts w:ascii="Segoe UI Symbol" w:eastAsia="MS Gothic" w:hAnsi="Segoe UI Symbol" w:cs="Segoe UI Symbol"/>
                  </w:rPr>
                  <w:t>☐</w:t>
                </w:r>
              </w:sdtContent>
            </w:sdt>
            <w:r w:rsidR="0051195D" w:rsidRPr="00560475">
              <w:rPr>
                <w:rFonts w:cstheme="minorHAnsi"/>
              </w:rPr>
              <w:t xml:space="preserve"> NO</w:t>
            </w:r>
          </w:p>
        </w:tc>
        <w:sdt>
          <w:sdtPr>
            <w:rPr>
              <w:rFonts w:cstheme="minorHAnsi"/>
            </w:rPr>
            <w:id w:val="154042651"/>
            <w:placeholder>
              <w:docPart w:val="2383DC7AF0014BB1899633C99FB13D37"/>
            </w:placeholder>
            <w:showingPlcHdr/>
          </w:sdtPr>
          <w:sdtContent>
            <w:tc>
              <w:tcPr>
                <w:tcW w:w="3870" w:type="dxa"/>
              </w:tcPr>
              <w:p w14:paraId="1E258B30" w14:textId="1FB78D60" w:rsidR="0051195D" w:rsidRPr="00560475" w:rsidRDefault="0051195D" w:rsidP="0051195D">
                <w:pPr>
                  <w:rPr>
                    <w:rFonts w:cstheme="minorHAnsi"/>
                  </w:rPr>
                </w:pPr>
                <w:r w:rsidRPr="00560475">
                  <w:rPr>
                    <w:rStyle w:val="PlaceholderText"/>
                    <w:rFonts w:cstheme="minorHAnsi"/>
                    <w:color w:val="auto"/>
                  </w:rPr>
                  <w:t>Click or tap here to enter text.</w:t>
                </w:r>
              </w:p>
            </w:tc>
          </w:sdtContent>
        </w:sdt>
      </w:tr>
      <w:tr w:rsidR="00BF43E8" w14:paraId="5E645820" w14:textId="77777777" w:rsidTr="1D2A4475">
        <w:tc>
          <w:tcPr>
            <w:tcW w:w="4680" w:type="dxa"/>
            <w:shd w:val="clear" w:color="auto" w:fill="auto"/>
          </w:tcPr>
          <w:p w14:paraId="0212235E" w14:textId="77777777" w:rsidR="00BF43E8" w:rsidRPr="00560475" w:rsidRDefault="00BF43E8" w:rsidP="00BF43E8">
            <w:pPr>
              <w:rPr>
                <w:rFonts w:cstheme="minorHAnsi"/>
              </w:rPr>
            </w:pPr>
            <w:r w:rsidRPr="00560475">
              <w:rPr>
                <w:rFonts w:cstheme="minorHAnsi"/>
              </w:rPr>
              <w:t xml:space="preserve">The facility must require that all staff, </w:t>
            </w:r>
            <w:proofErr w:type="gramStart"/>
            <w:r w:rsidRPr="00560475">
              <w:rPr>
                <w:rFonts w:cstheme="minorHAnsi"/>
              </w:rPr>
              <w:t>patients</w:t>
            </w:r>
            <w:proofErr w:type="gramEnd"/>
            <w:r w:rsidRPr="00560475">
              <w:rPr>
                <w:rFonts w:cstheme="minorHAnsi"/>
              </w:rPr>
              <w:t xml:space="preserve"> and visitors perform hand hygiene upon entering the building.</w:t>
            </w:r>
          </w:p>
          <w:p w14:paraId="0CE37BAF" w14:textId="77777777" w:rsidR="00BF43E8" w:rsidRPr="00560475" w:rsidRDefault="00BF43E8" w:rsidP="00BF43E8">
            <w:pPr>
              <w:rPr>
                <w:rFonts w:cstheme="minorHAnsi"/>
              </w:rPr>
            </w:pPr>
          </w:p>
        </w:tc>
        <w:tc>
          <w:tcPr>
            <w:tcW w:w="3870" w:type="dxa"/>
            <w:shd w:val="clear" w:color="auto" w:fill="auto"/>
          </w:tcPr>
          <w:p w14:paraId="0E0C9457" w14:textId="77777777" w:rsidR="00BF43E8" w:rsidRPr="00560475" w:rsidRDefault="00BF43E8" w:rsidP="00BF43E8">
            <w:pPr>
              <w:rPr>
                <w:rFonts w:cstheme="minorHAnsi"/>
              </w:rPr>
            </w:pPr>
            <w:r w:rsidRPr="00560475">
              <w:rPr>
                <w:rFonts w:cstheme="minorHAnsi"/>
              </w:rPr>
              <w:t>Observations.</w:t>
            </w:r>
          </w:p>
          <w:p w14:paraId="13A374B6" w14:textId="77777777" w:rsidR="00BF43E8" w:rsidRPr="00560475" w:rsidRDefault="00BF43E8" w:rsidP="00BF43E8">
            <w:pPr>
              <w:rPr>
                <w:rFonts w:cstheme="minorHAnsi"/>
              </w:rPr>
            </w:pPr>
          </w:p>
          <w:p w14:paraId="00C12DAB" w14:textId="77777777" w:rsidR="00BF43E8" w:rsidRPr="00560475" w:rsidRDefault="00BF43E8" w:rsidP="00BF43E8">
            <w:pPr>
              <w:rPr>
                <w:rFonts w:cstheme="minorHAnsi"/>
              </w:rPr>
            </w:pPr>
            <w:r w:rsidRPr="00560475">
              <w:rPr>
                <w:rFonts w:cstheme="minorHAnsi"/>
              </w:rPr>
              <w:t>Policy review.</w:t>
            </w:r>
          </w:p>
        </w:tc>
        <w:tc>
          <w:tcPr>
            <w:tcW w:w="1530" w:type="dxa"/>
            <w:shd w:val="clear" w:color="auto" w:fill="auto"/>
          </w:tcPr>
          <w:p w14:paraId="3CAB7D91" w14:textId="539AA40C" w:rsidR="0045285F" w:rsidRPr="00560475" w:rsidRDefault="00A243A3" w:rsidP="0045285F">
            <w:pPr>
              <w:rPr>
                <w:rFonts w:cstheme="minorHAnsi"/>
              </w:rPr>
            </w:pPr>
            <w:r w:rsidRPr="00560475">
              <w:rPr>
                <w:rFonts w:cstheme="minorHAnsi"/>
              </w:rPr>
              <w:t xml:space="preserve">7-B-1 </w:t>
            </w:r>
          </w:p>
          <w:p w14:paraId="0E01B627" w14:textId="768A8F61" w:rsidR="002003B7" w:rsidRPr="00560475" w:rsidRDefault="002003B7" w:rsidP="00D2273B">
            <w:pPr>
              <w:rPr>
                <w:rFonts w:cstheme="minorHAnsi"/>
              </w:rPr>
            </w:pPr>
          </w:p>
        </w:tc>
        <w:tc>
          <w:tcPr>
            <w:tcW w:w="1170" w:type="dxa"/>
          </w:tcPr>
          <w:p w14:paraId="72B5BAC3" w14:textId="77777777" w:rsidR="00BF43E8" w:rsidRPr="00560475" w:rsidRDefault="00000000" w:rsidP="00BF43E8">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40CACE90" w14:textId="77777777" w:rsidR="00BF43E8" w:rsidRPr="00560475" w:rsidRDefault="00BF43E8" w:rsidP="00BF43E8">
            <w:pPr>
              <w:tabs>
                <w:tab w:val="left" w:pos="800"/>
              </w:tabs>
              <w:rPr>
                <w:rFonts w:cstheme="minorHAnsi"/>
              </w:rPr>
            </w:pPr>
          </w:p>
          <w:p w14:paraId="3F6350BD" w14:textId="77777777" w:rsidR="00BF43E8" w:rsidRPr="00560475" w:rsidRDefault="00000000" w:rsidP="00BF43E8">
            <w:pPr>
              <w:rPr>
                <w:rFonts w:cstheme="minorHAnsi"/>
              </w:rPr>
            </w:pPr>
            <w:sdt>
              <w:sdtPr>
                <w:rPr>
                  <w:rFonts w:cstheme="minorHAnsi"/>
                </w:rPr>
                <w:id w:val="-1944835922"/>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398410908"/>
            <w:placeholder>
              <w:docPart w:val="DB7E3638FD88412A949EC3ADC15D4787"/>
            </w:placeholder>
            <w:showingPlcHdr/>
          </w:sdtPr>
          <w:sdtContent>
            <w:tc>
              <w:tcPr>
                <w:tcW w:w="3870" w:type="dxa"/>
              </w:tcPr>
              <w:p w14:paraId="601D481D" w14:textId="36810AB7"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45285F" w14:paraId="5E1EBD67" w14:textId="77777777" w:rsidTr="1D2A4475">
        <w:tc>
          <w:tcPr>
            <w:tcW w:w="4680" w:type="dxa"/>
            <w:shd w:val="clear" w:color="auto" w:fill="auto"/>
          </w:tcPr>
          <w:p w14:paraId="3601AD5F" w14:textId="77777777" w:rsidR="00FB4650" w:rsidRPr="00560475" w:rsidRDefault="00FB4650" w:rsidP="00FB4650">
            <w:pPr>
              <w:rPr>
                <w:rFonts w:cstheme="minorHAnsi"/>
              </w:rPr>
            </w:pPr>
            <w:r w:rsidRPr="00560475">
              <w:rPr>
                <w:rFonts w:cstheme="minorHAnsi"/>
              </w:rPr>
              <w:t>The facility must implement the following enhanced infection control measures:</w:t>
            </w:r>
          </w:p>
          <w:p w14:paraId="7964D652" w14:textId="77777777" w:rsidR="00FB4650" w:rsidRPr="00560475" w:rsidRDefault="00FB4650" w:rsidP="00FB4650">
            <w:pPr>
              <w:numPr>
                <w:ilvl w:val="0"/>
                <w:numId w:val="11"/>
              </w:numPr>
              <w:rPr>
                <w:rFonts w:cstheme="minorHAnsi"/>
              </w:rPr>
            </w:pPr>
            <w:r w:rsidRPr="00560475">
              <w:rPr>
                <w:rFonts w:cstheme="minorHAnsi"/>
              </w:rPr>
              <w:t>Routine scheduled cleaning &amp; disinfection between each use of exam room, procedure &amp; operating room, bathrooms, reception areas, nursing stations, and all high touch surfaces.</w:t>
            </w:r>
          </w:p>
          <w:p w14:paraId="2C7F0C90" w14:textId="77777777" w:rsidR="00FB4650" w:rsidRPr="00560475" w:rsidRDefault="00FB4650" w:rsidP="00FB4650">
            <w:pPr>
              <w:numPr>
                <w:ilvl w:val="0"/>
                <w:numId w:val="11"/>
              </w:numPr>
              <w:rPr>
                <w:rFonts w:cstheme="minorHAnsi"/>
              </w:rPr>
            </w:pPr>
            <w:r w:rsidRPr="00560475">
              <w:rPr>
                <w:rFonts w:cstheme="minorHAnsi"/>
              </w:rPr>
              <w:t>Ensure frequent cleaning and disinfecting of common areas and high-touch surfaces (counters, door handles, arms of chairs, elevator buttons, etc.).</w:t>
            </w:r>
          </w:p>
          <w:p w14:paraId="2111C50F" w14:textId="77777777" w:rsidR="00FB4650" w:rsidRPr="00560475" w:rsidRDefault="00FB4650" w:rsidP="00FB4650">
            <w:pPr>
              <w:numPr>
                <w:ilvl w:val="0"/>
                <w:numId w:val="11"/>
              </w:numPr>
              <w:rPr>
                <w:rFonts w:cstheme="minorHAnsi"/>
              </w:rPr>
            </w:pPr>
            <w:r w:rsidRPr="00560475">
              <w:rPr>
                <w:rFonts w:cstheme="minorHAnsi"/>
              </w:rPr>
              <w:t>Ensure staff don appropriate PPE during cleaning activities.</w:t>
            </w:r>
          </w:p>
          <w:p w14:paraId="45C57A01" w14:textId="4DF2ADDD" w:rsidR="0045285F" w:rsidRPr="00560475" w:rsidRDefault="0045285F" w:rsidP="0045285F">
            <w:pPr>
              <w:rPr>
                <w:rFonts w:cstheme="minorHAnsi"/>
              </w:rPr>
            </w:pPr>
          </w:p>
        </w:tc>
        <w:tc>
          <w:tcPr>
            <w:tcW w:w="3870" w:type="dxa"/>
            <w:shd w:val="clear" w:color="auto" w:fill="auto"/>
          </w:tcPr>
          <w:p w14:paraId="43E648B0" w14:textId="77777777" w:rsidR="0045285F" w:rsidRPr="00560475" w:rsidRDefault="0045285F" w:rsidP="0045285F">
            <w:pPr>
              <w:rPr>
                <w:rFonts w:cstheme="minorHAnsi"/>
              </w:rPr>
            </w:pPr>
            <w:r w:rsidRPr="00560475">
              <w:rPr>
                <w:rFonts w:cstheme="minorHAnsi"/>
              </w:rPr>
              <w:t>Observations.</w:t>
            </w:r>
          </w:p>
          <w:p w14:paraId="747F56FC" w14:textId="77777777" w:rsidR="0045285F" w:rsidRPr="00560475" w:rsidRDefault="0045285F" w:rsidP="0045285F">
            <w:pPr>
              <w:rPr>
                <w:rFonts w:cstheme="minorHAnsi"/>
              </w:rPr>
            </w:pPr>
          </w:p>
          <w:p w14:paraId="5438F396" w14:textId="77777777" w:rsidR="0045285F" w:rsidRPr="00560475" w:rsidRDefault="0045285F" w:rsidP="0045285F">
            <w:pPr>
              <w:rPr>
                <w:rFonts w:cstheme="minorHAnsi"/>
              </w:rPr>
            </w:pPr>
            <w:r w:rsidRPr="00560475">
              <w:rPr>
                <w:rFonts w:cstheme="minorHAnsi"/>
              </w:rPr>
              <w:t>Policy review.</w:t>
            </w:r>
          </w:p>
          <w:p w14:paraId="27E5AD04" w14:textId="77777777" w:rsidR="0045285F" w:rsidRPr="00560475" w:rsidRDefault="0045285F" w:rsidP="0045285F">
            <w:pPr>
              <w:rPr>
                <w:rFonts w:cstheme="minorHAnsi"/>
              </w:rPr>
            </w:pPr>
          </w:p>
          <w:p w14:paraId="312B3F08" w14:textId="77777777" w:rsidR="0045285F" w:rsidRPr="00560475" w:rsidRDefault="0045285F" w:rsidP="0045285F">
            <w:pPr>
              <w:rPr>
                <w:rFonts w:cstheme="minorHAnsi"/>
              </w:rPr>
            </w:pPr>
            <w:r w:rsidRPr="00560475">
              <w:rPr>
                <w:rFonts w:cstheme="minorHAnsi"/>
              </w:rPr>
              <w:t>Staff Interview.</w:t>
            </w:r>
          </w:p>
          <w:p w14:paraId="631DE1CF" w14:textId="77777777" w:rsidR="0045285F" w:rsidRPr="00560475" w:rsidRDefault="0045285F" w:rsidP="0045285F">
            <w:pPr>
              <w:rPr>
                <w:rFonts w:cstheme="minorHAnsi"/>
              </w:rPr>
            </w:pPr>
          </w:p>
          <w:p w14:paraId="0C6C9C1E" w14:textId="77777777" w:rsidR="0045285F" w:rsidRPr="00560475" w:rsidRDefault="0045285F" w:rsidP="0045285F">
            <w:pPr>
              <w:rPr>
                <w:rFonts w:cstheme="minorHAnsi"/>
              </w:rPr>
            </w:pPr>
            <w:r w:rsidRPr="00560475">
              <w:rPr>
                <w:rFonts w:cstheme="minorHAnsi"/>
              </w:rPr>
              <w:t>Cleaning log(s) review.</w:t>
            </w:r>
          </w:p>
        </w:tc>
        <w:tc>
          <w:tcPr>
            <w:tcW w:w="1530" w:type="dxa"/>
            <w:shd w:val="clear" w:color="auto" w:fill="auto"/>
          </w:tcPr>
          <w:p w14:paraId="66052318" w14:textId="6E943FBE" w:rsidR="0045285F" w:rsidRPr="00560475" w:rsidRDefault="00A243A3" w:rsidP="0045285F">
            <w:pPr>
              <w:rPr>
                <w:rFonts w:cstheme="minorHAnsi"/>
              </w:rPr>
            </w:pPr>
            <w:r w:rsidRPr="00560475">
              <w:rPr>
                <w:rFonts w:cstheme="minorHAnsi"/>
              </w:rPr>
              <w:t xml:space="preserve">7-F-5 </w:t>
            </w:r>
          </w:p>
          <w:p w14:paraId="7EFBA9F6" w14:textId="17B43EC0" w:rsidR="00A243A3" w:rsidRPr="00560475" w:rsidRDefault="00A243A3" w:rsidP="0045285F">
            <w:pPr>
              <w:rPr>
                <w:rFonts w:cstheme="minorHAnsi"/>
              </w:rPr>
            </w:pPr>
          </w:p>
          <w:p w14:paraId="14698316" w14:textId="485E3EA1" w:rsidR="00A243A3" w:rsidRPr="00560475" w:rsidRDefault="00A243A3" w:rsidP="00A243A3">
            <w:pPr>
              <w:rPr>
                <w:rFonts w:cstheme="minorHAnsi"/>
              </w:rPr>
            </w:pPr>
            <w:r w:rsidRPr="00560475">
              <w:rPr>
                <w:rFonts w:cstheme="minorHAnsi"/>
              </w:rPr>
              <w:t xml:space="preserve">7-F-1 </w:t>
            </w:r>
          </w:p>
          <w:p w14:paraId="78D8134E" w14:textId="77777777" w:rsidR="00A243A3" w:rsidRPr="00560475" w:rsidRDefault="00A243A3" w:rsidP="0045285F">
            <w:pPr>
              <w:rPr>
                <w:rFonts w:cstheme="minorHAnsi"/>
              </w:rPr>
            </w:pPr>
          </w:p>
          <w:p w14:paraId="6E202BCE" w14:textId="4FF482D5" w:rsidR="0045285F" w:rsidRPr="00560475" w:rsidRDefault="0045285F" w:rsidP="0045285F">
            <w:pPr>
              <w:rPr>
                <w:rFonts w:cstheme="minorHAnsi"/>
              </w:rPr>
            </w:pPr>
          </w:p>
          <w:p w14:paraId="05BE6801" w14:textId="23C209F8" w:rsidR="0045285F" w:rsidRPr="00560475" w:rsidRDefault="0045285F" w:rsidP="0045285F">
            <w:pPr>
              <w:rPr>
                <w:rFonts w:cstheme="minorHAnsi"/>
              </w:rPr>
            </w:pPr>
          </w:p>
        </w:tc>
        <w:tc>
          <w:tcPr>
            <w:tcW w:w="1170" w:type="dxa"/>
          </w:tcPr>
          <w:p w14:paraId="74A8903A" w14:textId="77777777" w:rsidR="0045285F" w:rsidRPr="00560475" w:rsidRDefault="00000000" w:rsidP="0045285F">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Content>
                <w:r w:rsidR="0045285F" w:rsidRPr="00560475">
                  <w:rPr>
                    <w:rFonts w:ascii="Segoe UI Symbol" w:eastAsia="MS Gothic" w:hAnsi="Segoe UI Symbol" w:cs="Segoe UI Symbol"/>
                  </w:rPr>
                  <w:t>☐</w:t>
                </w:r>
              </w:sdtContent>
            </w:sdt>
            <w:r w:rsidR="0045285F" w:rsidRPr="00560475">
              <w:rPr>
                <w:rFonts w:cstheme="minorHAnsi"/>
              </w:rPr>
              <w:t xml:space="preserve">  YES</w:t>
            </w:r>
            <w:r w:rsidR="0045285F" w:rsidRPr="00560475">
              <w:rPr>
                <w:rFonts w:cstheme="minorHAnsi"/>
              </w:rPr>
              <w:tab/>
            </w:r>
          </w:p>
          <w:p w14:paraId="01B2052C" w14:textId="77777777" w:rsidR="0045285F" w:rsidRPr="00560475" w:rsidRDefault="0045285F" w:rsidP="0045285F">
            <w:pPr>
              <w:tabs>
                <w:tab w:val="left" w:pos="800"/>
              </w:tabs>
              <w:rPr>
                <w:rFonts w:cstheme="minorHAnsi"/>
              </w:rPr>
            </w:pPr>
          </w:p>
          <w:p w14:paraId="257D2574" w14:textId="77777777" w:rsidR="0045285F" w:rsidRPr="00560475" w:rsidRDefault="00000000" w:rsidP="0045285F">
            <w:pPr>
              <w:rPr>
                <w:rFonts w:cstheme="minorHAnsi"/>
              </w:rPr>
            </w:pPr>
            <w:sdt>
              <w:sdtPr>
                <w:rPr>
                  <w:rFonts w:cstheme="minorHAnsi"/>
                </w:rPr>
                <w:id w:val="-1933268806"/>
                <w14:checkbox>
                  <w14:checked w14:val="0"/>
                  <w14:checkedState w14:val="2612" w14:font="MS Gothic"/>
                  <w14:uncheckedState w14:val="2610" w14:font="MS Gothic"/>
                </w14:checkbox>
              </w:sdtPr>
              <w:sdtContent>
                <w:r w:rsidR="0045285F" w:rsidRPr="00560475">
                  <w:rPr>
                    <w:rFonts w:ascii="Segoe UI Symbol" w:eastAsia="MS Gothic" w:hAnsi="Segoe UI Symbol" w:cs="Segoe UI Symbol"/>
                  </w:rPr>
                  <w:t>☐</w:t>
                </w:r>
              </w:sdtContent>
            </w:sdt>
            <w:r w:rsidR="0045285F" w:rsidRPr="00560475">
              <w:rPr>
                <w:rFonts w:cstheme="minorHAnsi"/>
              </w:rPr>
              <w:t xml:space="preserve"> NO</w:t>
            </w:r>
          </w:p>
        </w:tc>
        <w:sdt>
          <w:sdtPr>
            <w:rPr>
              <w:rFonts w:cstheme="minorHAnsi"/>
            </w:rPr>
            <w:id w:val="178549623"/>
            <w:placeholder>
              <w:docPart w:val="BAD4349F511A49FAA5B43B0AD25A278C"/>
            </w:placeholder>
            <w:showingPlcHdr/>
          </w:sdtPr>
          <w:sdtContent>
            <w:tc>
              <w:tcPr>
                <w:tcW w:w="3870" w:type="dxa"/>
              </w:tcPr>
              <w:p w14:paraId="4D129D06" w14:textId="74942525" w:rsidR="0045285F" w:rsidRPr="00560475" w:rsidRDefault="0045285F" w:rsidP="0045285F">
                <w:pPr>
                  <w:rPr>
                    <w:rFonts w:cstheme="minorHAnsi"/>
                  </w:rPr>
                </w:pPr>
                <w:r w:rsidRPr="00560475">
                  <w:rPr>
                    <w:rStyle w:val="PlaceholderText"/>
                    <w:rFonts w:cstheme="minorHAnsi"/>
                    <w:color w:val="auto"/>
                  </w:rPr>
                  <w:t>Click or tap here to enter text.</w:t>
                </w:r>
              </w:p>
            </w:tc>
          </w:sdtContent>
        </w:sdt>
      </w:tr>
    </w:tbl>
    <w:p w14:paraId="1365E43B" w14:textId="1DED4978" w:rsidR="00DE7220" w:rsidRDefault="00DE7220" w:rsidP="00BF43E8"/>
    <w:p w14:paraId="33283C03" w14:textId="29931A81" w:rsidR="009021FD" w:rsidRDefault="009021FD" w:rsidP="00BF43E8"/>
    <w:p w14:paraId="5F138572" w14:textId="77777777" w:rsidR="009021FD" w:rsidRPr="003C6407" w:rsidRDefault="009021FD" w:rsidP="009021FD">
      <w:pPr>
        <w:spacing w:after="0" w:line="240" w:lineRule="auto"/>
        <w:contextualSpacing/>
        <w:jc w:val="center"/>
        <w:rPr>
          <w:rFonts w:cstheme="minorHAnsi"/>
          <w:b/>
          <w:sz w:val="32"/>
          <w:szCs w:val="32"/>
          <w:u w:val="single"/>
        </w:rPr>
      </w:pPr>
      <w:r w:rsidRPr="003C6407">
        <w:rPr>
          <w:rFonts w:cstheme="minorHAnsi"/>
          <w:b/>
          <w:sz w:val="32"/>
          <w:szCs w:val="32"/>
          <w:u w:val="single"/>
        </w:rPr>
        <w:t>AAAASF COVID-19 Worksheet Instructions</w:t>
      </w:r>
    </w:p>
    <w:p w14:paraId="0AF33C83" w14:textId="77777777" w:rsidR="009021FD" w:rsidRPr="0003732E" w:rsidRDefault="009021FD" w:rsidP="009021FD">
      <w:pPr>
        <w:spacing w:after="0" w:line="240" w:lineRule="auto"/>
        <w:contextualSpacing/>
        <w:rPr>
          <w:rFonts w:cstheme="minorHAnsi"/>
          <w:color w:val="2B579A"/>
          <w:sz w:val="24"/>
          <w:szCs w:val="24"/>
          <w:shd w:val="clear" w:color="auto" w:fill="E6E6E6"/>
        </w:rPr>
      </w:pPr>
    </w:p>
    <w:p w14:paraId="306515C1" w14:textId="77777777" w:rsidR="009021FD" w:rsidRPr="0003732E" w:rsidRDefault="009021FD" w:rsidP="009021FD">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AAAASF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 xml:space="preserve">partners’ emphasis on infection control and emergency protocols. It includes a required focused policy and procedure review as it relates to the current COVID-19 emergency. This tool also addresses concerns that </w:t>
      </w:r>
      <w:r w:rsidRPr="0003732E">
        <w:rPr>
          <w:sz w:val="24"/>
          <w:szCs w:val="24"/>
        </w:rPr>
        <w:lastRenderedPageBreak/>
        <w:t>surveyors have raised in the field after conducting surveys during the pandemic. This focused worksheet is required for all surveys as part of the onsite survey process across all AAAASF accredited facilities.</w:t>
      </w:r>
      <w:r w:rsidRPr="0003732E">
        <w:rPr>
          <w:sz w:val="24"/>
          <w:szCs w:val="24"/>
          <w:shd w:val="clear" w:color="auto" w:fill="E6E6E6"/>
        </w:rPr>
        <w:t xml:space="preserve"> </w:t>
      </w:r>
    </w:p>
    <w:p w14:paraId="31004E61" w14:textId="77777777" w:rsidR="009021FD" w:rsidRPr="0003732E" w:rsidRDefault="009021FD" w:rsidP="009021FD">
      <w:pPr>
        <w:spacing w:after="0" w:line="240" w:lineRule="auto"/>
        <w:contextualSpacing/>
        <w:rPr>
          <w:rFonts w:cstheme="minorHAnsi"/>
          <w:sz w:val="24"/>
          <w:szCs w:val="24"/>
        </w:rPr>
      </w:pPr>
    </w:p>
    <w:p w14:paraId="73CB9ABA" w14:textId="77777777" w:rsidR="009021FD" w:rsidRPr="0003732E" w:rsidRDefault="009021FD" w:rsidP="009021FD">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64FBDA50" w14:textId="77777777" w:rsidR="009021FD" w:rsidRPr="0003732E" w:rsidRDefault="009021FD" w:rsidP="009021FD">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2CF31BEF"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hand hygiene, highlighting any revisions related to COVID-19.</w:t>
      </w:r>
    </w:p>
    <w:p w14:paraId="058376BF"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personal protective equipment (PPE) and its use, highlight any revisions related to COVID-19.</w:t>
      </w:r>
    </w:p>
    <w:p w14:paraId="1F6F257A"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infection transmission-based precautions, highlighting any revisions related to COVID-19.</w:t>
      </w:r>
    </w:p>
    <w:p w14:paraId="05FD739E"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the postponement of non-urgent/emergent appointments and surgeries/procedures.</w:t>
      </w:r>
    </w:p>
    <w:p w14:paraId="67493403"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any screenings conducted for staff, patients, visitors.</w:t>
      </w:r>
    </w:p>
    <w:p w14:paraId="7E5D3918"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any restrictions of visitors.</w:t>
      </w:r>
    </w:p>
    <w:p w14:paraId="59643E09" w14:textId="77777777" w:rsidR="009021FD" w:rsidRPr="0003732E" w:rsidRDefault="009021FD" w:rsidP="009021FD">
      <w:pPr>
        <w:spacing w:after="0" w:line="240" w:lineRule="auto"/>
        <w:ind w:left="360"/>
        <w:contextualSpacing/>
        <w:rPr>
          <w:sz w:val="24"/>
          <w:szCs w:val="24"/>
        </w:rPr>
      </w:pPr>
    </w:p>
    <w:p w14:paraId="75ACC3E5" w14:textId="77777777" w:rsidR="009021FD" w:rsidRPr="0003732E" w:rsidRDefault="009021FD" w:rsidP="009021FD">
      <w:pPr>
        <w:spacing w:after="0" w:line="240" w:lineRule="auto"/>
        <w:contextualSpacing/>
        <w:rPr>
          <w:sz w:val="24"/>
          <w:szCs w:val="24"/>
          <w:u w:val="single"/>
        </w:rPr>
      </w:pPr>
      <w:r w:rsidRPr="0003732E">
        <w:rPr>
          <w:sz w:val="24"/>
          <w:szCs w:val="24"/>
          <w:u w:val="single"/>
        </w:rPr>
        <w:t>Emergency Preparedness Plan (Medicare-only):</w:t>
      </w:r>
    </w:p>
    <w:p w14:paraId="7FE42638" w14:textId="77777777" w:rsidR="009021FD" w:rsidRPr="0003732E" w:rsidRDefault="009021FD" w:rsidP="009021FD">
      <w:pPr>
        <w:pStyle w:val="ListParagraph"/>
        <w:numPr>
          <w:ilvl w:val="0"/>
          <w:numId w:val="14"/>
        </w:numPr>
        <w:spacing w:after="0" w:line="240" w:lineRule="auto"/>
        <w:rPr>
          <w:sz w:val="24"/>
          <w:szCs w:val="24"/>
        </w:rPr>
      </w:pPr>
      <w:r w:rsidRPr="0003732E">
        <w:rPr>
          <w:sz w:val="24"/>
          <w:szCs w:val="24"/>
        </w:rPr>
        <w:t>Policies related to activation of the Emergency Preparedness Plan.</w:t>
      </w:r>
    </w:p>
    <w:p w14:paraId="6E9B2043" w14:textId="77777777" w:rsidR="009021FD" w:rsidRPr="0003732E" w:rsidRDefault="009021FD" w:rsidP="009021FD">
      <w:pPr>
        <w:pStyle w:val="ListParagraph"/>
        <w:numPr>
          <w:ilvl w:val="0"/>
          <w:numId w:val="14"/>
        </w:numPr>
        <w:spacing w:after="0" w:line="240" w:lineRule="auto"/>
        <w:rPr>
          <w:sz w:val="24"/>
          <w:szCs w:val="24"/>
        </w:rPr>
      </w:pPr>
      <w:r w:rsidRPr="0003732E">
        <w:rPr>
          <w:sz w:val="24"/>
          <w:szCs w:val="24"/>
        </w:rPr>
        <w:t>Policies and protocols for reporting suspected and confirmed COVID-19 cases to appropriate health entities and AAAASF.</w:t>
      </w:r>
    </w:p>
    <w:p w14:paraId="50319629" w14:textId="77777777" w:rsidR="009021FD" w:rsidRPr="0003732E" w:rsidRDefault="009021FD" w:rsidP="009021FD">
      <w:pPr>
        <w:pStyle w:val="ListParagraph"/>
        <w:numPr>
          <w:ilvl w:val="0"/>
          <w:numId w:val="14"/>
        </w:numPr>
        <w:spacing w:after="0" w:line="240" w:lineRule="auto"/>
        <w:rPr>
          <w:sz w:val="24"/>
          <w:szCs w:val="24"/>
        </w:rPr>
      </w:pPr>
      <w:r w:rsidRPr="0003732E">
        <w:rPr>
          <w:sz w:val="24"/>
          <w:szCs w:val="24"/>
        </w:rPr>
        <w:t>Emergency contacts for testing and reporting suspected and confirmed COVID-19 cases.</w:t>
      </w:r>
    </w:p>
    <w:p w14:paraId="195A8B6C" w14:textId="77777777" w:rsidR="009021FD" w:rsidRPr="0003732E" w:rsidRDefault="009021FD" w:rsidP="009021FD">
      <w:pPr>
        <w:spacing w:after="0" w:line="240" w:lineRule="auto"/>
        <w:ind w:left="360"/>
        <w:contextualSpacing/>
        <w:rPr>
          <w:b/>
          <w:sz w:val="24"/>
          <w:szCs w:val="24"/>
        </w:rPr>
      </w:pPr>
    </w:p>
    <w:p w14:paraId="41A3709F" w14:textId="77777777" w:rsidR="009021FD" w:rsidRPr="0003732E" w:rsidRDefault="009021FD" w:rsidP="009021FD">
      <w:pPr>
        <w:spacing w:after="0" w:line="240" w:lineRule="auto"/>
        <w:contextualSpacing/>
        <w:rPr>
          <w:sz w:val="24"/>
          <w:szCs w:val="24"/>
          <w:u w:val="single"/>
        </w:rPr>
      </w:pPr>
      <w:r w:rsidRPr="0003732E">
        <w:rPr>
          <w:sz w:val="24"/>
          <w:szCs w:val="24"/>
          <w:u w:val="single"/>
        </w:rPr>
        <w:t>Education Logs &amp; Audit Tools:</w:t>
      </w:r>
    </w:p>
    <w:p w14:paraId="36245B0E" w14:textId="77777777" w:rsidR="009021FD" w:rsidRPr="0003732E" w:rsidRDefault="009021FD" w:rsidP="009021FD">
      <w:pPr>
        <w:pStyle w:val="ListParagraph"/>
        <w:numPr>
          <w:ilvl w:val="0"/>
          <w:numId w:val="15"/>
        </w:numPr>
        <w:spacing w:after="0" w:line="240" w:lineRule="auto"/>
        <w:rPr>
          <w:sz w:val="24"/>
          <w:szCs w:val="24"/>
        </w:rPr>
      </w:pPr>
      <w:r w:rsidRPr="0003732E">
        <w:rPr>
          <w:sz w:val="24"/>
          <w:szCs w:val="24"/>
        </w:rPr>
        <w:t>Evidence of staff education for all relevant areas as outlined in the program-specific worksheet.</w:t>
      </w:r>
    </w:p>
    <w:p w14:paraId="2BC5F304" w14:textId="77777777" w:rsidR="009021FD" w:rsidRPr="0003732E" w:rsidRDefault="009021FD" w:rsidP="009021FD">
      <w:pPr>
        <w:pStyle w:val="ListParagraph"/>
        <w:numPr>
          <w:ilvl w:val="0"/>
          <w:numId w:val="15"/>
        </w:numPr>
        <w:spacing w:after="0" w:line="240" w:lineRule="auto"/>
        <w:rPr>
          <w:sz w:val="24"/>
          <w:szCs w:val="24"/>
        </w:rPr>
      </w:pPr>
      <w:r w:rsidRPr="0003732E">
        <w:rPr>
          <w:sz w:val="24"/>
          <w:szCs w:val="24"/>
        </w:rPr>
        <w:t>All surveillance tools (weekly audits) used to ensure compliance with infection control practices.</w:t>
      </w:r>
    </w:p>
    <w:p w14:paraId="6408AC81" w14:textId="77777777" w:rsidR="009021FD" w:rsidRPr="0003732E" w:rsidRDefault="009021FD" w:rsidP="009021FD">
      <w:pPr>
        <w:pStyle w:val="ListParagraph"/>
        <w:spacing w:after="0" w:line="240" w:lineRule="auto"/>
        <w:rPr>
          <w:sz w:val="24"/>
          <w:szCs w:val="24"/>
        </w:rPr>
      </w:pPr>
    </w:p>
    <w:p w14:paraId="3BCEB8B7" w14:textId="77777777" w:rsidR="009021FD" w:rsidRPr="0003732E" w:rsidRDefault="009021FD" w:rsidP="009021FD">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049114E2" w14:textId="77777777" w:rsidR="009021FD" w:rsidRPr="0003732E" w:rsidRDefault="009021FD" w:rsidP="009021FD">
      <w:pPr>
        <w:spacing w:after="0" w:line="240" w:lineRule="auto"/>
        <w:contextualSpacing/>
        <w:jc w:val="center"/>
        <w:rPr>
          <w:b/>
          <w:sz w:val="24"/>
          <w:szCs w:val="24"/>
          <w:u w:val="single"/>
        </w:rPr>
      </w:pPr>
    </w:p>
    <w:p w14:paraId="4CDAD1C1" w14:textId="77777777" w:rsidR="009021FD" w:rsidRPr="0003732E" w:rsidRDefault="009021FD" w:rsidP="009021FD">
      <w:pPr>
        <w:spacing w:after="0" w:line="240" w:lineRule="auto"/>
        <w:contextualSpacing/>
        <w:rPr>
          <w:sz w:val="24"/>
          <w:szCs w:val="24"/>
        </w:rPr>
      </w:pPr>
      <w:proofErr w:type="gramStart"/>
      <w:r w:rsidRPr="0003732E">
        <w:rPr>
          <w:sz w:val="24"/>
          <w:szCs w:val="24"/>
        </w:rPr>
        <w:t>Similar to</w:t>
      </w:r>
      <w:proofErr w:type="gramEnd"/>
      <w:r w:rsidRPr="0003732E">
        <w:rPr>
          <w:sz w:val="24"/>
          <w:szCs w:val="24"/>
        </w:rPr>
        <w:t xml:space="preserve"> the AAAASF Standards Manuals, the COVID-19 Surveyor Worksheets are AAAASF program-specific and reference the specific citable standards based on program type.</w:t>
      </w:r>
    </w:p>
    <w:p w14:paraId="01ADC70A" w14:textId="77777777" w:rsidR="009021FD" w:rsidRPr="003C6407" w:rsidRDefault="009021FD" w:rsidP="009021FD">
      <w:pPr>
        <w:pStyle w:val="ListParagraph"/>
        <w:numPr>
          <w:ilvl w:val="0"/>
          <w:numId w:val="18"/>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AAAASF staff to review. Please note that some items are mapped to more than one AAAASF standard. </w:t>
      </w:r>
    </w:p>
    <w:p w14:paraId="02B969A8" w14:textId="77777777" w:rsidR="009021FD" w:rsidRPr="003C6407" w:rsidRDefault="009021FD" w:rsidP="009021FD">
      <w:pPr>
        <w:pStyle w:val="ListParagraph"/>
        <w:numPr>
          <w:ilvl w:val="0"/>
          <w:numId w:val="18"/>
        </w:numPr>
        <w:spacing w:after="0" w:line="240" w:lineRule="auto"/>
        <w:rPr>
          <w:sz w:val="24"/>
          <w:szCs w:val="24"/>
        </w:rPr>
      </w:pPr>
      <w:r w:rsidRPr="003C6407">
        <w:rPr>
          <w:sz w:val="24"/>
          <w:szCs w:val="24"/>
        </w:rPr>
        <w:t xml:space="preserve">If non-compliance is observed, surveyors should select the most appropriate standard(s) to cite based on individual scenarios/observations encountered during the survey process. After completion of the COVID-19 Surveyor Worksheet, </w:t>
      </w:r>
      <w:r w:rsidRPr="003C6407">
        <w:rPr>
          <w:sz w:val="24"/>
          <w:szCs w:val="24"/>
        </w:rPr>
        <w:lastRenderedPageBreak/>
        <w:t>surveyors must cite the corresponding deficiency in the standard manual. The Covid-19 Surveyor Worksheet must be returned electronically with the Surveyor Handbook for review.</w:t>
      </w:r>
    </w:p>
    <w:p w14:paraId="1E170D28" w14:textId="77777777" w:rsidR="009021FD" w:rsidRDefault="009021FD" w:rsidP="009021FD">
      <w:pPr>
        <w:pStyle w:val="ListParagraph"/>
        <w:spacing w:after="0" w:line="240" w:lineRule="auto"/>
        <w:ind w:left="360"/>
        <w:rPr>
          <w:b/>
          <w:bCs/>
          <w:sz w:val="24"/>
          <w:szCs w:val="24"/>
          <w:u w:val="single"/>
        </w:rPr>
      </w:pPr>
    </w:p>
    <w:p w14:paraId="756067B4" w14:textId="77777777" w:rsidR="009021FD" w:rsidRPr="0003732E" w:rsidRDefault="009021FD" w:rsidP="009021FD">
      <w:pPr>
        <w:pStyle w:val="ListParagraph"/>
        <w:spacing w:after="0" w:line="240" w:lineRule="auto"/>
        <w:ind w:left="0"/>
        <w:rPr>
          <w:sz w:val="24"/>
          <w:szCs w:val="24"/>
        </w:rPr>
      </w:pPr>
      <w:r w:rsidRPr="0003732E">
        <w:rPr>
          <w:b/>
          <w:sz w:val="24"/>
          <w:szCs w:val="24"/>
          <w:u w:val="single"/>
        </w:rPr>
        <w:t>Resources:</w:t>
      </w:r>
    </w:p>
    <w:p w14:paraId="0E775516" w14:textId="77777777" w:rsidR="009021FD" w:rsidRPr="0003732E" w:rsidRDefault="009021FD" w:rsidP="009021FD">
      <w:pPr>
        <w:spacing w:after="0" w:line="240" w:lineRule="auto"/>
        <w:contextualSpacing/>
        <w:jc w:val="center"/>
        <w:rPr>
          <w:b/>
          <w:sz w:val="24"/>
          <w:szCs w:val="24"/>
          <w:u w:val="single"/>
        </w:rPr>
      </w:pPr>
    </w:p>
    <w:p w14:paraId="1307E7AA" w14:textId="77777777" w:rsidR="009021FD" w:rsidRPr="0003732E" w:rsidRDefault="009021FD" w:rsidP="009021FD">
      <w:pPr>
        <w:spacing w:after="0" w:line="240" w:lineRule="auto"/>
        <w:contextualSpacing/>
        <w:rPr>
          <w:b/>
          <w:bCs/>
          <w:sz w:val="24"/>
          <w:szCs w:val="24"/>
        </w:rPr>
      </w:pPr>
      <w:r w:rsidRPr="0003732E">
        <w:rPr>
          <w:b/>
          <w:bCs/>
          <w:sz w:val="24"/>
          <w:szCs w:val="24"/>
        </w:rPr>
        <w:t>Standard &amp; Infection Control Precautions:</w:t>
      </w:r>
    </w:p>
    <w:p w14:paraId="314F20DA" w14:textId="77777777" w:rsidR="009021FD" w:rsidRPr="00A87624" w:rsidRDefault="009021FD" w:rsidP="009021FD">
      <w:pPr>
        <w:pStyle w:val="ListParagraph"/>
        <w:numPr>
          <w:ilvl w:val="0"/>
          <w:numId w:val="12"/>
        </w:numPr>
        <w:spacing w:after="0" w:line="240" w:lineRule="auto"/>
        <w:rPr>
          <w:sz w:val="24"/>
          <w:szCs w:val="24"/>
        </w:rPr>
      </w:pPr>
      <w:hyperlink r:id="rId13" w:history="1">
        <w:r w:rsidRPr="0003732E">
          <w:rPr>
            <w:rStyle w:val="Hyperlink"/>
            <w:color w:val="0070C0"/>
            <w:sz w:val="24"/>
            <w:szCs w:val="24"/>
          </w:rPr>
          <w:t>CDC: Infection Prevention and Control Recommendations for Healthcare Personnel</w:t>
        </w:r>
      </w:hyperlink>
      <w:r w:rsidRPr="0003732E">
        <w:rPr>
          <w:sz w:val="24"/>
          <w:szCs w:val="24"/>
        </w:rPr>
        <w:t xml:space="preserve"> (updated </w:t>
      </w:r>
      <w:r>
        <w:rPr>
          <w:sz w:val="24"/>
          <w:szCs w:val="24"/>
        </w:rPr>
        <w:t>February 2, 2022</w:t>
      </w:r>
      <w:r w:rsidRPr="0003732E">
        <w:rPr>
          <w:sz w:val="24"/>
          <w:szCs w:val="24"/>
        </w:rPr>
        <w:t xml:space="preserve">) </w:t>
      </w:r>
      <w:r w:rsidRPr="0003732E">
        <w:rPr>
          <w:i/>
          <w:iCs/>
          <w:sz w:val="24"/>
          <w:szCs w:val="24"/>
        </w:rPr>
        <w:t xml:space="preserve">– This is the general CDC resource as it also references hand hygiene, staff training, cleaning &amp; disinfecting, environmental infection control, patient care, non-urgent </w:t>
      </w:r>
      <w:proofErr w:type="gramStart"/>
      <w:r w:rsidRPr="0003732E">
        <w:rPr>
          <w:i/>
          <w:iCs/>
          <w:sz w:val="24"/>
          <w:szCs w:val="24"/>
        </w:rPr>
        <w:t>appointments</w:t>
      </w:r>
      <w:proofErr w:type="gramEnd"/>
      <w:r w:rsidRPr="0003732E">
        <w:rPr>
          <w:i/>
          <w:iCs/>
          <w:sz w:val="24"/>
          <w:szCs w:val="24"/>
        </w:rPr>
        <w:t xml:space="preserve"> and elective surgeries/procedures, managing personnel with infection or exposure, and visitor screening and restriction recommendations.</w:t>
      </w:r>
    </w:p>
    <w:p w14:paraId="43AC1899" w14:textId="77777777" w:rsidR="009021FD" w:rsidRPr="00A87624" w:rsidRDefault="009021FD" w:rsidP="009021FD">
      <w:pPr>
        <w:pStyle w:val="ListParagraph"/>
        <w:numPr>
          <w:ilvl w:val="0"/>
          <w:numId w:val="12"/>
        </w:numPr>
        <w:spacing w:after="0" w:line="240" w:lineRule="auto"/>
        <w:rPr>
          <w:color w:val="0070C0"/>
          <w:sz w:val="24"/>
          <w:szCs w:val="24"/>
        </w:rPr>
      </w:pPr>
      <w:hyperlink r:id="rId14" w:history="1">
        <w:r w:rsidRPr="00A87624">
          <w:rPr>
            <w:rStyle w:val="Hyperlink"/>
            <w:color w:val="0070C0"/>
            <w:sz w:val="24"/>
            <w:szCs w:val="24"/>
          </w:rPr>
          <w:t>CDC: Community Transmission Rates</w:t>
        </w:r>
      </w:hyperlink>
    </w:p>
    <w:p w14:paraId="3C387169" w14:textId="77777777" w:rsidR="009021FD" w:rsidRPr="0003732E" w:rsidRDefault="009021FD" w:rsidP="009021FD">
      <w:pPr>
        <w:pStyle w:val="ListParagraph"/>
        <w:numPr>
          <w:ilvl w:val="0"/>
          <w:numId w:val="12"/>
        </w:numPr>
        <w:spacing w:after="0" w:line="240" w:lineRule="auto"/>
        <w:rPr>
          <w:rFonts w:cstheme="minorHAnsi"/>
          <w:sz w:val="24"/>
          <w:szCs w:val="24"/>
        </w:rPr>
      </w:pPr>
      <w:hyperlink r:id="rId15" w:history="1">
        <w:r w:rsidRPr="0003732E">
          <w:rPr>
            <w:rStyle w:val="Hyperlink"/>
            <w:rFonts w:cstheme="minorHAnsi"/>
            <w:color w:val="0070C0"/>
            <w:sz w:val="24"/>
            <w:szCs w:val="24"/>
          </w:rPr>
          <w:t>CDC: Managing Healthcare Operations During COVID-19</w:t>
        </w:r>
      </w:hyperlink>
      <w:r w:rsidRPr="0003732E">
        <w:rPr>
          <w:rFonts w:cstheme="minorHAnsi"/>
          <w:sz w:val="24"/>
          <w:szCs w:val="24"/>
        </w:rPr>
        <w:t xml:space="preserve"> (updated February 2021)</w:t>
      </w:r>
    </w:p>
    <w:p w14:paraId="5C639C17" w14:textId="77777777" w:rsidR="009021FD" w:rsidRPr="0003732E" w:rsidRDefault="009021FD" w:rsidP="009021FD">
      <w:pPr>
        <w:pStyle w:val="ListParagraph"/>
        <w:numPr>
          <w:ilvl w:val="0"/>
          <w:numId w:val="12"/>
        </w:numPr>
        <w:spacing w:after="0" w:line="240" w:lineRule="auto"/>
        <w:rPr>
          <w:rFonts w:cstheme="minorHAnsi"/>
          <w:sz w:val="24"/>
          <w:szCs w:val="24"/>
        </w:rPr>
      </w:pPr>
      <w:hyperlink r:id="rId16" w:history="1">
        <w:r w:rsidRPr="0003732E">
          <w:rPr>
            <w:rStyle w:val="Hyperlink"/>
            <w:rFonts w:cstheme="minorHAnsi"/>
            <w:color w:val="0070C0"/>
            <w:sz w:val="24"/>
            <w:szCs w:val="24"/>
          </w:rPr>
          <w:t>CDC: Guidance for Healthcare Workers About COVID-19 Testing</w:t>
        </w:r>
      </w:hyperlink>
      <w:r w:rsidRPr="0003732E">
        <w:rPr>
          <w:rFonts w:cstheme="minorHAnsi"/>
          <w:sz w:val="24"/>
          <w:szCs w:val="24"/>
        </w:rPr>
        <w:t xml:space="preserve"> (updated June 2021)</w:t>
      </w:r>
    </w:p>
    <w:p w14:paraId="7467FB1D" w14:textId="77777777" w:rsidR="009021FD" w:rsidRPr="0003732E" w:rsidRDefault="009021FD" w:rsidP="009021FD">
      <w:pPr>
        <w:pStyle w:val="ListParagraph"/>
        <w:numPr>
          <w:ilvl w:val="0"/>
          <w:numId w:val="12"/>
        </w:numPr>
        <w:spacing w:after="0" w:line="240" w:lineRule="auto"/>
        <w:rPr>
          <w:rFonts w:cstheme="minorHAnsi"/>
          <w:sz w:val="24"/>
          <w:szCs w:val="24"/>
        </w:rPr>
      </w:pPr>
      <w:hyperlink r:id="rId17" w:history="1">
        <w:r w:rsidRPr="0003732E">
          <w:rPr>
            <w:rStyle w:val="Hyperlink"/>
            <w:rFonts w:cstheme="minorHAnsi"/>
            <w:color w:val="0070C0"/>
            <w:sz w:val="24"/>
            <w:szCs w:val="24"/>
          </w:rPr>
          <w:t>CDC: Operational Considerations for Containing COVID-19 in non-US Healthcare Settings</w:t>
        </w:r>
      </w:hyperlink>
      <w:r w:rsidRPr="0003732E">
        <w:rPr>
          <w:rFonts w:cstheme="minorHAnsi"/>
          <w:sz w:val="24"/>
          <w:szCs w:val="24"/>
        </w:rPr>
        <w:t xml:space="preserve"> (updated November 2020)</w:t>
      </w:r>
    </w:p>
    <w:p w14:paraId="541982CB" w14:textId="77777777" w:rsidR="009021FD" w:rsidRPr="0003732E" w:rsidRDefault="009021FD" w:rsidP="009021FD">
      <w:pPr>
        <w:pStyle w:val="ListParagraph"/>
        <w:numPr>
          <w:ilvl w:val="0"/>
          <w:numId w:val="12"/>
        </w:numPr>
        <w:spacing w:after="0" w:line="240" w:lineRule="auto"/>
        <w:rPr>
          <w:rFonts w:cstheme="minorHAnsi"/>
          <w:i/>
          <w:iCs/>
          <w:sz w:val="24"/>
          <w:szCs w:val="24"/>
        </w:rPr>
      </w:pPr>
      <w:hyperlink r:id="rId18" w:history="1">
        <w:r w:rsidRPr="0003732E">
          <w:rPr>
            <w:rStyle w:val="Hyperlink"/>
            <w:rFonts w:cstheme="minorHAnsi"/>
            <w:color w:val="0070C0"/>
            <w:sz w:val="24"/>
            <w:szCs w:val="24"/>
          </w:rPr>
          <w:t>CDC: Clinical FAQ about COVID-19</w:t>
        </w:r>
      </w:hyperlink>
      <w:r w:rsidRPr="0003732E">
        <w:rPr>
          <w:rFonts w:cstheme="minorHAnsi"/>
          <w:sz w:val="24"/>
          <w:szCs w:val="24"/>
        </w:rPr>
        <w:t xml:space="preserve"> (updated </w:t>
      </w:r>
      <w:r>
        <w:rPr>
          <w:rFonts w:cstheme="minorHAnsi"/>
          <w:sz w:val="24"/>
          <w:szCs w:val="24"/>
        </w:rPr>
        <w:t>April 2022)</w:t>
      </w:r>
      <w:r w:rsidRPr="0003732E">
        <w:rPr>
          <w:rFonts w:cstheme="minorHAnsi"/>
          <w:sz w:val="24"/>
          <w:szCs w:val="24"/>
        </w:rPr>
        <w:t xml:space="preserve"> – </w:t>
      </w:r>
      <w:r w:rsidRPr="0003732E">
        <w:rPr>
          <w:rFonts w:cstheme="minorHAnsi"/>
          <w:i/>
          <w:iCs/>
          <w:sz w:val="24"/>
          <w:szCs w:val="24"/>
        </w:rPr>
        <w:t>Can use search bar in this FAQ to locate specific topics such as AGPs.</w:t>
      </w:r>
    </w:p>
    <w:p w14:paraId="71BB77F1" w14:textId="77777777" w:rsidR="009021FD" w:rsidRPr="0003732E" w:rsidRDefault="009021FD" w:rsidP="009021FD">
      <w:pPr>
        <w:pStyle w:val="ListParagraph"/>
        <w:numPr>
          <w:ilvl w:val="0"/>
          <w:numId w:val="12"/>
        </w:numPr>
        <w:spacing w:after="0" w:line="240" w:lineRule="auto"/>
        <w:rPr>
          <w:rFonts w:cstheme="minorHAnsi"/>
          <w:sz w:val="24"/>
          <w:szCs w:val="24"/>
        </w:rPr>
      </w:pPr>
      <w:hyperlink r:id="rId19" w:history="1">
        <w:r w:rsidRPr="0003732E">
          <w:rPr>
            <w:rStyle w:val="Hyperlink"/>
            <w:rFonts w:cstheme="minorHAnsi"/>
            <w:color w:val="0070C0"/>
            <w:sz w:val="24"/>
            <w:szCs w:val="24"/>
          </w:rPr>
          <w:t>WHO: Infection prevention and control when COVID-19 suspected or confirmed</w:t>
        </w:r>
      </w:hyperlink>
      <w:r w:rsidRPr="0003732E">
        <w:rPr>
          <w:rFonts w:cstheme="minorHAnsi"/>
          <w:sz w:val="24"/>
          <w:szCs w:val="24"/>
        </w:rPr>
        <w:t xml:space="preserve"> (published July 2021, </w:t>
      </w:r>
      <w:hyperlink r:id="rId20" w:history="1">
        <w:r w:rsidRPr="0003732E">
          <w:rPr>
            <w:rStyle w:val="Hyperlink"/>
            <w:rFonts w:cstheme="minorHAnsi"/>
            <w:color w:val="0070C0"/>
            <w:sz w:val="24"/>
            <w:szCs w:val="24"/>
          </w:rPr>
          <w:t>Annex published October 2021</w:t>
        </w:r>
      </w:hyperlink>
      <w:r w:rsidRPr="0003732E">
        <w:rPr>
          <w:rFonts w:cstheme="minorHAnsi"/>
          <w:sz w:val="24"/>
          <w:szCs w:val="24"/>
        </w:rPr>
        <w:t>)</w:t>
      </w:r>
    </w:p>
    <w:p w14:paraId="3FF53C5B" w14:textId="77777777" w:rsidR="009021FD" w:rsidRPr="0003732E" w:rsidRDefault="009021FD" w:rsidP="009021FD">
      <w:pPr>
        <w:pStyle w:val="ListParagraph"/>
        <w:spacing w:after="0" w:line="240" w:lineRule="auto"/>
        <w:ind w:left="0"/>
        <w:rPr>
          <w:rFonts w:cstheme="minorHAnsi"/>
          <w:sz w:val="24"/>
          <w:szCs w:val="24"/>
        </w:rPr>
      </w:pPr>
    </w:p>
    <w:p w14:paraId="3E1946CD" w14:textId="77777777" w:rsidR="009021FD" w:rsidRPr="0003732E" w:rsidRDefault="009021FD" w:rsidP="009021FD">
      <w:pPr>
        <w:spacing w:after="0" w:line="240" w:lineRule="auto"/>
        <w:contextualSpacing/>
        <w:rPr>
          <w:b/>
          <w:bCs/>
          <w:sz w:val="24"/>
          <w:szCs w:val="24"/>
        </w:rPr>
      </w:pPr>
      <w:r w:rsidRPr="0003732E">
        <w:rPr>
          <w:b/>
          <w:bCs/>
          <w:sz w:val="24"/>
          <w:szCs w:val="24"/>
        </w:rPr>
        <w:t>Use of PPE:</w:t>
      </w:r>
    </w:p>
    <w:p w14:paraId="6ABDF4D8" w14:textId="77777777" w:rsidR="009021FD" w:rsidRPr="0003732E" w:rsidRDefault="009021FD" w:rsidP="009021FD">
      <w:pPr>
        <w:pStyle w:val="ListParagraph"/>
        <w:numPr>
          <w:ilvl w:val="0"/>
          <w:numId w:val="16"/>
        </w:numPr>
        <w:spacing w:after="0" w:line="240" w:lineRule="auto"/>
        <w:rPr>
          <w:sz w:val="24"/>
          <w:szCs w:val="24"/>
        </w:rPr>
      </w:pPr>
      <w:hyperlink r:id="rId21">
        <w:r w:rsidRPr="0003732E">
          <w:rPr>
            <w:rStyle w:val="Hyperlink"/>
            <w:color w:val="0070C0"/>
            <w:sz w:val="24"/>
            <w:szCs w:val="24"/>
          </w:rPr>
          <w:t>CDC: Strategies for Optimizing the Supply of PPE</w:t>
        </w:r>
      </w:hyperlink>
      <w:r w:rsidRPr="0003732E">
        <w:rPr>
          <w:sz w:val="24"/>
          <w:szCs w:val="24"/>
        </w:rPr>
        <w:t xml:space="preserve"> (updated December 2020)</w:t>
      </w:r>
    </w:p>
    <w:p w14:paraId="14670286" w14:textId="77777777" w:rsidR="009021FD" w:rsidRPr="0003732E" w:rsidRDefault="009021FD" w:rsidP="009021FD">
      <w:pPr>
        <w:spacing w:after="0" w:line="240" w:lineRule="auto"/>
        <w:contextualSpacing/>
        <w:rPr>
          <w:b/>
          <w:sz w:val="24"/>
          <w:szCs w:val="24"/>
        </w:rPr>
      </w:pPr>
    </w:p>
    <w:p w14:paraId="4ED8926A" w14:textId="77777777" w:rsidR="009021FD" w:rsidRPr="0003732E" w:rsidRDefault="009021FD" w:rsidP="009021FD">
      <w:pPr>
        <w:spacing w:after="0" w:line="240" w:lineRule="auto"/>
        <w:contextualSpacing/>
        <w:rPr>
          <w:b/>
          <w:bCs/>
          <w:sz w:val="24"/>
          <w:szCs w:val="24"/>
        </w:rPr>
      </w:pPr>
      <w:r w:rsidRPr="0003732E">
        <w:rPr>
          <w:b/>
          <w:bCs/>
          <w:sz w:val="24"/>
          <w:szCs w:val="24"/>
        </w:rPr>
        <w:t>Staff Training:</w:t>
      </w:r>
    </w:p>
    <w:p w14:paraId="6575CE23" w14:textId="77777777" w:rsidR="009021FD" w:rsidRPr="0003732E" w:rsidRDefault="009021FD" w:rsidP="009021FD">
      <w:pPr>
        <w:pStyle w:val="ListParagraph"/>
        <w:numPr>
          <w:ilvl w:val="0"/>
          <w:numId w:val="16"/>
        </w:numPr>
        <w:spacing w:after="0" w:line="240" w:lineRule="auto"/>
        <w:rPr>
          <w:sz w:val="24"/>
          <w:szCs w:val="24"/>
        </w:rPr>
      </w:pPr>
      <w:hyperlink r:id="rId22">
        <w:r w:rsidRPr="0003732E">
          <w:rPr>
            <w:rStyle w:val="Hyperlink"/>
            <w:color w:val="0070C0"/>
            <w:sz w:val="24"/>
            <w:szCs w:val="24"/>
          </w:rPr>
          <w:t>CDC: Training for Healthcare Professionals</w:t>
        </w:r>
      </w:hyperlink>
      <w:r w:rsidRPr="0003732E">
        <w:rPr>
          <w:sz w:val="24"/>
          <w:szCs w:val="24"/>
        </w:rPr>
        <w:t xml:space="preserve"> (updated </w:t>
      </w:r>
      <w:r>
        <w:rPr>
          <w:sz w:val="24"/>
          <w:szCs w:val="24"/>
        </w:rPr>
        <w:t>November</w:t>
      </w:r>
      <w:r w:rsidRPr="0003732E">
        <w:rPr>
          <w:sz w:val="24"/>
          <w:szCs w:val="24"/>
        </w:rPr>
        <w:t xml:space="preserve"> 2021)</w:t>
      </w:r>
    </w:p>
    <w:p w14:paraId="7372088D" w14:textId="77777777" w:rsidR="009021FD" w:rsidRPr="0003732E" w:rsidRDefault="009021FD" w:rsidP="009021FD">
      <w:pPr>
        <w:pStyle w:val="ListParagraph"/>
        <w:numPr>
          <w:ilvl w:val="0"/>
          <w:numId w:val="16"/>
        </w:numPr>
        <w:spacing w:after="0" w:line="240" w:lineRule="auto"/>
        <w:rPr>
          <w:color w:val="0070C0"/>
          <w:sz w:val="24"/>
          <w:szCs w:val="24"/>
        </w:rPr>
      </w:pPr>
      <w:hyperlink r:id="rId23">
        <w:r w:rsidRPr="0003732E">
          <w:rPr>
            <w:rStyle w:val="Hyperlink"/>
            <w:color w:val="0070C0"/>
            <w:sz w:val="24"/>
            <w:szCs w:val="24"/>
          </w:rPr>
          <w:t>CDC: Protecting Healthcare Personnel</w:t>
        </w:r>
      </w:hyperlink>
    </w:p>
    <w:p w14:paraId="78BF0261" w14:textId="77777777" w:rsidR="009021FD" w:rsidRPr="0003732E" w:rsidRDefault="009021FD" w:rsidP="009021FD">
      <w:pPr>
        <w:spacing w:after="0" w:line="240" w:lineRule="auto"/>
        <w:contextualSpacing/>
        <w:rPr>
          <w:rFonts w:cstheme="minorHAnsi"/>
          <w:b/>
          <w:bCs/>
          <w:sz w:val="24"/>
          <w:szCs w:val="24"/>
        </w:rPr>
      </w:pPr>
    </w:p>
    <w:p w14:paraId="52CB3880" w14:textId="77777777" w:rsidR="009021FD" w:rsidRPr="0003732E" w:rsidRDefault="009021FD" w:rsidP="009021FD">
      <w:pPr>
        <w:spacing w:after="0" w:line="240" w:lineRule="auto"/>
        <w:contextualSpacing/>
        <w:rPr>
          <w:b/>
          <w:bCs/>
          <w:sz w:val="24"/>
          <w:szCs w:val="24"/>
        </w:rPr>
      </w:pPr>
      <w:r w:rsidRPr="0003732E">
        <w:rPr>
          <w:b/>
          <w:bCs/>
          <w:sz w:val="24"/>
          <w:szCs w:val="24"/>
        </w:rPr>
        <w:t>Telehealth:</w:t>
      </w:r>
    </w:p>
    <w:p w14:paraId="59436AAE" w14:textId="77777777" w:rsidR="009021FD" w:rsidRPr="0003732E" w:rsidRDefault="009021FD" w:rsidP="009021FD">
      <w:pPr>
        <w:pStyle w:val="ListParagraph"/>
        <w:numPr>
          <w:ilvl w:val="0"/>
          <w:numId w:val="17"/>
        </w:numPr>
        <w:spacing w:after="0" w:line="240" w:lineRule="auto"/>
        <w:rPr>
          <w:rFonts w:cstheme="minorHAnsi"/>
          <w:color w:val="0070C0"/>
          <w:sz w:val="24"/>
          <w:szCs w:val="24"/>
        </w:rPr>
      </w:pPr>
      <w:hyperlink r:id="rId24">
        <w:r w:rsidRPr="0003732E">
          <w:rPr>
            <w:rStyle w:val="Hyperlink"/>
            <w:rFonts w:cstheme="minorHAnsi"/>
            <w:color w:val="0070C0"/>
            <w:sz w:val="24"/>
            <w:szCs w:val="24"/>
          </w:rPr>
          <w:t>CDC: Telehealth and Telemedicine</w:t>
        </w:r>
      </w:hyperlink>
    </w:p>
    <w:p w14:paraId="0A60696F" w14:textId="77777777" w:rsidR="009021FD" w:rsidRPr="0003732E" w:rsidRDefault="009021FD" w:rsidP="009021FD">
      <w:pPr>
        <w:pStyle w:val="ListParagraph"/>
        <w:numPr>
          <w:ilvl w:val="0"/>
          <w:numId w:val="17"/>
        </w:numPr>
        <w:spacing w:after="0" w:line="240" w:lineRule="auto"/>
        <w:rPr>
          <w:rFonts w:cstheme="minorHAnsi"/>
          <w:sz w:val="24"/>
          <w:szCs w:val="24"/>
        </w:rPr>
      </w:pPr>
      <w:hyperlink r:id="rId25">
        <w:r w:rsidRPr="0003732E">
          <w:rPr>
            <w:rStyle w:val="Hyperlink"/>
            <w:rFonts w:cstheme="minorHAnsi"/>
            <w:color w:val="0070C0"/>
            <w:sz w:val="24"/>
            <w:szCs w:val="24"/>
          </w:rPr>
          <w:t>CDC: Using Telehealth to Expand Access to Essential Health Services</w:t>
        </w:r>
      </w:hyperlink>
      <w:r w:rsidRPr="0003732E">
        <w:rPr>
          <w:rFonts w:cstheme="minorHAnsi"/>
          <w:sz w:val="24"/>
          <w:szCs w:val="24"/>
        </w:rPr>
        <w:t xml:space="preserve"> (updated June 2020)</w:t>
      </w:r>
    </w:p>
    <w:p w14:paraId="2FB98118" w14:textId="77777777" w:rsidR="009021FD" w:rsidRPr="0003732E" w:rsidRDefault="009021FD" w:rsidP="009021FD">
      <w:pPr>
        <w:pStyle w:val="ListParagraph"/>
        <w:numPr>
          <w:ilvl w:val="0"/>
          <w:numId w:val="17"/>
        </w:numPr>
        <w:spacing w:after="0" w:line="240" w:lineRule="auto"/>
        <w:rPr>
          <w:rFonts w:cstheme="minorHAnsi"/>
          <w:sz w:val="24"/>
          <w:szCs w:val="24"/>
        </w:rPr>
      </w:pPr>
      <w:hyperlink r:id="rId26">
        <w:r w:rsidRPr="0003732E">
          <w:rPr>
            <w:rStyle w:val="Hyperlink"/>
            <w:rFonts w:cstheme="minorHAnsi"/>
            <w:color w:val="0070C0"/>
            <w:sz w:val="24"/>
            <w:szCs w:val="24"/>
          </w:rPr>
          <w:t>CDC: Phone Advice Line Tool</w:t>
        </w:r>
      </w:hyperlink>
      <w:r w:rsidRPr="0003732E">
        <w:rPr>
          <w:rFonts w:cstheme="minorHAnsi"/>
          <w:sz w:val="24"/>
          <w:szCs w:val="24"/>
        </w:rPr>
        <w:t xml:space="preserve"> (updated </w:t>
      </w:r>
      <w:r>
        <w:rPr>
          <w:rFonts w:cstheme="minorHAnsi"/>
          <w:sz w:val="24"/>
          <w:szCs w:val="24"/>
        </w:rPr>
        <w:t>April</w:t>
      </w:r>
      <w:r w:rsidRPr="0003732E">
        <w:rPr>
          <w:rFonts w:cstheme="minorHAnsi"/>
          <w:sz w:val="24"/>
          <w:szCs w:val="24"/>
        </w:rPr>
        <w:t xml:space="preserve"> 202</w:t>
      </w:r>
      <w:r>
        <w:rPr>
          <w:rFonts w:cstheme="minorHAnsi"/>
          <w:sz w:val="24"/>
          <w:szCs w:val="24"/>
        </w:rPr>
        <w:t>2</w:t>
      </w:r>
      <w:r w:rsidRPr="0003732E">
        <w:rPr>
          <w:rFonts w:cstheme="minorHAnsi"/>
          <w:sz w:val="24"/>
          <w:szCs w:val="24"/>
        </w:rPr>
        <w:t>)</w:t>
      </w:r>
    </w:p>
    <w:p w14:paraId="7A9A5147" w14:textId="77777777" w:rsidR="009021FD" w:rsidRPr="00E9678D" w:rsidRDefault="009021FD" w:rsidP="009021FD">
      <w:pPr>
        <w:rPr>
          <w:rFonts w:cstheme="minorHAnsi"/>
        </w:rPr>
      </w:pPr>
    </w:p>
    <w:p w14:paraId="0B6C916C" w14:textId="77777777" w:rsidR="009021FD" w:rsidRDefault="009021FD" w:rsidP="00BF43E8"/>
    <w:sectPr w:rsidR="009021FD" w:rsidSect="00BF43E8">
      <w:headerReference w:type="default" r:id="rId27"/>
      <w:footerReference w:type="default" r:id="rId28"/>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3E4DA" w14:textId="77777777" w:rsidR="00820C9D" w:rsidRDefault="00820C9D" w:rsidP="00A32E48">
      <w:pPr>
        <w:spacing w:after="0" w:line="240" w:lineRule="auto"/>
      </w:pPr>
      <w:r>
        <w:separator/>
      </w:r>
    </w:p>
  </w:endnote>
  <w:endnote w:type="continuationSeparator" w:id="0">
    <w:p w14:paraId="3C2212F8" w14:textId="77777777" w:rsidR="00820C9D" w:rsidRDefault="00820C9D" w:rsidP="00A32E48">
      <w:pPr>
        <w:spacing w:after="0" w:line="240" w:lineRule="auto"/>
      </w:pPr>
      <w:r>
        <w:continuationSeparator/>
      </w:r>
    </w:p>
  </w:endnote>
  <w:endnote w:type="continuationNotice" w:id="1">
    <w:p w14:paraId="3492DE9A" w14:textId="77777777" w:rsidR="00820C9D" w:rsidRDefault="00820C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032027"/>
      <w:docPartObj>
        <w:docPartGallery w:val="Page Numbers (Bottom of Page)"/>
        <w:docPartUnique/>
      </w:docPartObj>
    </w:sdtPr>
    <w:sdtEndPr>
      <w:rPr>
        <w:noProof/>
      </w:rPr>
    </w:sdtEndPr>
    <w:sdtContent>
      <w:p w14:paraId="6570E811" w14:textId="52419AEB" w:rsidR="00591E8C" w:rsidRDefault="00591E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5E85C" w14:textId="77777777" w:rsidR="00A32E48" w:rsidRDefault="00A32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CE5BC" w14:textId="77777777" w:rsidR="00820C9D" w:rsidRDefault="00820C9D" w:rsidP="00A32E48">
      <w:pPr>
        <w:spacing w:after="0" w:line="240" w:lineRule="auto"/>
      </w:pPr>
      <w:r>
        <w:separator/>
      </w:r>
    </w:p>
  </w:footnote>
  <w:footnote w:type="continuationSeparator" w:id="0">
    <w:p w14:paraId="48048392" w14:textId="77777777" w:rsidR="00820C9D" w:rsidRDefault="00820C9D" w:rsidP="00A32E48">
      <w:pPr>
        <w:spacing w:after="0" w:line="240" w:lineRule="auto"/>
      </w:pPr>
      <w:r>
        <w:continuationSeparator/>
      </w:r>
    </w:p>
  </w:footnote>
  <w:footnote w:type="continuationNotice" w:id="1">
    <w:p w14:paraId="3C1CF13D" w14:textId="77777777" w:rsidR="00820C9D" w:rsidRDefault="00820C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7E035685" w:rsidR="00A32E48" w:rsidRPr="00DE7220" w:rsidRDefault="0064594D" w:rsidP="00DE7220">
    <w:pPr>
      <w:jc w:val="center"/>
      <w:rPr>
        <w:b/>
        <w:bCs/>
        <w:sz w:val="40"/>
        <w:szCs w:val="40"/>
      </w:rPr>
    </w:pPr>
    <w:r>
      <w:rPr>
        <w:b/>
        <w:bCs/>
        <w:sz w:val="40"/>
        <w:szCs w:val="40"/>
      </w:rPr>
      <w:t xml:space="preserve">Surgical (OBS) - </w:t>
    </w:r>
    <w:r w:rsidR="00DE7220" w:rsidRPr="00DE7220">
      <w:rPr>
        <w:b/>
        <w:bCs/>
        <w:sz w:val="40"/>
        <w:szCs w:val="40"/>
      </w:rPr>
      <w:t>COVID-19 Work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3"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3198937">
    <w:abstractNumId w:val="11"/>
  </w:num>
  <w:num w:numId="2" w16cid:durableId="1234924121">
    <w:abstractNumId w:val="12"/>
  </w:num>
  <w:num w:numId="3" w16cid:durableId="1137990077">
    <w:abstractNumId w:val="15"/>
  </w:num>
  <w:num w:numId="4" w16cid:durableId="1909683660">
    <w:abstractNumId w:val="16"/>
  </w:num>
  <w:num w:numId="5" w16cid:durableId="2074812841">
    <w:abstractNumId w:val="0"/>
  </w:num>
  <w:num w:numId="6" w16cid:durableId="1232814602">
    <w:abstractNumId w:val="17"/>
  </w:num>
  <w:num w:numId="7" w16cid:durableId="1599831955">
    <w:abstractNumId w:val="14"/>
  </w:num>
  <w:num w:numId="8" w16cid:durableId="670522921">
    <w:abstractNumId w:val="6"/>
  </w:num>
  <w:num w:numId="9" w16cid:durableId="364409864">
    <w:abstractNumId w:val="1"/>
  </w:num>
  <w:num w:numId="10" w16cid:durableId="1394039919">
    <w:abstractNumId w:val="3"/>
  </w:num>
  <w:num w:numId="11" w16cid:durableId="1333294474">
    <w:abstractNumId w:val="13"/>
  </w:num>
  <w:num w:numId="12" w16cid:durableId="4721499">
    <w:abstractNumId w:val="7"/>
  </w:num>
  <w:num w:numId="13" w16cid:durableId="1256283389">
    <w:abstractNumId w:val="9"/>
  </w:num>
  <w:num w:numId="14" w16cid:durableId="376390653">
    <w:abstractNumId w:val="10"/>
  </w:num>
  <w:num w:numId="15" w16cid:durableId="201213790">
    <w:abstractNumId w:val="2"/>
  </w:num>
  <w:num w:numId="16" w16cid:durableId="398134826">
    <w:abstractNumId w:val="8"/>
  </w:num>
  <w:num w:numId="17" w16cid:durableId="568657554">
    <w:abstractNumId w:val="4"/>
  </w:num>
  <w:num w:numId="18" w16cid:durableId="10384363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ytjQ0sTA0NjdW0lEKTi0uzszPAykwrAUA5DwjFSwAAAA="/>
  </w:docVars>
  <w:rsids>
    <w:rsidRoot w:val="00253ECA"/>
    <w:rsid w:val="00010D9D"/>
    <w:rsid w:val="00014608"/>
    <w:rsid w:val="000251FB"/>
    <w:rsid w:val="00034402"/>
    <w:rsid w:val="00057F36"/>
    <w:rsid w:val="00073586"/>
    <w:rsid w:val="000B1001"/>
    <w:rsid w:val="000B71B5"/>
    <w:rsid w:val="000C2FA0"/>
    <w:rsid w:val="000C4354"/>
    <w:rsid w:val="000D3149"/>
    <w:rsid w:val="000E0E62"/>
    <w:rsid w:val="000E1ED6"/>
    <w:rsid w:val="000E34C7"/>
    <w:rsid w:val="000F7E4F"/>
    <w:rsid w:val="00104F77"/>
    <w:rsid w:val="00132EFC"/>
    <w:rsid w:val="00132FA6"/>
    <w:rsid w:val="00144FE7"/>
    <w:rsid w:val="00155DBD"/>
    <w:rsid w:val="0018560D"/>
    <w:rsid w:val="00192C48"/>
    <w:rsid w:val="001A66AE"/>
    <w:rsid w:val="001A736E"/>
    <w:rsid w:val="001C1EC4"/>
    <w:rsid w:val="001E131B"/>
    <w:rsid w:val="001E36AA"/>
    <w:rsid w:val="001E72AA"/>
    <w:rsid w:val="001F6092"/>
    <w:rsid w:val="002003B7"/>
    <w:rsid w:val="00200C02"/>
    <w:rsid w:val="00203060"/>
    <w:rsid w:val="00231D57"/>
    <w:rsid w:val="0025018C"/>
    <w:rsid w:val="00251F2E"/>
    <w:rsid w:val="00253ECA"/>
    <w:rsid w:val="00263F50"/>
    <w:rsid w:val="00265F84"/>
    <w:rsid w:val="002825AD"/>
    <w:rsid w:val="00290ADB"/>
    <w:rsid w:val="002A43A0"/>
    <w:rsid w:val="002B54B9"/>
    <w:rsid w:val="002B586C"/>
    <w:rsid w:val="002B6AD9"/>
    <w:rsid w:val="002D005B"/>
    <w:rsid w:val="002D7DF8"/>
    <w:rsid w:val="002E1186"/>
    <w:rsid w:val="002F172C"/>
    <w:rsid w:val="002F6B42"/>
    <w:rsid w:val="00325954"/>
    <w:rsid w:val="00332CFC"/>
    <w:rsid w:val="003351CF"/>
    <w:rsid w:val="00342AA3"/>
    <w:rsid w:val="00361BFE"/>
    <w:rsid w:val="00374B74"/>
    <w:rsid w:val="00374D6A"/>
    <w:rsid w:val="003D5798"/>
    <w:rsid w:val="003E463E"/>
    <w:rsid w:val="004153FD"/>
    <w:rsid w:val="00420CF8"/>
    <w:rsid w:val="00430B42"/>
    <w:rsid w:val="00436C9B"/>
    <w:rsid w:val="004415DB"/>
    <w:rsid w:val="00441867"/>
    <w:rsid w:val="00441A17"/>
    <w:rsid w:val="00444C1F"/>
    <w:rsid w:val="00444D2E"/>
    <w:rsid w:val="0044747E"/>
    <w:rsid w:val="00447488"/>
    <w:rsid w:val="0045285F"/>
    <w:rsid w:val="0046278F"/>
    <w:rsid w:val="004629A0"/>
    <w:rsid w:val="0046686A"/>
    <w:rsid w:val="00473034"/>
    <w:rsid w:val="004739E2"/>
    <w:rsid w:val="00480ECD"/>
    <w:rsid w:val="00481C30"/>
    <w:rsid w:val="004868B4"/>
    <w:rsid w:val="00490CF7"/>
    <w:rsid w:val="00496823"/>
    <w:rsid w:val="004A0F80"/>
    <w:rsid w:val="004A21FA"/>
    <w:rsid w:val="004A4AD5"/>
    <w:rsid w:val="004C06A6"/>
    <w:rsid w:val="004C0A78"/>
    <w:rsid w:val="004D3A19"/>
    <w:rsid w:val="004E7987"/>
    <w:rsid w:val="004F6ADD"/>
    <w:rsid w:val="0051161A"/>
    <w:rsid w:val="0051195D"/>
    <w:rsid w:val="0051197A"/>
    <w:rsid w:val="00530DE0"/>
    <w:rsid w:val="00533642"/>
    <w:rsid w:val="00551118"/>
    <w:rsid w:val="005537D1"/>
    <w:rsid w:val="00560475"/>
    <w:rsid w:val="0056419E"/>
    <w:rsid w:val="005721C3"/>
    <w:rsid w:val="00573760"/>
    <w:rsid w:val="005867EF"/>
    <w:rsid w:val="00586FD5"/>
    <w:rsid w:val="00591E8C"/>
    <w:rsid w:val="0059707B"/>
    <w:rsid w:val="005B5339"/>
    <w:rsid w:val="005C0E18"/>
    <w:rsid w:val="005C3233"/>
    <w:rsid w:val="005C34E2"/>
    <w:rsid w:val="005E1915"/>
    <w:rsid w:val="005F4A35"/>
    <w:rsid w:val="006004FE"/>
    <w:rsid w:val="006018E5"/>
    <w:rsid w:val="00621BF4"/>
    <w:rsid w:val="00621ECB"/>
    <w:rsid w:val="00625B30"/>
    <w:rsid w:val="006416DA"/>
    <w:rsid w:val="006444F5"/>
    <w:rsid w:val="006453F6"/>
    <w:rsid w:val="0064594D"/>
    <w:rsid w:val="00665F5D"/>
    <w:rsid w:val="006669CD"/>
    <w:rsid w:val="006A396E"/>
    <w:rsid w:val="006B0290"/>
    <w:rsid w:val="006B099A"/>
    <w:rsid w:val="006B56CE"/>
    <w:rsid w:val="006B659E"/>
    <w:rsid w:val="006C12AF"/>
    <w:rsid w:val="006C5BAA"/>
    <w:rsid w:val="006D2D3C"/>
    <w:rsid w:val="006D6B8C"/>
    <w:rsid w:val="006D6DDE"/>
    <w:rsid w:val="0070441F"/>
    <w:rsid w:val="0071687E"/>
    <w:rsid w:val="00730B62"/>
    <w:rsid w:val="00730DA0"/>
    <w:rsid w:val="0073391F"/>
    <w:rsid w:val="007356A4"/>
    <w:rsid w:val="00751137"/>
    <w:rsid w:val="00756355"/>
    <w:rsid w:val="00766920"/>
    <w:rsid w:val="00770BC3"/>
    <w:rsid w:val="007A0E0A"/>
    <w:rsid w:val="007A17F1"/>
    <w:rsid w:val="007A3B15"/>
    <w:rsid w:val="007C0958"/>
    <w:rsid w:val="007C131E"/>
    <w:rsid w:val="007C244A"/>
    <w:rsid w:val="007D0D24"/>
    <w:rsid w:val="007F3908"/>
    <w:rsid w:val="007F6127"/>
    <w:rsid w:val="00806C90"/>
    <w:rsid w:val="00814320"/>
    <w:rsid w:val="00820C9D"/>
    <w:rsid w:val="008228FE"/>
    <w:rsid w:val="00840063"/>
    <w:rsid w:val="008467ED"/>
    <w:rsid w:val="008472D7"/>
    <w:rsid w:val="00870514"/>
    <w:rsid w:val="008919FA"/>
    <w:rsid w:val="008973FC"/>
    <w:rsid w:val="008B615E"/>
    <w:rsid w:val="008C700F"/>
    <w:rsid w:val="008D51A4"/>
    <w:rsid w:val="008E7F10"/>
    <w:rsid w:val="008F01D9"/>
    <w:rsid w:val="008F0320"/>
    <w:rsid w:val="008F0C20"/>
    <w:rsid w:val="009021FD"/>
    <w:rsid w:val="00902D61"/>
    <w:rsid w:val="009207C9"/>
    <w:rsid w:val="009235F4"/>
    <w:rsid w:val="00930977"/>
    <w:rsid w:val="009415F1"/>
    <w:rsid w:val="00953977"/>
    <w:rsid w:val="00955D18"/>
    <w:rsid w:val="00964E8A"/>
    <w:rsid w:val="009661FD"/>
    <w:rsid w:val="0097106D"/>
    <w:rsid w:val="009737F7"/>
    <w:rsid w:val="00975C14"/>
    <w:rsid w:val="0098111E"/>
    <w:rsid w:val="0098248A"/>
    <w:rsid w:val="0099144E"/>
    <w:rsid w:val="009969B6"/>
    <w:rsid w:val="009A12AD"/>
    <w:rsid w:val="009A1447"/>
    <w:rsid w:val="009A1FB0"/>
    <w:rsid w:val="009A510B"/>
    <w:rsid w:val="009B2D27"/>
    <w:rsid w:val="009C060E"/>
    <w:rsid w:val="009D281B"/>
    <w:rsid w:val="00A04DAA"/>
    <w:rsid w:val="00A1371A"/>
    <w:rsid w:val="00A151D4"/>
    <w:rsid w:val="00A202B0"/>
    <w:rsid w:val="00A21095"/>
    <w:rsid w:val="00A243A3"/>
    <w:rsid w:val="00A32E48"/>
    <w:rsid w:val="00A82DDC"/>
    <w:rsid w:val="00A958A7"/>
    <w:rsid w:val="00AA455D"/>
    <w:rsid w:val="00AC5743"/>
    <w:rsid w:val="00AC5E27"/>
    <w:rsid w:val="00AD20A2"/>
    <w:rsid w:val="00AD4649"/>
    <w:rsid w:val="00AD5E91"/>
    <w:rsid w:val="00B2771D"/>
    <w:rsid w:val="00B55102"/>
    <w:rsid w:val="00B8350D"/>
    <w:rsid w:val="00B9567A"/>
    <w:rsid w:val="00BA35F5"/>
    <w:rsid w:val="00BB266B"/>
    <w:rsid w:val="00BB5967"/>
    <w:rsid w:val="00BD123A"/>
    <w:rsid w:val="00BD4F06"/>
    <w:rsid w:val="00BE1F0F"/>
    <w:rsid w:val="00BE3C97"/>
    <w:rsid w:val="00BF13A6"/>
    <w:rsid w:val="00BF43E8"/>
    <w:rsid w:val="00C353CD"/>
    <w:rsid w:val="00C43F8F"/>
    <w:rsid w:val="00C53E77"/>
    <w:rsid w:val="00C7581C"/>
    <w:rsid w:val="00C805A8"/>
    <w:rsid w:val="00C81321"/>
    <w:rsid w:val="00C94031"/>
    <w:rsid w:val="00CA1947"/>
    <w:rsid w:val="00CC4491"/>
    <w:rsid w:val="00CD3E67"/>
    <w:rsid w:val="00CE5794"/>
    <w:rsid w:val="00D1102C"/>
    <w:rsid w:val="00D13CCE"/>
    <w:rsid w:val="00D2273B"/>
    <w:rsid w:val="00D30675"/>
    <w:rsid w:val="00D31E91"/>
    <w:rsid w:val="00D35409"/>
    <w:rsid w:val="00D43FC0"/>
    <w:rsid w:val="00D4698B"/>
    <w:rsid w:val="00D61A23"/>
    <w:rsid w:val="00D67577"/>
    <w:rsid w:val="00D767A7"/>
    <w:rsid w:val="00D81BAB"/>
    <w:rsid w:val="00D83E25"/>
    <w:rsid w:val="00D97696"/>
    <w:rsid w:val="00DA285B"/>
    <w:rsid w:val="00DB377E"/>
    <w:rsid w:val="00DD113E"/>
    <w:rsid w:val="00DE7220"/>
    <w:rsid w:val="00E130A5"/>
    <w:rsid w:val="00E133EE"/>
    <w:rsid w:val="00E13B42"/>
    <w:rsid w:val="00E34897"/>
    <w:rsid w:val="00E3658B"/>
    <w:rsid w:val="00E62690"/>
    <w:rsid w:val="00E637DB"/>
    <w:rsid w:val="00E651A4"/>
    <w:rsid w:val="00E65EAC"/>
    <w:rsid w:val="00E70D52"/>
    <w:rsid w:val="00E720CD"/>
    <w:rsid w:val="00E95FCF"/>
    <w:rsid w:val="00EC137A"/>
    <w:rsid w:val="00ED12FC"/>
    <w:rsid w:val="00EE3E93"/>
    <w:rsid w:val="00F14DC7"/>
    <w:rsid w:val="00F223BF"/>
    <w:rsid w:val="00F34710"/>
    <w:rsid w:val="00F531A8"/>
    <w:rsid w:val="00F56EBC"/>
    <w:rsid w:val="00F627D9"/>
    <w:rsid w:val="00F80B7C"/>
    <w:rsid w:val="00F87543"/>
    <w:rsid w:val="00F94105"/>
    <w:rsid w:val="00FA1413"/>
    <w:rsid w:val="00FB4650"/>
    <w:rsid w:val="00FC0C58"/>
    <w:rsid w:val="00FC6DE2"/>
    <w:rsid w:val="00FD10AD"/>
    <w:rsid w:val="00FE66BE"/>
    <w:rsid w:val="00FF2C34"/>
    <w:rsid w:val="00FF4EE0"/>
    <w:rsid w:val="00FF6F42"/>
    <w:rsid w:val="01833592"/>
    <w:rsid w:val="02DBEF9B"/>
    <w:rsid w:val="05185E28"/>
    <w:rsid w:val="077F5F48"/>
    <w:rsid w:val="078A1F6D"/>
    <w:rsid w:val="08D82660"/>
    <w:rsid w:val="09F061D7"/>
    <w:rsid w:val="0AB539A2"/>
    <w:rsid w:val="0C1E7243"/>
    <w:rsid w:val="0CDAD88D"/>
    <w:rsid w:val="0D147BF0"/>
    <w:rsid w:val="0F10849E"/>
    <w:rsid w:val="112D01BD"/>
    <w:rsid w:val="1677F463"/>
    <w:rsid w:val="177D5DD5"/>
    <w:rsid w:val="1A114ADE"/>
    <w:rsid w:val="1D2A4475"/>
    <w:rsid w:val="1FF09CDD"/>
    <w:rsid w:val="20CE3A25"/>
    <w:rsid w:val="2B212C63"/>
    <w:rsid w:val="2C6F3356"/>
    <w:rsid w:val="30202834"/>
    <w:rsid w:val="3088C3C1"/>
    <w:rsid w:val="32F6C211"/>
    <w:rsid w:val="358D1517"/>
    <w:rsid w:val="3683BE87"/>
    <w:rsid w:val="37748A2F"/>
    <w:rsid w:val="384D047B"/>
    <w:rsid w:val="3ABB64E5"/>
    <w:rsid w:val="3D2EDB7F"/>
    <w:rsid w:val="40E5F35E"/>
    <w:rsid w:val="415F2EEA"/>
    <w:rsid w:val="43713D2F"/>
    <w:rsid w:val="4420502C"/>
    <w:rsid w:val="445856CF"/>
    <w:rsid w:val="450C8B3B"/>
    <w:rsid w:val="455583B9"/>
    <w:rsid w:val="45A5771F"/>
    <w:rsid w:val="45DFCFC3"/>
    <w:rsid w:val="47575976"/>
    <w:rsid w:val="4CAF82E0"/>
    <w:rsid w:val="4D7DF542"/>
    <w:rsid w:val="546F4F84"/>
    <w:rsid w:val="5B3F0D2F"/>
    <w:rsid w:val="5E7C7B00"/>
    <w:rsid w:val="62779711"/>
    <w:rsid w:val="6472402F"/>
    <w:rsid w:val="6692402C"/>
    <w:rsid w:val="68AA2A71"/>
    <w:rsid w:val="69021091"/>
    <w:rsid w:val="69C93AA9"/>
    <w:rsid w:val="69E497B2"/>
    <w:rsid w:val="6BBE6E96"/>
    <w:rsid w:val="6CDA0F9F"/>
    <w:rsid w:val="6FDF9278"/>
    <w:rsid w:val="6FEED511"/>
    <w:rsid w:val="7134D853"/>
    <w:rsid w:val="73248D72"/>
    <w:rsid w:val="75F30FED"/>
    <w:rsid w:val="7A8D15B6"/>
    <w:rsid w:val="7BD015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119BF813-9AA2-4083-BB2E-DC4105A26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semiHidden/>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semiHidden/>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paragraph" w:styleId="NormalWeb">
    <w:name w:val="Normal (Web)"/>
    <w:basedOn w:val="Normal"/>
    <w:uiPriority w:val="99"/>
    <w:semiHidden/>
    <w:unhideWhenUsed/>
    <w:rsid w:val="002E118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C81321"/>
    <w:rPr>
      <w:color w:val="605E5C"/>
      <w:shd w:val="clear" w:color="auto" w:fill="E1DFDD"/>
    </w:rPr>
  </w:style>
  <w:style w:type="paragraph" w:styleId="Revision">
    <w:name w:val="Revision"/>
    <w:hidden/>
    <w:uiPriority w:val="99"/>
    <w:semiHidden/>
    <w:rsid w:val="00897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05876">
      <w:bodyDiv w:val="1"/>
      <w:marLeft w:val="0"/>
      <w:marRight w:val="0"/>
      <w:marTop w:val="0"/>
      <w:marBottom w:val="0"/>
      <w:divBdr>
        <w:top w:val="none" w:sz="0" w:space="0" w:color="auto"/>
        <w:left w:val="none" w:sz="0" w:space="0" w:color="auto"/>
        <w:bottom w:val="none" w:sz="0" w:space="0" w:color="auto"/>
        <w:right w:val="none" w:sz="0" w:space="0" w:color="auto"/>
      </w:divBdr>
    </w:div>
    <w:div w:id="519511456">
      <w:bodyDiv w:val="1"/>
      <w:marLeft w:val="0"/>
      <w:marRight w:val="0"/>
      <w:marTop w:val="0"/>
      <w:marBottom w:val="0"/>
      <w:divBdr>
        <w:top w:val="none" w:sz="0" w:space="0" w:color="auto"/>
        <w:left w:val="none" w:sz="0" w:space="0" w:color="auto"/>
        <w:bottom w:val="none" w:sz="0" w:space="0" w:color="auto"/>
        <w:right w:val="none" w:sz="0" w:space="0" w:color="auto"/>
      </w:divBdr>
    </w:div>
    <w:div w:id="704989963">
      <w:bodyDiv w:val="1"/>
      <w:marLeft w:val="0"/>
      <w:marRight w:val="0"/>
      <w:marTop w:val="0"/>
      <w:marBottom w:val="0"/>
      <w:divBdr>
        <w:top w:val="none" w:sz="0" w:space="0" w:color="auto"/>
        <w:left w:val="none" w:sz="0" w:space="0" w:color="auto"/>
        <w:bottom w:val="none" w:sz="0" w:space="0" w:color="auto"/>
        <w:right w:val="none" w:sz="0" w:space="0" w:color="auto"/>
      </w:divBdr>
    </w:div>
    <w:div w:id="820191648">
      <w:bodyDiv w:val="1"/>
      <w:marLeft w:val="0"/>
      <w:marRight w:val="0"/>
      <w:marTop w:val="0"/>
      <w:marBottom w:val="0"/>
      <w:divBdr>
        <w:top w:val="none" w:sz="0" w:space="0" w:color="auto"/>
        <w:left w:val="none" w:sz="0" w:space="0" w:color="auto"/>
        <w:bottom w:val="none" w:sz="0" w:space="0" w:color="auto"/>
        <w:right w:val="none" w:sz="0" w:space="0" w:color="auto"/>
      </w:divBdr>
    </w:div>
    <w:div w:id="2138059259">
      <w:bodyDiv w:val="1"/>
      <w:marLeft w:val="0"/>
      <w:marRight w:val="0"/>
      <w:marTop w:val="0"/>
      <w:marBottom w:val="0"/>
      <w:divBdr>
        <w:top w:val="none" w:sz="0" w:space="0" w:color="auto"/>
        <w:left w:val="none" w:sz="0" w:space="0" w:color="auto"/>
        <w:bottom w:val="none" w:sz="0" w:space="0" w:color="auto"/>
        <w:right w:val="none" w:sz="0" w:space="0" w:color="auto"/>
      </w:divBdr>
    </w:div>
    <w:div w:id="214180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dc.gov/coronavirus/2019-ncov/hcp/infection-control-recommendations.html" TargetMode="External"/><Relationship Id="rId18" Type="http://schemas.openxmlformats.org/officeDocument/2006/relationships/hyperlink" Target="https://www.cdc.gov/coronavirus/2019-ncov/hcp/faq.html" TargetMode="External"/><Relationship Id="rId26" Type="http://schemas.openxmlformats.org/officeDocument/2006/relationships/hyperlink" Target="https://www.cdc.gov/coronavirus/2019-ncov/hcp/phone-guide/index.html" TargetMode="External"/><Relationship Id="rId3" Type="http://schemas.openxmlformats.org/officeDocument/2006/relationships/customXml" Target="../customXml/item3.xml"/><Relationship Id="rId21" Type="http://schemas.openxmlformats.org/officeDocument/2006/relationships/hyperlink" Target="https://www.cdc.gov/coronavirus/2019-ncov/hcp/ppe-strategy/strategies-optimize-ppe-shortages.html" TargetMode="External"/><Relationship Id="rId7" Type="http://schemas.openxmlformats.org/officeDocument/2006/relationships/webSettings" Target="webSettings.xml"/><Relationship Id="rId12" Type="http://schemas.openxmlformats.org/officeDocument/2006/relationships/hyperlink" Target="https://www.cdc.gov/coronavirus/2019-ncov/your-health/covid-by-county.html" TargetMode="External"/><Relationship Id="rId17" Type="http://schemas.openxmlformats.org/officeDocument/2006/relationships/hyperlink" Target="https://www.cdc.gov/coronavirus/2019-ncov/hcp/non-us-settings/index.html" TargetMode="External"/><Relationship Id="rId25" Type="http://schemas.openxmlformats.org/officeDocument/2006/relationships/hyperlink" Target="https://www.cdc.gov/coronavirus/2019-ncov/hcp/telehealth.html" TargetMode="External"/><Relationship Id="rId2" Type="http://schemas.openxmlformats.org/officeDocument/2006/relationships/customXml" Target="../customXml/item2.xml"/><Relationship Id="rId16" Type="http://schemas.openxmlformats.org/officeDocument/2006/relationships/hyperlink" Target="https://www.cdc.gov/coronavirus/2019-ncov/hcp/testing.html" TargetMode="External"/><Relationship Id="rId20" Type="http://schemas.openxmlformats.org/officeDocument/2006/relationships/hyperlink" Target="https://www.who.int/publications/i/item/WHO-2019-nCoV-IPC-Annex-202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hcp/infection-control-recommendations.html" TargetMode="External"/><Relationship Id="rId24" Type="http://schemas.openxmlformats.org/officeDocument/2006/relationships/hyperlink" Target="https://www.cdc.gov/phlp/publications/topic/telehealth.html" TargetMode="External"/><Relationship Id="rId5" Type="http://schemas.openxmlformats.org/officeDocument/2006/relationships/styles" Target="styles.xml"/><Relationship Id="rId15" Type="http://schemas.openxmlformats.org/officeDocument/2006/relationships/hyperlink" Target="https://www.cdc.gov/coronavirus/2019-ncov/hcp/facility-planning-operations.html?CDC_AA_refVal=https%3A%2F%2Fwww.cdc.gov%2Fcoronavirus%2F2019-ncov%2Fhcp%2Fguidance-hcf.html" TargetMode="External"/><Relationship Id="rId23" Type="http://schemas.openxmlformats.org/officeDocument/2006/relationships/hyperlink" Target="https://www.cdc.gov/hai/prevent/ppe.html" TargetMode="External"/><Relationship Id="rId28" Type="http://schemas.openxmlformats.org/officeDocument/2006/relationships/footer" Target="footer1.xml"/><Relationship Id="rId10" Type="http://schemas.openxmlformats.org/officeDocument/2006/relationships/hyperlink" Target="https://www.cdc.gov/coronavirus/2019-ncov/hcp/facility-planning-operations.html?CDC_AA_refVal=https%3A%2F%2Fwww.cdc.gov%2Fcoronavirus%2F2019-ncov%2Fhcp%2Fguidance-hcf.html" TargetMode="External"/><Relationship Id="rId19" Type="http://schemas.openxmlformats.org/officeDocument/2006/relationships/hyperlink" Target="https://www.who.int/publications/i/item/WHO-2019-nCoV-IPC-2021.1"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dc.gov/coronavirus/2019-ncov/your-health/covid-by-county.html" TargetMode="External"/><Relationship Id="rId22" Type="http://schemas.openxmlformats.org/officeDocument/2006/relationships/hyperlink" Target="https://www.cdc.gov/coronavirus/2019-ncov/hcp/training.html"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5C0E18">
          <w:pPr>
            <w:pStyle w:val="DB7E3638FD88412A949EC3ADC15D4787"/>
          </w:pPr>
          <w:r w:rsidRPr="00591EE4">
            <w:rPr>
              <w:rStyle w:val="PlaceholderText"/>
            </w:rPr>
            <w:t>Click or tap here to enter text.</w:t>
          </w:r>
        </w:p>
      </w:docPartBody>
    </w:docPart>
    <w:docPart>
      <w:docPartPr>
        <w:name w:val="CEE13621C3794F93B92979044CF7964C"/>
        <w:category>
          <w:name w:val="General"/>
          <w:gallery w:val="placeholder"/>
        </w:category>
        <w:types>
          <w:type w:val="bbPlcHdr"/>
        </w:types>
        <w:behaviors>
          <w:behavior w:val="content"/>
        </w:behaviors>
        <w:guid w:val="{850BBC7C-770B-4285-BCF7-0E381F0F4F50}"/>
      </w:docPartPr>
      <w:docPartBody>
        <w:p w:rsidR="007941FB" w:rsidRDefault="00BB5967" w:rsidP="00BB5967">
          <w:pPr>
            <w:pStyle w:val="CEE13621C3794F93B92979044CF7964C"/>
          </w:pPr>
          <w:r w:rsidRPr="00591EE4">
            <w:rPr>
              <w:rStyle w:val="PlaceholderText"/>
            </w:rPr>
            <w:t>Click or tap here to enter text.</w:t>
          </w:r>
        </w:p>
      </w:docPartBody>
    </w:docPart>
    <w:docPart>
      <w:docPartPr>
        <w:name w:val="2383DC7AF0014BB1899633C99FB13D37"/>
        <w:category>
          <w:name w:val="General"/>
          <w:gallery w:val="placeholder"/>
        </w:category>
        <w:types>
          <w:type w:val="bbPlcHdr"/>
        </w:types>
        <w:behaviors>
          <w:behavior w:val="content"/>
        </w:behaviors>
        <w:guid w:val="{2D650D82-E5D4-4DD4-BF6F-A4725924D562}"/>
      </w:docPartPr>
      <w:docPartBody>
        <w:p w:rsidR="007941FB" w:rsidRDefault="00BB5967" w:rsidP="00BB5967">
          <w:pPr>
            <w:pStyle w:val="2383DC7AF0014BB1899633C99FB13D37"/>
          </w:pPr>
          <w:r w:rsidRPr="00591EE4">
            <w:rPr>
              <w:rStyle w:val="PlaceholderText"/>
            </w:rPr>
            <w:t>Click or tap here to enter text.</w:t>
          </w:r>
        </w:p>
      </w:docPartBody>
    </w:docPart>
    <w:docPart>
      <w:docPartPr>
        <w:name w:val="9B0495CAE84C45BEA19C9FA89566614B"/>
        <w:category>
          <w:name w:val="General"/>
          <w:gallery w:val="placeholder"/>
        </w:category>
        <w:types>
          <w:type w:val="bbPlcHdr"/>
        </w:types>
        <w:behaviors>
          <w:behavior w:val="content"/>
        </w:behaviors>
        <w:guid w:val="{D41648D2-6D96-4028-A208-44A43762EEBE}"/>
      </w:docPartPr>
      <w:docPartBody>
        <w:p w:rsidR="007941FB" w:rsidRDefault="00BB5967" w:rsidP="00BB5967">
          <w:pPr>
            <w:pStyle w:val="9B0495CAE84C45BEA19C9FA89566614B"/>
          </w:pPr>
          <w:r w:rsidRPr="00591EE4">
            <w:rPr>
              <w:rStyle w:val="PlaceholderText"/>
            </w:rPr>
            <w:t>Click or tap here to enter text.</w:t>
          </w:r>
        </w:p>
      </w:docPartBody>
    </w:docPart>
    <w:docPart>
      <w:docPartPr>
        <w:name w:val="BAD4349F511A49FAA5B43B0AD25A278C"/>
        <w:category>
          <w:name w:val="General"/>
          <w:gallery w:val="placeholder"/>
        </w:category>
        <w:types>
          <w:type w:val="bbPlcHdr"/>
        </w:types>
        <w:behaviors>
          <w:behavior w:val="content"/>
        </w:behaviors>
        <w:guid w:val="{93DAA4D8-FC14-4CFC-A88C-9D38E68E163D}"/>
      </w:docPartPr>
      <w:docPartBody>
        <w:p w:rsidR="007941FB" w:rsidRDefault="00BB5967" w:rsidP="00BB5967">
          <w:pPr>
            <w:pStyle w:val="BAD4349F511A49FAA5B43B0AD25A278C"/>
          </w:pPr>
          <w:r w:rsidRPr="00591EE4">
            <w:rPr>
              <w:rStyle w:val="PlaceholderText"/>
            </w:rPr>
            <w:t>Click or tap here to enter text.</w:t>
          </w:r>
        </w:p>
      </w:docPartBody>
    </w:docPart>
    <w:docPart>
      <w:docPartPr>
        <w:name w:val="40CF7AE6F67D4F9BBE2397C1A3CA1A90"/>
        <w:category>
          <w:name w:val="General"/>
          <w:gallery w:val="placeholder"/>
        </w:category>
        <w:types>
          <w:type w:val="bbPlcHdr"/>
        </w:types>
        <w:behaviors>
          <w:behavior w:val="content"/>
        </w:behaviors>
        <w:guid w:val="{939D9527-F2A8-41C6-8AA3-D89D80DE3246}"/>
      </w:docPartPr>
      <w:docPartBody>
        <w:p w:rsidR="00E55DE0" w:rsidRDefault="006C5BAA" w:rsidP="006C5BAA">
          <w:pPr>
            <w:pStyle w:val="40CF7AE6F67D4F9BBE2397C1A3CA1A90"/>
          </w:pPr>
          <w:r w:rsidRPr="00591EE4">
            <w:rPr>
              <w:rStyle w:val="PlaceholderText"/>
            </w:rPr>
            <w:t>Click or tap here to enter text.</w:t>
          </w:r>
        </w:p>
      </w:docPartBody>
    </w:docPart>
    <w:docPart>
      <w:docPartPr>
        <w:name w:val="1C1331E9906A4D47BFF7FCFE8D86D567"/>
        <w:category>
          <w:name w:val="General"/>
          <w:gallery w:val="placeholder"/>
        </w:category>
        <w:types>
          <w:type w:val="bbPlcHdr"/>
        </w:types>
        <w:behaviors>
          <w:behavior w:val="content"/>
        </w:behaviors>
        <w:guid w:val="{BEF51BB5-A61E-410E-B92A-C46E7FF1883E}"/>
      </w:docPartPr>
      <w:docPartBody>
        <w:p w:rsidR="00E55DE0" w:rsidRDefault="006C5BAA" w:rsidP="006C5BAA">
          <w:pPr>
            <w:pStyle w:val="1C1331E9906A4D47BFF7FCFE8D86D567"/>
          </w:pPr>
          <w:r w:rsidRPr="00591EE4">
            <w:rPr>
              <w:rStyle w:val="PlaceholderText"/>
            </w:rPr>
            <w:t>Click or tap here to enter text.</w:t>
          </w:r>
        </w:p>
      </w:docPartBody>
    </w:docPart>
    <w:docPart>
      <w:docPartPr>
        <w:name w:val="3355D7A9B5384DEC9238743A520FB60B"/>
        <w:category>
          <w:name w:val="General"/>
          <w:gallery w:val="placeholder"/>
        </w:category>
        <w:types>
          <w:type w:val="bbPlcHdr"/>
        </w:types>
        <w:behaviors>
          <w:behavior w:val="content"/>
        </w:behaviors>
        <w:guid w:val="{47ABC7A1-053C-4E13-86CD-97C94C037555}"/>
      </w:docPartPr>
      <w:docPartBody>
        <w:p w:rsidR="00E55DE0" w:rsidRDefault="006C5BAA" w:rsidP="006C5BAA">
          <w:pPr>
            <w:pStyle w:val="3355D7A9B5384DEC9238743A520FB60B"/>
          </w:pPr>
          <w:r w:rsidRPr="00591EE4">
            <w:rPr>
              <w:rStyle w:val="PlaceholderText"/>
            </w:rPr>
            <w:t>Click or tap here to enter text.</w:t>
          </w:r>
        </w:p>
      </w:docPartBody>
    </w:docPart>
    <w:docPart>
      <w:docPartPr>
        <w:name w:val="618B5382D0C54175AD692B3C0FA22C49"/>
        <w:category>
          <w:name w:val="General"/>
          <w:gallery w:val="placeholder"/>
        </w:category>
        <w:types>
          <w:type w:val="bbPlcHdr"/>
        </w:types>
        <w:behaviors>
          <w:behavior w:val="content"/>
        </w:behaviors>
        <w:guid w:val="{0916E0D8-989D-43DC-ACA1-AFA380D1491F}"/>
      </w:docPartPr>
      <w:docPartBody>
        <w:p w:rsidR="00E55DE0" w:rsidRDefault="006C5BAA" w:rsidP="006C5BAA">
          <w:pPr>
            <w:pStyle w:val="618B5382D0C54175AD692B3C0FA22C49"/>
          </w:pPr>
          <w:r w:rsidRPr="00591EE4">
            <w:rPr>
              <w:rStyle w:val="PlaceholderText"/>
            </w:rPr>
            <w:t>Click or tap here to enter text.</w:t>
          </w:r>
        </w:p>
      </w:docPartBody>
    </w:docPart>
    <w:docPart>
      <w:docPartPr>
        <w:name w:val="C90444F081804E0B998692126D169C24"/>
        <w:category>
          <w:name w:val="General"/>
          <w:gallery w:val="placeholder"/>
        </w:category>
        <w:types>
          <w:type w:val="bbPlcHdr"/>
        </w:types>
        <w:behaviors>
          <w:behavior w:val="content"/>
        </w:behaviors>
        <w:guid w:val="{909A1415-F5B2-4C70-A196-D2BAB39D4A85}"/>
      </w:docPartPr>
      <w:docPartBody>
        <w:p w:rsidR="00E55DE0" w:rsidRDefault="006C5BAA" w:rsidP="006C5BAA">
          <w:pPr>
            <w:pStyle w:val="C90444F081804E0B998692126D169C24"/>
          </w:pPr>
          <w:r w:rsidRPr="00591EE4">
            <w:rPr>
              <w:rStyle w:val="PlaceholderText"/>
            </w:rPr>
            <w:t>Click or tap here to enter text.</w:t>
          </w:r>
        </w:p>
      </w:docPartBody>
    </w:docPart>
    <w:docPart>
      <w:docPartPr>
        <w:name w:val="8EDB9D3EBA2E4B41903E71A0BAAC1C20"/>
        <w:category>
          <w:name w:val="General"/>
          <w:gallery w:val="placeholder"/>
        </w:category>
        <w:types>
          <w:type w:val="bbPlcHdr"/>
        </w:types>
        <w:behaviors>
          <w:behavior w:val="content"/>
        </w:behaviors>
        <w:guid w:val="{EE7964EB-350A-484C-A33E-D1715BC6417A}"/>
      </w:docPartPr>
      <w:docPartBody>
        <w:p w:rsidR="00E55DE0" w:rsidRDefault="006C5BAA" w:rsidP="006C5BAA">
          <w:pPr>
            <w:pStyle w:val="8EDB9D3EBA2E4B41903E71A0BAAC1C20"/>
          </w:pPr>
          <w:r w:rsidRPr="00591EE4">
            <w:rPr>
              <w:rStyle w:val="PlaceholderText"/>
            </w:rPr>
            <w:t>Click or tap here to enter text.</w:t>
          </w:r>
        </w:p>
      </w:docPartBody>
    </w:docPart>
    <w:docPart>
      <w:docPartPr>
        <w:name w:val="023200049F49440680CD466DBE3B3023"/>
        <w:category>
          <w:name w:val="General"/>
          <w:gallery w:val="placeholder"/>
        </w:category>
        <w:types>
          <w:type w:val="bbPlcHdr"/>
        </w:types>
        <w:behaviors>
          <w:behavior w:val="content"/>
        </w:behaviors>
        <w:guid w:val="{7A50AB4D-3536-45C3-86A9-B76448DA08FA}"/>
      </w:docPartPr>
      <w:docPartBody>
        <w:p w:rsidR="00E55DE0" w:rsidRDefault="006C5BAA" w:rsidP="006C5BAA">
          <w:pPr>
            <w:pStyle w:val="023200049F49440680CD466DBE3B3023"/>
          </w:pPr>
          <w:r w:rsidRPr="00591EE4">
            <w:rPr>
              <w:rStyle w:val="PlaceholderText"/>
            </w:rPr>
            <w:t>Click or tap here to enter text.</w:t>
          </w:r>
        </w:p>
      </w:docPartBody>
    </w:docPart>
    <w:docPart>
      <w:docPartPr>
        <w:name w:val="B1452F340B434E1BAF69B17CA87719A7"/>
        <w:category>
          <w:name w:val="General"/>
          <w:gallery w:val="placeholder"/>
        </w:category>
        <w:types>
          <w:type w:val="bbPlcHdr"/>
        </w:types>
        <w:behaviors>
          <w:behavior w:val="content"/>
        </w:behaviors>
        <w:guid w:val="{C2D9F0D6-18B9-4037-9C4C-C088065FC8F7}"/>
      </w:docPartPr>
      <w:docPartBody>
        <w:p w:rsidR="00E55DE0" w:rsidRDefault="006C5BAA" w:rsidP="006C5BAA">
          <w:pPr>
            <w:pStyle w:val="B1452F340B434E1BAF69B17CA87719A7"/>
          </w:pPr>
          <w:r w:rsidRPr="00591EE4">
            <w:rPr>
              <w:rStyle w:val="PlaceholderText"/>
            </w:rPr>
            <w:t>Click or tap here to enter text.</w:t>
          </w:r>
        </w:p>
      </w:docPartBody>
    </w:docPart>
    <w:docPart>
      <w:docPartPr>
        <w:name w:val="DFFC576442174ADE856FB006C077CF7E"/>
        <w:category>
          <w:name w:val="General"/>
          <w:gallery w:val="placeholder"/>
        </w:category>
        <w:types>
          <w:type w:val="bbPlcHdr"/>
        </w:types>
        <w:behaviors>
          <w:behavior w:val="content"/>
        </w:behaviors>
        <w:guid w:val="{E49B3A23-3C4B-4BC7-BF1A-57B05083563F}"/>
      </w:docPartPr>
      <w:docPartBody>
        <w:p w:rsidR="00E55DE0" w:rsidRDefault="006C5BAA" w:rsidP="006C5BAA">
          <w:pPr>
            <w:pStyle w:val="DFFC576442174ADE856FB006C077CF7E"/>
          </w:pPr>
          <w:r w:rsidRPr="00591EE4">
            <w:rPr>
              <w:rStyle w:val="PlaceholderText"/>
            </w:rPr>
            <w:t>Click or tap here to enter text.</w:t>
          </w:r>
        </w:p>
      </w:docPartBody>
    </w:docPart>
    <w:docPart>
      <w:docPartPr>
        <w:name w:val="E1AA39B1668E44EAAE906C8B9E903C67"/>
        <w:category>
          <w:name w:val="General"/>
          <w:gallery w:val="placeholder"/>
        </w:category>
        <w:types>
          <w:type w:val="bbPlcHdr"/>
        </w:types>
        <w:behaviors>
          <w:behavior w:val="content"/>
        </w:behaviors>
        <w:guid w:val="{9466FFC3-8194-44B3-A7D6-EF4287786F7F}"/>
      </w:docPartPr>
      <w:docPartBody>
        <w:p w:rsidR="00164D15" w:rsidRDefault="000843C0">
          <w:pPr>
            <w:pStyle w:val="E1AA39B1668E44EAAE906C8B9E903C67"/>
          </w:pPr>
          <w:r>
            <w:rPr>
              <w:rStyle w:val="PlaceholderText"/>
              <w:b/>
              <w:bCs/>
            </w:rPr>
            <w:t>Facility Name</w:t>
          </w:r>
          <w:r w:rsidRPr="00723E03">
            <w:rPr>
              <w:rStyle w:val="PlaceholderText"/>
              <w:b/>
              <w:bCs/>
            </w:rPr>
            <w:t>.</w:t>
          </w:r>
        </w:p>
      </w:docPartBody>
    </w:docPart>
    <w:docPart>
      <w:docPartPr>
        <w:name w:val="308F3034363A4BBCA3963CE53E504BA9"/>
        <w:category>
          <w:name w:val="General"/>
          <w:gallery w:val="placeholder"/>
        </w:category>
        <w:types>
          <w:type w:val="bbPlcHdr"/>
        </w:types>
        <w:behaviors>
          <w:behavior w:val="content"/>
        </w:behaviors>
        <w:guid w:val="{193C1FAB-AF39-4914-987B-CDB7160355D8}"/>
      </w:docPartPr>
      <w:docPartBody>
        <w:p w:rsidR="00164D15" w:rsidRDefault="000843C0">
          <w:pPr>
            <w:pStyle w:val="308F3034363A4BBCA3963CE53E504BA9"/>
          </w:pPr>
          <w:r w:rsidRPr="00A8416C">
            <w:rPr>
              <w:rStyle w:val="PlaceholderText"/>
              <w:b/>
              <w:bCs/>
            </w:rPr>
            <w:t>Facility ID</w:t>
          </w:r>
        </w:p>
      </w:docPartBody>
    </w:docPart>
    <w:docPart>
      <w:docPartPr>
        <w:name w:val="61521A43F0E74EDCB40A1E9CEE56064D"/>
        <w:category>
          <w:name w:val="General"/>
          <w:gallery w:val="placeholder"/>
        </w:category>
        <w:types>
          <w:type w:val="bbPlcHdr"/>
        </w:types>
        <w:behaviors>
          <w:behavior w:val="content"/>
        </w:behaviors>
        <w:guid w:val="{9D7C55CF-9711-4430-8F0B-1E63967304E9}"/>
      </w:docPartPr>
      <w:docPartBody>
        <w:p w:rsidR="00164D15" w:rsidRDefault="000843C0">
          <w:pPr>
            <w:pStyle w:val="61521A43F0E74EDCB40A1E9CEE56064D"/>
          </w:pPr>
          <w:r w:rsidRPr="008C5E2B">
            <w:rPr>
              <w:rStyle w:val="PlaceholderText"/>
              <w:b/>
              <w:bCs/>
            </w:rPr>
            <w:t>Date</w:t>
          </w:r>
        </w:p>
      </w:docPartBody>
    </w:docPart>
    <w:docPart>
      <w:docPartPr>
        <w:name w:val="E754C4B6CBFD4302A0290002167B360E"/>
        <w:category>
          <w:name w:val="General"/>
          <w:gallery w:val="placeholder"/>
        </w:category>
        <w:types>
          <w:type w:val="bbPlcHdr"/>
        </w:types>
        <w:behaviors>
          <w:behavior w:val="content"/>
        </w:behaviors>
        <w:guid w:val="{081FBCF9-ED91-45B3-A275-A206A371083E}"/>
      </w:docPartPr>
      <w:docPartBody>
        <w:p w:rsidR="00164D15" w:rsidRDefault="000843C0">
          <w:pPr>
            <w:pStyle w:val="E754C4B6CBFD4302A0290002167B360E"/>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843C0"/>
    <w:rsid w:val="00164D15"/>
    <w:rsid w:val="00224135"/>
    <w:rsid w:val="002A431C"/>
    <w:rsid w:val="002A530F"/>
    <w:rsid w:val="002B55A9"/>
    <w:rsid w:val="002D4DAE"/>
    <w:rsid w:val="0039749D"/>
    <w:rsid w:val="0045605F"/>
    <w:rsid w:val="004900CC"/>
    <w:rsid w:val="00500A7C"/>
    <w:rsid w:val="005537D1"/>
    <w:rsid w:val="00562700"/>
    <w:rsid w:val="005C0E18"/>
    <w:rsid w:val="006650AD"/>
    <w:rsid w:val="006C5BAA"/>
    <w:rsid w:val="0072211E"/>
    <w:rsid w:val="007941FB"/>
    <w:rsid w:val="007E3744"/>
    <w:rsid w:val="008B4B63"/>
    <w:rsid w:val="0098706F"/>
    <w:rsid w:val="00A5260A"/>
    <w:rsid w:val="00BB5967"/>
    <w:rsid w:val="00BD63F2"/>
    <w:rsid w:val="00CD7E51"/>
    <w:rsid w:val="00DD1FDB"/>
    <w:rsid w:val="00DF07A8"/>
    <w:rsid w:val="00E46041"/>
    <w:rsid w:val="00E55DE0"/>
    <w:rsid w:val="00E64F7B"/>
    <w:rsid w:val="00F216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EE13621C3794F93B92979044CF7964C">
    <w:name w:val="CEE13621C3794F93B92979044CF7964C"/>
    <w:rsid w:val="00BB5967"/>
  </w:style>
  <w:style w:type="paragraph" w:customStyle="1" w:styleId="2383DC7AF0014BB1899633C99FB13D37">
    <w:name w:val="2383DC7AF0014BB1899633C99FB13D37"/>
    <w:rsid w:val="00BB5967"/>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3BBD68646F9D4E56A38A8247F532B465">
    <w:name w:val="3BBD68646F9D4E56A38A8247F532B465"/>
  </w:style>
  <w:style w:type="paragraph" w:customStyle="1" w:styleId="DB7E3638FD88412A949EC3ADC15D4787">
    <w:name w:val="DB7E3638FD88412A949EC3ADC15D4787"/>
  </w:style>
  <w:style w:type="paragraph" w:customStyle="1" w:styleId="9B0495CAE84C45BEA19C9FA89566614B">
    <w:name w:val="9B0495CAE84C45BEA19C9FA89566614B"/>
    <w:rsid w:val="00BB5967"/>
  </w:style>
  <w:style w:type="paragraph" w:customStyle="1" w:styleId="BAD4349F511A49FAA5B43B0AD25A278C">
    <w:name w:val="BAD4349F511A49FAA5B43B0AD25A278C"/>
    <w:rsid w:val="00BB5967"/>
  </w:style>
  <w:style w:type="paragraph" w:customStyle="1" w:styleId="40CF7AE6F67D4F9BBE2397C1A3CA1A90">
    <w:name w:val="40CF7AE6F67D4F9BBE2397C1A3CA1A90"/>
    <w:rsid w:val="006C5BAA"/>
  </w:style>
  <w:style w:type="paragraph" w:customStyle="1" w:styleId="1C1331E9906A4D47BFF7FCFE8D86D567">
    <w:name w:val="1C1331E9906A4D47BFF7FCFE8D86D567"/>
    <w:rsid w:val="006C5BAA"/>
  </w:style>
  <w:style w:type="paragraph" w:customStyle="1" w:styleId="3355D7A9B5384DEC9238743A520FB60B">
    <w:name w:val="3355D7A9B5384DEC9238743A520FB60B"/>
    <w:rsid w:val="006C5BAA"/>
  </w:style>
  <w:style w:type="paragraph" w:customStyle="1" w:styleId="618B5382D0C54175AD692B3C0FA22C49">
    <w:name w:val="618B5382D0C54175AD692B3C0FA22C49"/>
    <w:rsid w:val="006C5BAA"/>
  </w:style>
  <w:style w:type="paragraph" w:customStyle="1" w:styleId="C90444F081804E0B998692126D169C24">
    <w:name w:val="C90444F081804E0B998692126D169C24"/>
    <w:rsid w:val="006C5BAA"/>
  </w:style>
  <w:style w:type="paragraph" w:customStyle="1" w:styleId="8EDB9D3EBA2E4B41903E71A0BAAC1C20">
    <w:name w:val="8EDB9D3EBA2E4B41903E71A0BAAC1C20"/>
    <w:rsid w:val="006C5BAA"/>
  </w:style>
  <w:style w:type="paragraph" w:customStyle="1" w:styleId="023200049F49440680CD466DBE3B3023">
    <w:name w:val="023200049F49440680CD466DBE3B3023"/>
    <w:rsid w:val="006C5BAA"/>
  </w:style>
  <w:style w:type="paragraph" w:customStyle="1" w:styleId="B1452F340B434E1BAF69B17CA87719A7">
    <w:name w:val="B1452F340B434E1BAF69B17CA87719A7"/>
    <w:rsid w:val="006C5BAA"/>
  </w:style>
  <w:style w:type="paragraph" w:customStyle="1" w:styleId="DFFC576442174ADE856FB006C077CF7E">
    <w:name w:val="DFFC576442174ADE856FB006C077CF7E"/>
    <w:rsid w:val="006C5BAA"/>
  </w:style>
  <w:style w:type="paragraph" w:customStyle="1" w:styleId="E1AA39B1668E44EAAE906C8B9E903C67">
    <w:name w:val="E1AA39B1668E44EAAE906C8B9E903C67"/>
  </w:style>
  <w:style w:type="paragraph" w:customStyle="1" w:styleId="308F3034363A4BBCA3963CE53E504BA9">
    <w:name w:val="308F3034363A4BBCA3963CE53E504BA9"/>
  </w:style>
  <w:style w:type="paragraph" w:customStyle="1" w:styleId="61521A43F0E74EDCB40A1E9CEE56064D">
    <w:name w:val="61521A43F0E74EDCB40A1E9CEE56064D"/>
  </w:style>
  <w:style w:type="paragraph" w:customStyle="1" w:styleId="E754C4B6CBFD4302A0290002167B360E">
    <w:name w:val="E754C4B6CBFD4302A0290002167B36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3f212d8-51a5-4045-8e21-7612825dc270">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94E3BC-59D6-4A94-9B44-8CDFBE7FE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63f212d8-51a5-4045-8e21-7612825dc270"/>
  </ds:schemaRefs>
</ds:datastoreItem>
</file>

<file path=customXml/itemProps3.xml><?xml version="1.0" encoding="utf-8"?>
<ds:datastoreItem xmlns:ds="http://schemas.openxmlformats.org/officeDocument/2006/customXml" ds:itemID="{C6A2E042-6C71-40A6-B025-AF585594FA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2654</Words>
  <Characters>1513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Nicole Zeman</cp:lastModifiedBy>
  <cp:revision>26</cp:revision>
  <dcterms:created xsi:type="dcterms:W3CDTF">2022-07-15T18:08:00Z</dcterms:created>
  <dcterms:modified xsi:type="dcterms:W3CDTF">2022-07-15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